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;base64"/>
  <Override PartName="/word/media/rId31.png" ContentType="image/png;base64"/>
  <Override PartName="/word/media/rId32.png" ContentType="image/png;base6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M351</w:t>
      </w:r>
      <w:r>
        <w:t xml:space="preserve"> </w:t>
      </w:r>
      <w:r>
        <w:t xml:space="preserve">VM</w:t>
      </w:r>
      <w:r>
        <w:t xml:space="preserve"> </w:t>
      </w:r>
      <w:r>
        <w:t xml:space="preserve">Installation</w:t>
      </w:r>
      <w:r>
        <w:t xml:space="preserve"> </w:t>
      </w:r>
      <w:r>
        <w:t xml:space="preserve">Test</w:t>
      </w:r>
    </w:p>
    <w:p>
      <w:pPr>
        <w:pStyle w:val="Heading1"/>
      </w:pPr>
      <w:bookmarkStart w:id="21" w:name="TM351-VM-Installation-Test"/>
      <w:bookmarkEnd w:id="21"/>
      <w:r>
        <w:t xml:space="preserve">TM351 VM Installation Test</w:t>
      </w:r>
      <w:hyperlink w:anchor="TM351-VM-Installation-Test">
        <w:r>
          <w:rPr>
            <w:rStyle w:val="Hyperlink"/>
          </w:rPr>
          <w:t xml:space="preserve">¶</w:t>
        </w:r>
      </w:hyperlink>
    </w:p>
    <w:p>
      <w:pPr>
        <w:pStyle w:val="FirstParagraph"/>
      </w:pPr>
      <w:r>
        <w:t xml:space="preserve">This notebook provides a series of tests to ensure that the virtual machine is running correctly.</w:t>
      </w:r>
    </w:p>
    <w:p>
      <w:pPr>
        <w:pStyle w:val="BodyText"/>
      </w:pPr>
      <w:r>
        <w:t xml:space="preserve">Run each cell in turn by clicking the play button or keyboard shortcut</w:t>
      </w:r>
      <w:r>
        <w:t xml:space="preserve"> </w:t>
      </w:r>
      <w:r>
        <w:rPr>
          <w:rStyle w:val="VerbatimChar"/>
        </w:rPr>
        <w:t xml:space="preserve">shift-return</w:t>
      </w:r>
      <w:r>
        <w:t xml:space="preserve">. (A full list of keyboard shortcuts can be found from the</w:t>
      </w:r>
      <w:r>
        <w:t xml:space="preserve"> </w:t>
      </w:r>
      <w:r>
        <w:rPr>
          <w:i/>
        </w:rPr>
        <w:t xml:space="preserve">Help</w:t>
      </w:r>
      <w:r>
        <w:t xml:space="preserve"> </w:t>
      </w:r>
      <w:r>
        <w:t xml:space="preserve">menu or via the keyboard shortcut</w:t>
      </w:r>
      <w:r>
        <w:t xml:space="preserve"> </w:t>
      </w:r>
      <w:r>
        <w:rPr>
          <w:rStyle w:val="VerbatimChar"/>
        </w:rPr>
        <w:t xml:space="preserve">ESC-h</w:t>
      </w:r>
      <w:r>
        <w:t xml:space="preserve">.)</w:t>
      </w:r>
    </w:p>
    <w:p>
      <w:pPr>
        <w:pStyle w:val="BodyText"/>
      </w:pPr>
      <w:r>
        <w:t xml:space="preserve">The cells should run without error.</w:t>
      </w:r>
    </w:p>
    <w:p>
      <w:pPr>
        <w:pStyle w:val="Heading2"/>
      </w:pPr>
      <w:bookmarkStart w:id="22" w:name="Versions"/>
      <w:bookmarkEnd w:id="22"/>
      <w:r>
        <w:t xml:space="preserve">Versions</w:t>
      </w:r>
      <w:hyperlink w:anchor="Versions">
        <w:r>
          <w:rPr>
            <w:rStyle w:val="Hyperlink"/>
          </w:rPr>
          <w:t xml:space="preserve">¶</w:t>
        </w:r>
      </w:hyperlink>
    </w:p>
    <w:p>
      <w:pPr>
        <w:pStyle w:val="FirstParagraph"/>
      </w:pPr>
      <w:r>
        <w:t xml:space="preserve">Display the VM build version and build time, as well as database service versions and</w:t>
      </w:r>
      <w:r>
        <w:t xml:space="preserve"> </w:t>
      </w:r>
      <w:r>
        <w:rPr>
          <w:rStyle w:val="VerbatimChar"/>
        </w:rPr>
        <w:t xml:space="preserve">pandas</w:t>
      </w:r>
      <w:r>
        <w:t xml:space="preserve"> </w:t>
      </w:r>
      <w:r>
        <w:t xml:space="preserve">version.</w:t>
      </w:r>
    </w:p>
    <w:p>
      <w:pPr>
        <w:pStyle w:val="Compact"/>
      </w:pPr>
      <w:r>
        <w:t xml:space="preserve">In [1]:</w:t>
      </w:r>
    </w:p>
    <w:p>
      <w:pPr>
        <w:pStyle w:val="SourceCode"/>
      </w:pPr>
      <w:r>
        <w:rPr>
          <w:rStyle w:val="VerbatimChar"/>
        </w:rPr>
        <w:t xml:space="preserve">!cat /opt/version.txt</w:t>
      </w:r>
    </w:p>
    <w:p>
      <w:pPr>
        <w:pStyle w:val="SourceCode"/>
      </w:pPr>
      <w:r>
        <w:rPr>
          <w:rStyle w:val="VerbatimChar"/>
        </w:rPr>
        <w:t xml:space="preserve">Version: TM351_17J_0.01 - build time: 2017-06-07/09:31.03.</w:t>
      </w:r>
    </w:p>
    <w:p>
      <w:pPr>
        <w:pStyle w:val="Compact"/>
      </w:pPr>
      <w:r>
        <w:t xml:space="preserve">In [2]:</w:t>
      </w:r>
    </w:p>
    <w:p>
      <w:pPr>
        <w:pStyle w:val="SourceCode"/>
      </w:pPr>
      <w:r>
        <w:rPr>
          <w:rStyle w:val="VerbatimChar"/>
        </w:rPr>
        <w:t xml:space="preserve">! psql --version</w:t>
      </w:r>
    </w:p>
    <w:p>
      <w:pPr>
        <w:pStyle w:val="SourceCode"/>
      </w:pPr>
      <w:r>
        <w:rPr>
          <w:rStyle w:val="VerbatimChar"/>
        </w:rPr>
        <w:t xml:space="preserve">psql (PostgreSQL) 9.5.7</w:t>
      </w:r>
    </w:p>
    <w:p>
      <w:pPr>
        <w:pStyle w:val="Compact"/>
      </w:pPr>
      <w:r>
        <w:t xml:space="preserve">In [3]:</w:t>
      </w:r>
    </w:p>
    <w:p>
      <w:pPr>
        <w:pStyle w:val="SourceCode"/>
      </w:pPr>
      <w:r>
        <w:rPr>
          <w:rStyle w:val="VerbatimChar"/>
        </w:rPr>
        <w:t xml:space="preserve">! mongod --version</w:t>
      </w:r>
    </w:p>
    <w:p>
      <w:pPr>
        <w:pStyle w:val="SourceCode"/>
      </w:pPr>
      <w:r>
        <w:rPr>
          <w:rStyle w:val="VerbatimChar"/>
        </w:rPr>
        <w:t xml:space="preserve">db version v3.4.4</w:t>
      </w:r>
      <w:r>
        <w:br w:type="textWrapping"/>
      </w:r>
      <w:r>
        <w:rPr>
          <w:rStyle w:val="VerbatimChar"/>
        </w:rPr>
        <w:t xml:space="preserve">git version: 888390515874a9debd1b6c5d36559ca86b44babd</w:t>
      </w:r>
      <w:r>
        <w:br w:type="textWrapping"/>
      </w:r>
      <w:r>
        <w:rPr>
          <w:rStyle w:val="VerbatimChar"/>
        </w:rPr>
        <w:t xml:space="preserve">OpenSSL version: OpenSSL 1.0.2g  1 Mar 2016</w:t>
      </w:r>
      <w:r>
        <w:br w:type="textWrapping"/>
      </w:r>
      <w:r>
        <w:rPr>
          <w:rStyle w:val="VerbatimChar"/>
        </w:rPr>
        <w:t xml:space="preserve">allocator: tcmalloc</w:t>
      </w:r>
      <w:r>
        <w:br w:type="textWrapping"/>
      </w:r>
      <w:r>
        <w:rPr>
          <w:rStyle w:val="VerbatimChar"/>
        </w:rPr>
        <w:t xml:space="preserve">modules: none</w:t>
      </w:r>
      <w:r>
        <w:br w:type="textWrapping"/>
      </w:r>
      <w:r>
        <w:rPr>
          <w:rStyle w:val="VerbatimChar"/>
        </w:rPr>
        <w:t xml:space="preserve">build environment:</w:t>
      </w:r>
      <w:r>
        <w:br w:type="textWrapping"/>
      </w:r>
      <w:r>
        <w:rPr>
          <w:rStyle w:val="VerbatimChar"/>
        </w:rPr>
        <w:t xml:space="preserve">    distmod: ubuntu1604</w:t>
      </w:r>
      <w:r>
        <w:br w:type="textWrapping"/>
      </w:r>
      <w:r>
        <w:rPr>
          <w:rStyle w:val="VerbatimChar"/>
        </w:rPr>
        <w:t xml:space="preserve">    distarch: x86_64</w:t>
      </w:r>
      <w:r>
        <w:br w:type="textWrapping"/>
      </w:r>
      <w:r>
        <w:rPr>
          <w:rStyle w:val="VerbatimChar"/>
        </w:rPr>
        <w:t xml:space="preserve">    target_arch: x86_64</w:t>
      </w:r>
    </w:p>
    <w:p>
      <w:pPr>
        <w:pStyle w:val="Compact"/>
      </w:pPr>
      <w:r>
        <w:t xml:space="preserve">In [4]:</w:t>
      </w:r>
    </w:p>
    <w:p>
      <w:pPr>
        <w:pStyle w:val="SourceCode"/>
      </w:pPr>
      <w:r>
        <w:rPr>
          <w:rStyle w:val="VerbatimChar"/>
        </w:rPr>
        <w:t xml:space="preserve">import pandas as pd</w:t>
      </w:r>
      <w:r>
        <w:br w:type="textWrapping"/>
      </w:r>
      <w:r>
        <w:rPr>
          <w:rStyle w:val="VerbatimChar"/>
        </w:rPr>
        <w:t xml:space="preserve">pd.__version__</w:t>
      </w:r>
    </w:p>
    <w:p>
      <w:pPr>
        <w:pStyle w:val="Compact"/>
      </w:pPr>
      <w:r>
        <w:t xml:space="preserve">Out[4]:</w:t>
      </w:r>
    </w:p>
    <w:p>
      <w:pPr>
        <w:pStyle w:val="SourceCode"/>
      </w:pPr>
      <w:r>
        <w:rPr>
          <w:rStyle w:val="VerbatimChar"/>
        </w:rPr>
        <w:t xml:space="preserve">'0.20.2'</w:t>
      </w:r>
    </w:p>
    <w:p>
      <w:pPr>
        <w:pStyle w:val="Heading2"/>
      </w:pPr>
      <w:bookmarkStart w:id="23" w:name="Test-Core-Packages"/>
      <w:bookmarkEnd w:id="23"/>
      <w:r>
        <w:t xml:space="preserve">Test Core Packages</w:t>
      </w:r>
      <w:hyperlink w:anchor="Test-Core-Packages">
        <w:r>
          <w:rPr>
            <w:rStyle w:val="Hyperlink"/>
          </w:rPr>
          <w:t xml:space="preserve">¶</w:t>
        </w:r>
      </w:hyperlink>
    </w:p>
    <w:p>
      <w:pPr>
        <w:pStyle w:val="Compact"/>
      </w:pPr>
      <w:r>
        <w:t xml:space="preserve">In [5]:</w:t>
      </w:r>
    </w:p>
    <w:p>
      <w:pPr>
        <w:pStyle w:val="SourceCode"/>
      </w:pPr>
      <w:r>
        <w:rPr>
          <w:rStyle w:val="VerbatimChar"/>
        </w:rPr>
        <w:t xml:space="preserve">import pandas as pd</w:t>
      </w:r>
    </w:p>
    <w:p>
      <w:pPr>
        <w:pStyle w:val="Compact"/>
      </w:pPr>
      <w:r>
        <w:t xml:space="preserve">In [6]:</w:t>
      </w:r>
    </w:p>
    <w:p>
      <w:pPr>
        <w:pStyle w:val="SourceCode"/>
      </w:pPr>
      <w:r>
        <w:rPr>
          <w:rStyle w:val="VerbatimChar"/>
        </w:rPr>
        <w:t xml:space="preserve">import matplotlib.pyplot as plt</w:t>
      </w:r>
    </w:p>
    <w:p>
      <w:pPr>
        <w:pStyle w:val="Compact"/>
      </w:pPr>
      <w:r>
        <w:t xml:space="preserve">In [7]:</w:t>
      </w:r>
    </w:p>
    <w:p>
      <w:pPr>
        <w:pStyle w:val="SourceCode"/>
      </w:pPr>
      <w:r>
        <w:rPr>
          <w:rStyle w:val="VerbatimChar"/>
        </w:rPr>
        <w:t xml:space="preserve">#When this cell is run, a simple line chart should be displayed</w:t>
      </w:r>
      <w:r>
        <w:br w:type="textWrapping"/>
      </w:r>
      <w:r>
        <w:rPr>
          <w:rStyle w:val="VerbatimChar"/>
        </w:rPr>
        <w:t xml:space="preserve">plt.plot([1,2,3,4])</w:t>
      </w:r>
      <w:r>
        <w:br w:type="textWrapping"/>
      </w:r>
      <w:r>
        <w:rPr>
          <w:rStyle w:val="VerbatimChar"/>
        </w:rPr>
        <w:t xml:space="preserve">plt.ylabel('some numbers')</w:t>
      </w:r>
      <w:r>
        <w:br w:type="textWrapping"/>
      </w:r>
      <w:r>
        <w:rPr>
          <w:rStyle w:val="VerbatimChar"/>
        </w:rPr>
        <w:t xml:space="preserve">plt.show()</w:t>
      </w:r>
    </w:p>
    <w:p>
      <w:pPr>
        <w:pStyle w:val="Compact"/>
      </w:pPr>
      <w:r>
        <w:drawing>
          <wp:inline>
            <wp:extent cx="5009881" cy="324547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YUAAAD8CAYAAACYebj1AAAABHNCSVQICAgIfAhkiAAAAAlwSFlz%0AAAALEgAACxIB0t1+/AAAIABJREFUeJzt3Xd81fX1x/HXAcLe0zDC3gQVw3DUhQMVRRSrrXUr1tra%0A8VNAHLjqtq2tA7Fq0bZWSwCZropbUaCSwQxL9pSElX1+f9xrmqZAbiA339zk/Xw88sgdn3vv+XDD%0Afd/vOl9zd0RERABqBF2AiIhUHgoFEREpolAQEZEiCgURESmiUBARkSIKBRERKaJQEBGRIgoFEREp%0AolAQEZEitYIuoKxatmzpnTp1CroMEZGYsnDhwh3u3qq0cTEXCp06dWLBggVBlyEiElPMbF0k47T6%0ASEREiigURESkiEJBRESKKBRERKSIQkFERIpEPRTMrKaZ/dvMZh3kvjpm9oaZZZjZfDPrFO16RETk%0A0CpiSeGXwNJD3HcD8J27dwN+DzxWAfWIiMghRDUUzKw9cAHw50MMGQFMDl+eAgw1M4tmTSIisSav%0AoJDnPsxg8frdUX+taC8p/AEYAxQe4v52wHoAd88HMoEWJQeZ2WgzW2BmC7Zv3x6tWkVEKp20jZlc%0A/OxnPP72cuambYn660XtiGYzGw5sc/eFZnb60TyXu08CJgEkJSV5OZQnIlKpZecV8KcPVjLxo9U0%0Aq1+b568cwHmJ8VF/3Wi2uTgZuMjMzgfqAo3N7K/u/pNiYzYCHYANZlYLaALsjGJNIiKV3oK1uxiT%0AnMLq7fu47IT23H1BH5rUj6uQ145aKLj7ncCdAOElhdtLBALADOAa4AtgFPCBu2tJQESqpb05+Tzx%0A9jJe/XIdbZvU49XrB3Fqj1J72JWrCm+IZ2YPAAvcfQbwEvCamWUAu4ArKroeEZHK4KMV2xk/NZVN%0AmQe45sRO3HFuTxrUqfiepRXyiu7+IfBh+PK9xW7PBi6riBpERCqj3ftzeXDWUpIXbaBrqwb88+YT%0ASerUPLB6Yq51tohIVTE3dTP3vJXO7v25/PyMbvz8zG7UjasZaE0KBRGRCrYtK5t730rn7fQt9GvX%0AmMnXD6Rv2yZBlwUoFEREKoy788+FG3ho1hKy8wsZO6wXN/2gM7VqVp42dAoFEZEKsH7XfsZPS+WT%0AlTsY1Kk5j16aSJdWDYMu638oFEREoqig0Hn1i7U88c5yDHhwRF+uHNyRGjUqZ0cfhYKISJRkbNvD%0A2ORUFq77jtN7tuK3IxNp17Re0GUdlkJBRKSc5RUU8sJHq/jjvzKoX6cmv7/8WC4+rh2x0O9ToSAi%0AUo5SN2Ryx5TFLNuyhwv6x3P/RX1p2bBO0GVFTKEgIlIOsvMK+MP7K3nxk9W0aFCbF646gXP7HhN0%0AWWWmUBAROUrzV+9k3NRU1uzYx+VJHRh/QW+a1KuYBnblTaEgInKE9mTn8fjby3nty3V0aF6Pv904%0AmJO7tQy6rKOiUBAROQLzlm3jrmmpbM7K5oZTOvN/5/Sgfu3Y/0iN/RmIiFSgXftyeXDWEqb9eyPd%0AWzck+ZaTGJDQLOiyyo1CQUQkAu7O7NTNTHgrncwDedw2tDu3ntGVOrWCbWBX3hQKIiKl2JqVzd3T%0A03hvyVb6t2/CX28cTO/4xkGXFRUKBRGRQ3B33lywnodmLyU3v5Dx5/fi+pMrVwO78qZQEBE5iG93%0A7mfc1BQ+X7WTwZ2b89il/enUskHQZUWdQkFEpJiCQueVz9bw5LvLqVWjBg+PTOSKgR0qbQO78qZQ%0AEBEJW7F1D2OmpPDN+t2c2as1vx3Zj/gmlbuBXXlTKIhItZebX8jzH67imXkraVQ3jqevOI6Ljm0b%0AEw3syptCQUSqtcXrdzM2OYVlW/Yw4ri23Du8Dy1iqIFdeVMoiEi1dCC3gN+/v4I/f7Ka1o3q8uer%0AkzirT5ugywqcQkFEqp0vVu1k3NQU1u3cz48HJzDuvF40rhubDezKm0JBRKqNrOw8HpmzjNe/+paO%0ALerz95sGc1LX2G5gV96iFgpmVhf4GKgTfp0p7j6hxJhrgSeAjeGbnnH3P0erJhGpvv61dCt3TUtj%0A255sRp/ahV+f1YN6tatWi4ryEM0lhRzgTHffa2ZxwKdmNtfdvywx7g13/3kU6xCRamzn3hzun7mE%0AGYs30euYRrxw1Qkc26Fp0GVVWlELBXd3YG/4alz4x6P1eiIixbk7MxZv4v6ZS9iTncevz+rBLad3%0ApXatqtuiojxEdZuCmdUEFgLdgGfdff5Bhl1qZqcCK4Bfu/v6gzzPaGA0QEJCQhQrFpGqYHPmAe6e%0Alsa/lm3juA5NeXxUf3q0aRR0WTHBQl/oo/wiZk2BacAv3D2t2O0tgL3unmNmNwOXu/uZh3uupKQk%0AX7BgQXQLFpGYVFjovP71tzwyZxn5hYXcfk5Prju5MzWrSYuKwzGzhe6eVNq4Ctn7yN13m9k8YBiQ%0AVuz2ncWG/Rl4vCLqEZGqZ+2OfYybmsKXq3dxUtcWPHpJfxJa1A+6rJgTzb2PWgF54UCoB5wNPFZi%0ATLy7bw5fvQhYGq16RKRqyi8o5OXP1vDUuyuoXasGj12ayA+TOlTLFhXlIZpLCvHA5PB2hRrAm+4+%0Ay8weABa4+wzgNjO7CMgHdgHXRrEeEalilm3JYuyUFBZvyOTsPm146OJ+tGlcN+iyYlqFbFMoT9qm%0AICI5+QU8O28Vz83LoEm9OO4f0ZcLEuO1dHAYlWqbgohIeVn07XeMnZLCym17GXl8O+4d3odmDWoH%0AXVaVoVAQkZiwPzefp95dwcufreGYxnV55dqBnNGrddBlVTkKBRGp9D7L2MG4qSms33WAq4Z0ZMyw%0AnjRSA7uoUCiISKWVeSCPR+Ys5R9fr6dzywa8MXoIg7u0CLqsKk2hICKV0rvpW7h7eho79+Xy09O6%0A8quzulM3Tg3sok2hICKVyvY9Odw3M53ZKZvpHd+Yl64ZSGL7JkGXVW0oFESkUnB3pn+zkftnLmF/%0ATgG3n9ODm0/rSlxNNbCrSAoFEQncxt0HuGtaKh8u386AhFADu26t1cAuCAoFEQlMYaHzt/nreHTu%0AMgodJlzYh6tP7KQGdgFSKIhIIFZv38u45FS+WruLH3RvycMjE+nQXA3sgqZQEJEKlV9QyIufrOH3%0A76+gbq0aPDGqP6NOaK8WFZWEQkFEKsySTVmMSV5M2sYszu3bhgdH9KO1GthVKgoFEYm67LwCnvkg%0Ag4kfraJp/do8f+UAzkuMD7osOQiFgohE1cJ1uxgzJYVV2/dx6YD23DO8N03rq4FdZaVQEJGo2JeT%0AzxPvLGfyF2tp26Qek68fxGk9WgVdlpRCoSAi5e7jFdu5c2oqmzIPcPWQjtwxrBcN6+jjJhboXRKR%0AcpO5P48HZy9hysINdGnVgDdvPpGBnZoHXZaUgUJBRMrF22mbueetdHbty+Vnp3fltqFqYBeLFAoi%0AclS27clmwlvpzE3bQt+2jXnl2oH0a6cGdrFKoSAiR8TdSV60kQdnLeFAXgFjhvXkph90UQO7GKdQ%0AEJEyW79rP+OnpfLJyh0M7NSMRy/tT9dWDYMuS8qBQkFEIlZY6Lz6xVoef2c5Bjwwoi8/GdyRGmpg%0AV2UoFEQkIhnb9jIuOYUF677j1B6teHhkP9o3UwO7qiZqoWBmdYGPgTrh15ni7hNKjKkDvAqcAOwE%0ALnf3tdGqSUTKLq+gkEkfr+bp91dSv05NnrrsWC4Z0E4N7KqoaC4p5ABnuvteM4sDPjWzue7+ZbEx%0ANwDfuXs3M7sCeAy4PIo1iUgZpG3MZMyUFJZszuKCxHjuu6gvrRrVCbosiaJSdxMws8vMrFH48t1m%0ANtXMBpT2OA/ZG74aF/7xEsNGAJPDl6cAQ01fP0QCl51XwGNvL2PEs5+xfW8OE39yAs9eOUCBUA1E%0AsqRwj7v/08xOAc4CngCeBwaX9kAzqwksBLoBz7r7/BJD2gHrAdw938wygRbAjsinICLl6eu1uxg7%0AJYXVO/bxw6T23HV+H5rUjwu6LKkgkexQXBD+fQEwyd1nAxG1OHT3Anc/DmgPDDKzfkdSpJmNNrMF%0AZrZg+/btR/IUIlKKvTn53PtWGpdN/ILcgkL+esNgHh91rAKhmolkSWGjmb0AnA08Ft44XKajU9x9%0At5nNA4YBacWfG+gAbDCzWkATQhucSz5+EjAJICkpqeQqKBE5Sh8u38Zd09LYlHmA60/uzP+d04MG%0AamBXLUXyrv+Q0If5k+EP93jgjtIeZGatgLzwY+oRDpUSw2YA1wBfAKOAD9xdH/oiFeS7fbk8OHsJ%0AUxdtpFvrhkz56Umc0LFZ0GVJgA4bCuFtAovcvdf3t7n7ZmBzBM8dD0wOP0cN4E13n2VmDwAL3H0G%0A8BLwmpllALuAK45wHiJSBu7OnNQtTJiRxu79edx2ZjduPbMbdWqpgV11d9hQcPcCM1tuZgnu/m1Z%0AntjdU4DjD3L7vcUuZwOXleV5ReTobMvK5u7paby7ZCuJ7Zrw6vWD6dO2cdBlSSURyeqjZkC6mX0F%0A7Pv+Rne/KGpViUi5c3f+uWADD85eQm5+IXee14sbTulMLTWwk2Ii2iU16lWISFSt37WfO6em8mnG%0ADgZ1bs6jlyTSRQ3s5CBKDQV3/8jMOgLd3f19M6sPaMWjSAwoKHQmf76WJ95ZTs0axkMX9+PHgxLU%0AwE4OqdRQMLObgNFAc6AroQPOJgJDo1uaiByNlVv3MDY5hUXf7uaMnq347chE2jatF3RZUslFsvro%0AVmAQMB/A3VeaWeuoViUiRyyvoJCJH67iTx9k0KBOTf5w+XGMOK6tGthJRCIJhRx3z/3+Dyp8kJmO%0AJRCphFI3ZHLHlMUs27KHC49ty4QL+9CyofoVSeQiCYWPzGw8UM/MzgZ+BsyMblkiUhbZeQX8/v0V%0AvPjxalo1qsOLVydxdp82QZclMSiSUBhHqMV1KnAzMAf4czSLEpHIfbl6J+OSU1i7cz8/GtSBcef1%0Apkk99SuSIxPJ3keFZjaZ0DYFB5arFYVI8PZk5/Ho3GX8bf63JDSvz99vHMxJ3VoGXZbEuEj2PrqA%0A0N5GqwADOpvZze4+N9rFicjBzVu2jfHTUtmalc2Np3TmN+f0oH5tNbCToxfJX9FTwBnungFgZl2B%0A2YBCQaSC7dqXywMz05n+zSZ6tGnIc1eexPEJamAn5SeSUNjzfSCErQb2RKkeETkId2dWymbum5FO%0AVnYevxzanVvP6EbtWmpRIeXrkKFgZpeELy4wsznAm4S2KVwGfF0BtYkIsDUrm7umpfH+0q0c274J%0Aj40aTK9j1MBOouNwSwoXFru8FTgtfHk7oMMiRaLM3Xnj6/X8ds5S8goKuev83lx/SmdqqkWFRNEh%0AQ8Hdr6vIQkTkP9bt3MedU1P5fNVOhnRpzqOX9KdTywZBlyXVQCR7H3UGfgF0Kj5erbNFyl9BofPK%0AZ2t48t3lxNWowcMjE7liYAc1sJMKE8mG5umEzpA2EyiMbjki1dfyLaEGdt+s383QXq15aGQ/4pto%0ATa1UrEhCIdvd/xj1SkSqqdz8Qp77MINn52XQqG4cf/zR8VzYP14N7CQQkYTC02Y2AXgXyPn+Rndf%0AFLWqRKqJxet3M2ZKCsu37mHEcW2ZcGFfmjeoHXRZUo1FEgqJwFXAmfxn9ZGHr4vIETiQW8Dv3lvO%0AS5+uoXWjurx0TRJDe6uBnQQvklC4DOji7rnRLkakOvh81Q7unJrKup37+fHgBMad14vGddXATiqH%0ASEIhDWgKbItyLSJVWlZ2Ho/MWcbrX31Lxxb1ef2mIZzYtUXQZYn8l0hCoSmwzMy+5r+3KWiXVJEI%0Avb9kK3dNT2X7nhxGn9qFX5/Vg3q1dapzqXwiCYUJUa9CpIrauTeH+2cuYcbiTfQ6phGTrkri2A5N%0Agy5L5JAiOZ/CR0fyxGbWAXgVaENow/Qkd3+6xJjTgbeANeGbprr7A0fyeiKVibszY/Em7puRzt6c%0AfH5zdg9+elpXNbCTSi+SI5r38J9zMtcG4oB97l5aR6584P/cfZGZNQIWmtl77r6kxLhP3H14WQsX%0Aqaw2Zx7g7mlp/GvZNo7r0JTHR/WnR5tGQZclEpFIlhSK/potdDTNCGBIBI/bDGwOX95jZkuBdkDJ%0AUBCpEgoLnde//pZH5iyjoNC5Z3gfrj2pkxrYSUwp06mawqfhnB4+mG1cpI8zs07A8YRO6VnSiWa2%0AGNgE3O7u6WWpSaQyWLNjH+OSU5i/Zhcnd2vBIyP7k9CiftBliZRZJKuPLil2tQaQBGRH+gJm1hBI%0ABn7l7lkl7l4EdHT3vWZ2PqE+S90P8hyjgdEACQkJkb60SNTlFxTy8mdreOrdFdSuVYPHLk3kh0kd%0A1KJCYpaFvvwfZoDZK8Wu5gNrgRfdvdTjFswsDpgFvOPuv4tg/Fogyd13HGpMUlKSL1iwoLSnEom6%0ApZuzGJucQsqGTM7u04aHLu5Hm8Z1gy5L5KDMbKG7J5U2LpJtCkd0XoXw9oeXgKWHCgQzOwbY6u5u%0AZoMILYnsPJLXE6koOfkFPDtvFc/Ny6BJvTie+fHxXJCoBnZSNUSy+qgVcBP/ez6F60t56MmEeial%0Amtk34dvGAwnhx08ERgG3mFk+cAC4wktbdBEJ0KJvv2PslBRWbtvLJce3457hfWimBnZShUSyofkt%0A4BPgfaAg0id290+Bw351cvdngGcifU6RoOzPzefJd1bwyudriG9cl1euG8gZPVsHXZZIuYskFOq7%0A+9ioVyJSSX2WsYNxU1NYv+sAVw3pyJhhPWmkBnZSRUUSCrPM7Hx3nxP1akQqkcwDeTw8eylvLFhP%0A55YNeGP0EAZ3UQM7qdoiCYVfAuPNLAfII7RKyCM4olkkZr2bvoW7p6exc18uPz2tK786qzt149TA%0ATqq+Mh3RLFLVbd+Tw30z05mdspne8Y156ZqBJLZvEnRZIhWmTEc0i1RV7s60f2/kgVlL2J9TwO3n%0A9ODm07oSV1MN7KR6UShItbdx9wHumpbKh8u3MyAh1MCuW2stIEv1pFCQaquw0Pnb/HU8OncZDtx3%0AYR+uOlEN7KR6iygUzOwUoLu7vxI+mK2hu68p7XEildXq7XsZl5zKV2t38YPuLXl4ZCIdmquBnUgk%0ARzRPINQEryfwCqHzKfyV0BHLIjElv6CQFz9Zw+/fX0HdWjV4YlR/Rp3QXi0qRMIiWVIYSajt9SIA%0Ad98UPmmOSExJ35TJ2OQU0jZmcW7fNjw4oh+t1cBO5L9EEgq54YZ1DmBmDaJck0i5ys4r4E8frGTi%0AR6tpVr82z185gPMS44MuS6RSiiQU3jSzF4CmZnYTcD3wYnTLEikfC9ftYsyUFFZt38elA9pzz/De%0ANK2vBnYihxLJwWtPmtnZQBah7Qr3uvt7Ua9M5Cjsy8nniXeWM/mLtbRtUo/J1w/itB6tgi5LpNKL%0AaO8jd3/PzOZ/P97Mmrv7rqhWJnKEPl6xnTunprIp8wBXD+nIHcN60bCO9r4WiUQkex/dDNxP6BSc%0AhYR7HwFdoluaSNlk7s/jwdlLmLJwA11aNeDNm09kYKfmQZclElMi+fp0O9DvcKfIFAna22mbueet%0AdHbty+Vnp3fltqFqYCdyJCIJhVXA/mgXInIktu3JZsJb6cxN20Kf+Ma8cu1A+rVTAzuRIxVJKNwJ%0AfB7eppDz/Y3uflvUqhIphbszZeEGHpq9lAN5Bdxxbk9Gn9pFDexEjlIkofAC8AGQSmibgkig1u/a%0Az/hpqXyycgdJHZvx6KX96da6YdBliVQJkYRCnLv/JuqViJSisNB59Yu1PP7Ocgx4YERffjK4IzXU%0AwE6k3EQSCnPNbDQwk/9efaRdUqXCZGzby7jkFBas+45Te7Ti4ZH9aN9MDexEylskofCj8O87i92m%0AXVKlQuQVFDLp49U8/f5K6tWuyVOXHcslA9qpgZ1IlERyRHPniihEpKS0jZmMmZLCks1ZnJ94DPdf%0A1I9WjeoEXZZIlRbJwWtxwC3AqeGbPgRecPe8KNYl1Vh2XgFP/2slkz5eTfMGtZn4kwEM66cGdiIV%0AIZLVR88TOofCc+HrV4Vvu/FwDzKzDsCrQBtCq5smufvTJcYY8DRwPqFjIa5190VlmYBULV+v3cXY%0AKSms3rGPy05oz90X9KFJ/bigyxKpNiIJhYHufmyx6x+Y2eIIHpcP/J+7Lwqff2Ghmb3n7kuKjTkP%0A6B7+GUwobAZHWLtUIXtz8nn87WW8+sU62jerx2s3DOIH3dXATqSiRRIKBWbW1d1XAZhZF6CgtAe5%0A+2Zgc/jyHjNbCrQDiofCCOBVd3fgSzNrambx4cdKNTFv+TbumprK5qxsrju5E7ef05MGamAnEohI%0A/ufdAcwzs9WEmuF1BK4ry4uYWSdCZ2+bX+KudsD6Ytc3hG9TKFQD3+3L5cFZS5j67410a92QKT89%0AiRM6Ngu6LJFqLZK9j/5lZt0JnUsBYLm75xzuMcWZWUMgGfiVu2cdSZHh4yRGAyQkJBzJU0gl4u7M%0ASd3ChBlp7N6fx8/P6MYvhnajTi01sBMJWqmNYszsMqC2u6cAFwGvm9mASJ48vOdSMvA3d596kCEb%0AgQ7FrrcP3/Zf3H2Suye5e1KrVlrPHMu2ZWVz82sLufXvi4hvUo8ZPz+F28/tqUAQqSQi6R52T3ib%0AwCnAUOAlQhuEDyu8Z9FLwFJ3/90hhs0ArraQIUCmtidUTe7Om1+vZ+jvPuKjFdsZd14vpv3sJPq0%0AbRx0aSJSTEQbmsO/LwBedPfZZvZQBI87mdDuq6lm9k34tvFAAoC7TwTmENodNYPQLqll2lYhseHb%0AnaEGdp9m7GBQ5+Y8ekkiXVqpgZ1IZRRJKGw0sxeAs4HHzKwOESxhuPunhDZMH26MA7dGUqjEnoJC%0A5y+fr+XJd5ZTs4bx0MX9+PGgBDWwE6nEIgmFHwLDgCfdfbeZxRPaI0nkkFZu3cOY5BT+/e1uTu/Z%0AiodHJtK2ab2gyxKRUkSy99F+YGqx60XHH4iUlJtfyMSPVvHMBxk0qFOTP1x+HCOOa6sGdiIxQkcI%0ASblJ2bCbMVNSWLZlD8P7x3PfRX1p2VAN7ERiiUJBjlp2XgG/f28FL36ympYN6zDpqhM4p+8xQZcl%0AIkdAoSBH5cvVOxmXnMLanfv50aAOjDuvN03qqYGdSKxSKMgR2ZOdx6Nzl/G3+d+S0Lw+f79xMCd1%0Aaxl0WSJylBQKUmYfLNvKXdPS2JqVzY2ndOY35/Sgfm39KYlUBfqfLBHbtS+XB2amM/2bTXRv3ZDn%0AbjmJ4xPUwE6kKlEoSKncnZkpm7lvRjpZB/L45dDu/OyMrupXJFIFKRTksLZkZnP39DTeX7qVY9s3%0A4bGbBtPrGPUrEqmqFApyUO7OP75ez8Ozl5JXWMhd5/fm+lM6U1MtKkSqNIWC/I91O/cxLjmVL1bv%0AZEiX5jx6SX86tWwQdFkiUgEUClKkoNB55bM1PPnucuJq1ODhkYlcMbCDGtiJVCMKBQFg+ZZQA7vF%0A63cztFdrHhrZj/gmamAnUt0oFKq53PxCnvswg2fnZdCobhxPX3EcFx2rBnYi1ZVCoRr7Zv1uxk5J%0AYfnWPYw4ri33Du9DCzWwE6nWFArV0IHcAp56dzkvf7aG1o3q8tI1SQzt3SboskSkElAoVDOfr9rB%0AuORUvt21nx8PTmDceb1oXFcN7EQkRKFQTWRl5/HInKW8/tV6Oraoz+s3DeHEri2CLktEKhmFQjXw%0A/pKt3DU9le17chh9ahd+fVYP6tVWiwoR+V8KhSps594c7pu5hJmLN9HrmEZMuiqJYzs0DbosEanE%0AFApVkLvz1jebuH9mOntz8vnN2T346WldqV2rRtCliUglp1CoYjbtPsDd09P4YNk2juvQlMdH9adH%0Am0ZBlyUiMUKhUEUUFjp//+pbHp27jIJC557hfbj2pE5qYCciZRK1UDCzl4HhwDZ373eQ+08H3gLW%0AhG+a6u4PRKueqmzNjn2MS05h/ppdnNytBY+M7E9Ci/pBlyUiMSiaSwp/AZ4BXj3MmE/cfXgUa6jS%0A8gsKeenTNfzuvRXUrlWDxy5N5IdJHdSiQkSOWNRCwd0/NrNO0Xr+6m7JpizGJqeQujGTs/u04aGL%0A+9Gmcd2gyxKRGBf0NoUTzWwxsAm43d3TA66n0svJL+CZDzJ4/sNVNK0fx7M/HsD5icdo6UBEykWQ%0AobAI6Ojue83sfGA60P1gA81sNDAaICEhoeIqrGQWrvuOsckpZGzbyyXHt+Oe4X1o1qB20GWJSBUS%0AWCi4e1axy3PM7Dkza+nuOw4ydhIwCSApKckrsMxKYX9uPk+8s5y/fL6W+MZ1eeW6gZzRs3XQZYlI%0AFRRYKJjZMcBWd3czGwTUAHYGVU9l9enKHYybmsKG7w5w1ZCOjBnWk0ZqYCciURLNXVJfB04HWprZ%0ABmACEAfg7hOBUcAtZpYPHACucPdqtxRwKJkH8vjt7CW8uWADnVs24I3RQxjcRQ3sRCS6orn30Y9K%0Auf8ZQrusSgnvpG/hnulp7NyXyy2nd+WXQ7tTN04N7EQk+oLe+0iK2b4nh/tmpDM7dTO94xvz0jUD%0ASWzfJOiyRKQaUShUAu7O1EUbeWDWEg7kFnDHuT0ZfWoX4mqqgZ2IVCyFQsA27j7A+KmpfLRiOwMS%0AQg3surVWAzsRCYZCISCFhc5f56/jsbnLcOC+C/tw1YlqYCciwVIoBGDV9r2MS07h67Xf8YPuLXl4%0AZCIdmquBnYgET6FQgfIKCnnxk9X84f2V1K1VgydG9WfUCe3VokJEKg2FQgVJ25jJ2OQU0jdlMazv%0AMTxwcV9aN1IDOxGpXBQKUZadV8CfPljJxI9W06x+bZ6/cgDnJcYHXZaIyEEpFKJowdpdjElOYfX2%0AfVw6oD33DO9N0/pqYCcilZdCIQr25YQa2E3+Yi1tm9Rj8vWDOK1Hq6DLEhEplUKhnH20Yjvjp6ay%0AKfMA15zYiTvO7UmDOvpnFpHYoE+rcrJ7fy4PzlpK8qINdGnVgH/efCJJnZoHXZaISJkoFMrB3NTN%0A3PNWOt/tz+XWM7ryizPVwE5EYpNC4Shsy8rm3rfSeTt9C33bNmby9QPp21YN7EQkdikUjoC7M2Xh%0ABh6ctYT5evR5AAAGlklEQVTs/ELGDOvJTT9QAzsRiX0KhTJav2s/46el8snKHQzs1IxHL+1P11YN%0Agy5LRKRcKBQiVFDovPbFWh5/ZzkGPDiiL1cO7kgNNbATkSpEoRCBjG17GJucysJ133Faj1b8dmQ/%0A2jdTAzsRqXoUCoeRV1DICx+t4o//yqB+nZr87ofHMvL4dmpgJyJVlkLhENI2ZnLHlBSWbs7igsR4%0A7ruoL60a1Qm6LBGRqFIolJCdV8Af3l/Ji5+spnmD2kz8yQkM63dM0GWJiFQIhUIxX63ZxbjkFFbv%0A2MflSR0Yf35vmtSPC7osEZEKo1AA9mTn8fjby3nty3W0b1aPv94wmFO6twy6LBGRClftQ2He8m3c%0ANTWVzVnZXH9yZ24/twf1a1f7fxYRqaai9ulnZi8Dw4Ft7t7vIPcb8DRwPrAfuNbdF0WrnpK+25fL%0Ag7OWMPXfG+nWuiFTfnoSJ3RsVlEvLyJSKUXzK/FfgGeAVw9x/3lA9/DPYOD58O+ocndmp25mwlvp%0AZB7I47Yzu3Hrmd2oU0sN7EREohYK7v6xmXU6zJARwKvu7sCXZtbUzOLdfXO0atqalc0909N4d8lW%0AEts14a83DqZ3fONovZyISMwJcuV5O2B9sesbwrdFJRTmLdvGbf/4N7n5hdx5Xi9uOKUztdTATkTk%0Av8TEFlUzGw2MBkhISDii5+jcsgEDEppx30V96dyyQXmWJyJSZQT5VXkj0KHY9fbh2/6Hu09y9yR3%0AT2rV6sjOddypZQMmXz9IgSAichhBhsIM4GoLGQJkRnN7goiIlC6au6S+DpwOtDSzDcAEIA7A3ScC%0AcwjtjppBaJfU66JVi4iIRCaaex/9qJT7Hbg1Wq8vIiJlp91vRESkiEJBRESKKBRERKSIQkFERIoo%0AFEREpIiFdgKKHWa2HVh3hA9vCewox3KCpLlUTlVlLlVlHqC5fK+ju5d69G/MhcLRMLMF7p4UdB3l%0AQXOpnKrKXKrKPEBzKSutPhIRkSIKBRERKVLdQmFS0AWUI82lcqoqc6kq8wDNpUyq1TYFERE5vOq2%0ApCAiIodRJUPBzIaZ2XIzyzCzcQe5v46ZvRG+f34ppw0NVARzudbMtpvZN+GfG4OoszRm9rKZbTOz%0AtEPcb2b2x/A8U8xsQEXXGKkI5nK6mWUWe0/uregaI2FmHcxsnpktMbN0M/vlQcbExPsS4Vxi5X2p%0Aa2Zfmdni8FzuP8iY6H2GuXuV+gFqAquALkBtYDHQp8SYnwETw5evAN4Iuu6jmMu1wDNB1xrBXE4F%0ABgBph7j/fGAuYMAQYH7QNR/FXE4HZgVdZwTziAcGhC83AlYc5O8rJt6XCOcSK++LAQ3Dl+OA+cCQ%0AEmOi9hlWFZcUBgEZ7r7a3XOBfwAjSowZAUwOX54CDDUzq8AaIxXJXGKCu38M7DrMkBHAqx7yJdDU%0AzOIrprqyiWAuMcHdN7v7ovDlPcBSQudJLy4m3pcI5xITwv/We8NX48I/JTf+Ru0zrCqGQjtgfbHr%0AG/jfP46iMe6eD2QCLSqkurKJZC4Al4YX7aeYWYeD3B8LIp1rrDgxvPg/18z6Bl1MacKrH44n9K20%0AuJh7Xw4zF4iR98XMaprZN8A24D13P+T7Ut6fYVUxFKqbmUAnd+8PvMd/vj1IcBYRailwLPAnYHrA%0A9RyWmTUEkoFfuXtW0PUcjVLmEjPvi7sXuPtxhM5dP8jM+lXUa1fFUNgIFP+23D5820HHmFktoAmw%0As0KqK5tS5+LuO909J3z1z8AJFVRbeYvkfYsJ7p71/eK/u88B4sysZcBlHZSZxRH6EP2bu089yJCY%0AeV9Km0ssvS/fc/fdwDxgWIm7ovYZVhVD4Wugu5l1NrPahDbCzCgxZgZwTfjyKOADD2+xqWRKnUuJ%0A9bsXEVqXGotmAFeH93YZAmS6++agizoSZnbM9+t3zWwQof9nle5LR7jGl4Cl7v67QwyLifclkrnE%0A0PvSysyahi/XA84GlpUYFrXPsKidozko7p5vZj8H3iG0987L7p5uZg8AC9x9BqE/ntfMLIPQBsMr%0Agqv40CKcy21mdhGQT2gu1wZW8GGY2euE9v5oaWYbgAmENqDh7hOBOYT2dMkA9gPXBVNp6SKYyyjg%0AFjPLBw4AV1TSLx0nA1cBqeH11wDjgQSIufclkrnEyvsSD0w2s5qEgutNd59VUZ9hOqJZRESKVMXV%0ARyIicoQUCiIiUkShICIiRRQKIiJSRKEgIiJFFAoiIlJEoSAiIkUUCiIiUuT/AUMEHwHu2ZYdAAAA%0AAElFTkSuQmCC%0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9881" cy="324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Database-tests"/>
      <w:bookmarkEnd w:id="25"/>
      <w:r>
        <w:t xml:space="preserve">Database tests</w:t>
      </w:r>
      <w:hyperlink w:anchor="Database-tests">
        <w:r>
          <w:rPr>
            <w:rStyle w:val="Hyperlink"/>
          </w:rPr>
          <w:t xml:space="preserve">¶</w:t>
        </w:r>
      </w:hyperlink>
    </w:p>
    <w:p>
      <w:pPr>
        <w:pStyle w:val="FirstParagraph"/>
      </w:pPr>
      <w:r>
        <w:t xml:space="preserve">Check that the database services are running as required.</w:t>
      </w:r>
    </w:p>
    <w:p>
      <w:pPr>
        <w:pStyle w:val="Compact"/>
      </w:pPr>
      <w:r>
        <w:t xml:space="preserve">In [8]:</w:t>
      </w:r>
    </w:p>
    <w:p>
      <w:pPr>
        <w:pStyle w:val="SourceCode"/>
      </w:pPr>
      <w:r>
        <w:rPr>
          <w:rStyle w:val="VerbatimChar"/>
        </w:rPr>
        <w:t xml:space="preserve">#SET DATABASE CONNECTION STRINGS</w:t>
      </w:r>
      <w:r>
        <w:br w:type="textWrapping"/>
      </w:r>
      <w:r>
        <w:rPr>
          <w:rStyle w:val="VerbatimChar"/>
        </w:rPr>
        <w:t xml:space="preserve">import os</w:t>
      </w:r>
      <w:r>
        <w:br w:type="textWrapping"/>
      </w:r>
      <w:r>
        <w:rPr>
          <w:rStyle w:val="VerbatimChar"/>
        </w:rPr>
        <w:t xml:space="preserve">if os.environ.get('DOCKERBUILD')!='1':</w:t>
      </w:r>
      <w:r>
        <w:br w:type="textWrapping"/>
      </w:r>
      <w:r>
        <w:rPr>
          <w:rStyle w:val="VerbatimChar"/>
        </w:rPr>
        <w:t xml:space="preserve">    #Database connection strings for monolithic VM</w:t>
      </w:r>
      <w:r>
        <w:br w:type="textWrapping"/>
      </w:r>
      <w:r>
        <w:rPr>
          <w:rStyle w:val="VerbatimChar"/>
        </w:rPr>
        <w:t xml:space="preserve">    PGCONN='postgresql://test:test@localhost:5432/tm351test'</w:t>
      </w:r>
      <w:r>
        <w:br w:type="textWrapping"/>
      </w:r>
      <w:r>
        <w:rPr>
          <w:rStyle w:val="VerbatimChar"/>
        </w:rPr>
        <w:t xml:space="preserve">    MONGOHOST='localhost'</w:t>
      </w:r>
      <w:r>
        <w:br w:type="textWrapping"/>
      </w:r>
      <w:r>
        <w:rPr>
          <w:rStyle w:val="VerbatimChar"/>
        </w:rPr>
        <w:t xml:space="preserve">    MONGOPORT=27351</w:t>
      </w:r>
      <w:r>
        <w:br w:type="textWrapping"/>
      </w:r>
      <w:r>
        <w:rPr>
          <w:rStyle w:val="VerbatimChar"/>
        </w:rPr>
        <w:t xml:space="preserve">else:</w:t>
      </w:r>
      <w:r>
        <w:br w:type="textWrapping"/>
      </w:r>
      <w:r>
        <w:rPr>
          <w:rStyle w:val="VerbatimChar"/>
        </w:rPr>
        <w:t xml:space="preserve">    #Database connection strings for docker build</w:t>
      </w:r>
      <w:r>
        <w:br w:type="textWrapping"/>
      </w:r>
      <w:r>
        <w:rPr>
          <w:rStyle w:val="VerbatimChar"/>
        </w:rPr>
        <w:t xml:space="preserve">    PGCONN='postgresql://postgres:PGPass@postgres:5432/tm351test'</w:t>
      </w:r>
      <w:r>
        <w:br w:type="textWrapping"/>
      </w:r>
      <w:r>
        <w:rPr>
          <w:rStyle w:val="VerbatimChar"/>
        </w:rPr>
        <w:t xml:space="preserve">    MONGOHOST='mongodb'</w:t>
      </w:r>
      <w:r>
        <w:br w:type="textWrapping"/>
      </w:r>
      <w:r>
        <w:rPr>
          <w:rStyle w:val="VerbatimChar"/>
        </w:rPr>
        <w:t xml:space="preserve">    MONGOPORT=27017</w:t>
      </w:r>
      <w:r>
        <w:br w:type="textWrapping"/>
      </w:r>
      <w:r>
        <w:rPr>
          <w:rStyle w:val="VerbatimChar"/>
        </w:rPr>
        <w:t xml:space="preserve">MONGOCONN='mongodb://{MONGOHOST}:{MONGOPORT}/'.format(MONGOHOST=MONGOHOST,MONGOPORT=MONGOPORT)</w:t>
      </w:r>
    </w:p>
    <w:p>
      <w:pPr>
        <w:pStyle w:val="Heading3"/>
      </w:pPr>
      <w:bookmarkStart w:id="26" w:name="PostgreSQL"/>
      <w:bookmarkEnd w:id="26"/>
      <w:r>
        <w:t xml:space="preserve">PostgreSQL</w:t>
      </w:r>
      <w:hyperlink w:anchor="PostgreSQL">
        <w:r>
          <w:rPr>
            <w:rStyle w:val="Hyperlink"/>
          </w:rPr>
          <w:t xml:space="preserve">¶</w:t>
        </w:r>
      </w:hyperlink>
    </w:p>
    <w:p>
      <w:pPr>
        <w:pStyle w:val="FirstParagraph"/>
      </w:pPr>
      <w:r>
        <w:t xml:space="preserve">Check the connection to the PostgreSQL server.</w:t>
      </w:r>
    </w:p>
    <w:p>
      <w:pPr>
        <w:pStyle w:val="Compact"/>
      </w:pPr>
      <w:r>
        <w:t xml:space="preserve">In [9]:</w:t>
      </w:r>
    </w:p>
    <w:p>
      <w:pPr>
        <w:pStyle w:val="SourceCode"/>
      </w:pPr>
      <w:r>
        <w:rPr>
          <w:rStyle w:val="VerbatimChar"/>
        </w:rPr>
        <w:t xml:space="preserve">from sqlalchemy import create_engine</w:t>
      </w:r>
      <w:r>
        <w:br w:type="textWrapping"/>
      </w:r>
      <w:r>
        <w:rPr>
          <w:rStyle w:val="VerbatimChar"/>
        </w:rPr>
        <w:t xml:space="preserve">engine = create_engine(PGCONN)</w:t>
      </w:r>
    </w:p>
    <w:p>
      <w:pPr>
        <w:pStyle w:val="Compact"/>
      </w:pPr>
      <w:r>
        <w:t xml:space="preserve">In [10]:</w:t>
      </w:r>
    </w:p>
    <w:p>
      <w:pPr>
        <w:pStyle w:val="SourceCode"/>
      </w:pPr>
      <w:r>
        <w:rPr>
          <w:rStyle w:val="VerbatimChar"/>
        </w:rPr>
        <w:t xml:space="preserve">#Run a simple query on a default table</w:t>
      </w:r>
      <w:r>
        <w:br w:type="textWrapping"/>
      </w:r>
      <w:r>
        <w:rPr>
          <w:rStyle w:val="VerbatimChar"/>
        </w:rPr>
        <w:t xml:space="preserve">from pandas import read_sql_query as psq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sql("SELECT table_schema,table_name FROM information_schema.tables \</w:t>
      </w:r>
      <w:r>
        <w:br w:type="textWrapping"/>
      </w:r>
      <w:r>
        <w:rPr>
          <w:rStyle w:val="VerbatimChar"/>
        </w:rPr>
        <w:t xml:space="preserve">    ORDER BY table_schema,table_name LIMIT 3;", engine)</w:t>
      </w:r>
      <w:r>
        <w:br w:type="textWrapping"/>
      </w:r>
      <w:r>
        <w:rPr>
          <w:rStyle w:val="VerbatimChar"/>
        </w:rPr>
        <w:t xml:space="preserve">#A table containing three rows should appear</w:t>
      </w:r>
    </w:p>
    <w:p>
      <w:pPr>
        <w:pStyle w:val="Compact"/>
      </w:pPr>
      <w:r>
        <w:t xml:space="preserve">Out[10]:</w:t>
      </w:r>
    </w:p>
    <w:tbl>
      <w:tblPr>
        <w:tblStyle w:val="TableNormal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le_sche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le_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information_schema</w:t>
            </w:r>
          </w:p>
        </w:tc>
        <w:tc>
          <w:p>
            <w:pPr>
              <w:pStyle w:val="Compact"/>
              <w:jc w:val="left"/>
            </w:pPr>
            <w:r>
              <w:t xml:space="preserve">administrable_role_authoriz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information_schema</w:t>
            </w:r>
          </w:p>
        </w:tc>
        <w:tc>
          <w:p>
            <w:pPr>
              <w:pStyle w:val="Compact"/>
              <w:jc w:val="left"/>
            </w:pPr>
            <w:r>
              <w:t xml:space="preserve">applicable_ro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information_schema</w:t>
            </w:r>
          </w:p>
        </w:tc>
        <w:tc>
          <w:p>
            <w:pPr>
              <w:pStyle w:val="Compact"/>
              <w:jc w:val="left"/>
            </w:pPr>
            <w:r>
              <w:t xml:space="preserve">attributes</w:t>
            </w:r>
          </w:p>
        </w:tc>
      </w:tr>
    </w:tbl>
    <w:p>
      <w:pPr>
        <w:pStyle w:val="Heading4"/>
      </w:pPr>
      <w:bookmarkStart w:id="27" w:name="SQL-Cell-Magic"/>
      <w:bookmarkEnd w:id="27"/>
      <w:r>
        <w:t xml:space="preserve">SQL Cell Magic</w:t>
      </w:r>
      <w:hyperlink w:anchor="SQL-Cell-Magic">
        <w:r>
          <w:rPr>
            <w:rStyle w:val="Hyperlink"/>
          </w:rPr>
          <w:t xml:space="preserve">¶</w:t>
        </w:r>
      </w:hyperlink>
    </w:p>
    <w:p>
      <w:pPr>
        <w:pStyle w:val="FirstParagraph"/>
      </w:pPr>
      <w:r>
        <w:t xml:space="preserve">We can use cell magics to allow the writing of SQL statements within a code cell flagged appropriately.</w:t>
      </w:r>
    </w:p>
    <w:p>
      <w:pPr>
        <w:pStyle w:val="BodyText"/>
      </w:pPr>
      <w:r>
        <w:t xml:space="preserve">To invoke the cell magic in a cell, we need to run the following (though we could perhaps autoload this in every notebook?)</w:t>
      </w:r>
    </w:p>
    <w:p>
      <w:pPr>
        <w:pStyle w:val="BodyText"/>
      </w:pPr>
      <w:r>
        <w:t xml:space="preserve">In the following example, magic SQL cells will be configured to run as a the root user:</w:t>
      </w:r>
    </w:p>
    <w:p>
      <w:pPr>
        <w:pStyle w:val="Compact"/>
      </w:pPr>
      <w:r>
        <w:t xml:space="preserve">In [11]:</w:t>
      </w:r>
    </w:p>
    <w:p>
      <w:pPr>
        <w:pStyle w:val="SourceCode"/>
      </w:pPr>
      <w:r>
        <w:rPr>
          <w:rStyle w:val="VerbatimChar"/>
        </w:rPr>
        <w:t xml:space="preserve">%load_ext sql</w:t>
      </w:r>
      <w:r>
        <w:br w:type="textWrapping"/>
      </w:r>
      <w:r>
        <w:rPr>
          <w:rStyle w:val="VerbatimChar"/>
        </w:rPr>
        <w:t xml:space="preserve">%sql {PGCONN}</w:t>
      </w:r>
    </w:p>
    <w:p>
      <w:pPr>
        <w:pStyle w:val="Compact"/>
      </w:pPr>
      <w:r>
        <w:t xml:space="preserve">Out[11]:</w:t>
      </w:r>
    </w:p>
    <w:p>
      <w:pPr>
        <w:pStyle w:val="SourceCode"/>
      </w:pPr>
      <w:r>
        <w:rPr>
          <w:rStyle w:val="VerbatimChar"/>
        </w:rPr>
        <w:t xml:space="preserve">'Connected: test@tm351test'</w:t>
      </w:r>
    </w:p>
    <w:p>
      <w:pPr>
        <w:pStyle w:val="Compact"/>
      </w:pPr>
      <w:r>
        <w:t xml:space="preserve">In [12]:</w:t>
      </w:r>
    </w:p>
    <w:p>
      <w:pPr>
        <w:pStyle w:val="SourceCode"/>
      </w:pPr>
      <w:r>
        <w:rPr>
          <w:rStyle w:val="VerbatimChar"/>
        </w:rPr>
        <w:t xml:space="preserve">%%sql</w:t>
      </w:r>
      <w:r>
        <w:br w:type="textWrapping"/>
      </w:r>
      <w:r>
        <w:rPr>
          <w:rStyle w:val="VerbatimChar"/>
        </w:rPr>
        <w:t xml:space="preserve">SELECT table_schema,table_name FROM information_schema.tables ORDER BY table_schema,table_name LIMIT 1;</w:t>
      </w:r>
    </w:p>
    <w:p>
      <w:pPr>
        <w:pStyle w:val="SourceCode"/>
      </w:pPr>
      <w:r>
        <w:rPr>
          <w:rStyle w:val="VerbatimChar"/>
        </w:rPr>
        <w:t xml:space="preserve">1 rows affected.</w:t>
      </w:r>
    </w:p>
    <w:p>
      <w:pPr>
        <w:pStyle w:val="Compact"/>
      </w:pPr>
      <w:r>
        <w:t xml:space="preserve">Out[12]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le_sche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le_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ormation_schema</w:t>
            </w:r>
          </w:p>
        </w:tc>
        <w:tc>
          <w:p>
            <w:pPr>
              <w:pStyle w:val="Compact"/>
              <w:jc w:val="left"/>
            </w:pPr>
            <w:r>
              <w:t xml:space="preserve">administrable_role_authorizations</w:t>
            </w:r>
          </w:p>
        </w:tc>
      </w:tr>
    </w:tbl>
    <w:p>
      <w:pPr>
        <w:pStyle w:val="BodyText"/>
      </w:pPr>
      <w:r>
        <w:t xml:space="preserve">Test the ability to pull the result of a SQL query directly into a dataframe:</w:t>
      </w:r>
    </w:p>
    <w:p>
      <w:pPr>
        <w:pStyle w:val="Compact"/>
      </w:pPr>
      <w:r>
        <w:t xml:space="preserve">In [13]:</w:t>
      </w:r>
    </w:p>
    <w:p>
      <w:pPr>
        <w:pStyle w:val="SourceCode"/>
      </w:pPr>
      <w:r>
        <w:rPr>
          <w:rStyle w:val="VerbatimChar"/>
        </w:rPr>
        <w:t xml:space="preserve">demo=%sql SELECT table_schema FROM information_schema.tables LIMIT 3</w:t>
      </w:r>
      <w:r>
        <w:br w:type="textWrapping"/>
      </w:r>
      <w:r>
        <w:rPr>
          <w:rStyle w:val="VerbatimChar"/>
        </w:rPr>
        <w:t xml:space="preserve">demo</w:t>
      </w:r>
    </w:p>
    <w:p>
      <w:pPr>
        <w:pStyle w:val="SourceCode"/>
      </w:pPr>
      <w:r>
        <w:rPr>
          <w:rStyle w:val="VerbatimChar"/>
        </w:rPr>
        <w:t xml:space="preserve">3 rows affected.</w:t>
      </w:r>
    </w:p>
    <w:p>
      <w:pPr>
        <w:pStyle w:val="Compact"/>
      </w:pPr>
      <w:r>
        <w:t xml:space="preserve">Out[13]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le_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g_catalo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g_catalo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g_catalog</w:t>
            </w:r>
          </w:p>
        </w:tc>
      </w:tr>
    </w:tbl>
    <w:p>
      <w:pPr>
        <w:pStyle w:val="Heading3"/>
      </w:pPr>
      <w:bookmarkStart w:id="28" w:name="MongDB"/>
      <w:bookmarkEnd w:id="28"/>
      <w:r>
        <w:t xml:space="preserve">MongDB</w:t>
      </w:r>
      <w:hyperlink w:anchor="MongDB">
        <w:r>
          <w:rPr>
            <w:rStyle w:val="Hyperlink"/>
          </w:rPr>
          <w:t xml:space="preserve">¶</w:t>
        </w:r>
      </w:hyperlink>
    </w:p>
    <w:p>
      <w:pPr>
        <w:pStyle w:val="FirstParagraph"/>
      </w:pPr>
      <w:r>
        <w:t xml:space="preserve">Test that the mongoDB database is running... This example also shows how to connect to the database.</w:t>
      </w:r>
    </w:p>
    <w:p>
      <w:pPr>
        <w:pStyle w:val="Compact"/>
      </w:pPr>
      <w:r>
        <w:t xml:space="preserve">In [14]:</w:t>
      </w:r>
    </w:p>
    <w:p>
      <w:pPr>
        <w:pStyle w:val="SourceCode"/>
      </w:pPr>
      <w:r>
        <w:rPr>
          <w:rStyle w:val="VerbatimChar"/>
        </w:rPr>
        <w:t xml:space="preserve">import pymongo</w:t>
      </w:r>
      <w:r>
        <w:br w:type="textWrapping"/>
      </w:r>
      <w:r>
        <w:rPr>
          <w:rStyle w:val="VerbatimChar"/>
        </w:rPr>
        <w:t xml:space="preserve">from pymongo import MongoClient</w:t>
      </w:r>
    </w:p>
    <w:p>
      <w:pPr>
        <w:pStyle w:val="Compact"/>
      </w:pPr>
      <w:r>
        <w:t xml:space="preserve">In [15]:</w:t>
      </w:r>
    </w:p>
    <w:p>
      <w:pPr>
        <w:pStyle w:val="SourceCode"/>
      </w:pPr>
      <w:r>
        <w:rPr>
          <w:rStyle w:val="VerbatimChar"/>
        </w:rPr>
        <w:t xml:space="preserve">#If connecting to the default port, you can omit the second (port number) parameter</w:t>
      </w:r>
      <w:r>
        <w:br w:type="textWrapping"/>
      </w:r>
      <w:r>
        <w:rPr>
          <w:rStyle w:val="VerbatimChar"/>
        </w:rPr>
        <w:t xml:space="preserve"># Open a connection to the Mongo server, open the accidents database and name the collections of accidents and labels</w:t>
      </w:r>
      <w:r>
        <w:br w:type="textWrapping"/>
      </w:r>
      <w:r>
        <w:rPr>
          <w:rStyle w:val="VerbatimChar"/>
        </w:rPr>
        <w:t xml:space="preserve">c = pymongo.MongoClient(MONGOCONN)</w:t>
      </w:r>
    </w:p>
    <w:p>
      <w:pPr>
        <w:pStyle w:val="FirstParagraph"/>
      </w:pPr>
      <w:r>
        <w:t xml:space="preserve">By default, this database should contain an accidents database along with any default databases.</w:t>
      </w:r>
    </w:p>
    <w:p>
      <w:pPr>
        <w:pStyle w:val="Compact"/>
      </w:pPr>
      <w:r>
        <w:t xml:space="preserve">In [16]:</w:t>
      </w:r>
    </w:p>
    <w:p>
      <w:pPr>
        <w:pStyle w:val="SourceCode"/>
      </w:pPr>
      <w:r>
        <w:rPr>
          <w:rStyle w:val="VerbatimChar"/>
        </w:rPr>
        <w:t xml:space="preserve">c.database_names()</w:t>
      </w:r>
    </w:p>
    <w:p>
      <w:pPr>
        <w:pStyle w:val="Compact"/>
      </w:pPr>
      <w:r>
        <w:t xml:space="preserve">Out[16]:</w:t>
      </w:r>
    </w:p>
    <w:p>
      <w:pPr>
        <w:pStyle w:val="SourceCode"/>
      </w:pPr>
      <w:r>
        <w:rPr>
          <w:rStyle w:val="VerbatimChar"/>
        </w:rPr>
        <w:t xml:space="preserve">['accidents', 'admin', 'local']</w:t>
      </w:r>
    </w:p>
    <w:p>
      <w:pPr>
        <w:pStyle w:val="Compact"/>
      </w:pPr>
      <w:r>
        <w:t xml:space="preserve">In [17]:</w:t>
      </w:r>
    </w:p>
    <w:p>
      <w:pPr>
        <w:pStyle w:val="SourceCode"/>
      </w:pPr>
      <w:r>
        <w:rPr>
          <w:rStyle w:val="VerbatimChar"/>
        </w:rPr>
        <w:t xml:space="preserve">db = c.accidents</w:t>
      </w:r>
      <w:r>
        <w:br w:type="textWrapping"/>
      </w:r>
      <w:r>
        <w:rPr>
          <w:rStyle w:val="VerbatimChar"/>
        </w:rPr>
        <w:t xml:space="preserve">accidents = db.accidents</w:t>
      </w:r>
      <w:r>
        <w:br w:type="textWrapping"/>
      </w:r>
      <w:r>
        <w:rPr>
          <w:rStyle w:val="VerbatimChar"/>
        </w:rPr>
        <w:t xml:space="preserve">accidents.find_one()</w:t>
      </w:r>
    </w:p>
    <w:p>
      <w:pPr>
        <w:pStyle w:val="Compact"/>
      </w:pPr>
      <w:r>
        <w:t xml:space="preserve">Out[17]:</w:t>
      </w:r>
    </w:p>
    <w:p>
      <w:pPr>
        <w:pStyle w:val="SourceCode"/>
      </w:pPr>
      <w:r>
        <w:rPr>
          <w:rStyle w:val="VerbatimChar"/>
        </w:rPr>
        <w:t xml:space="preserve">{'1st_Road_Class': 3,</w:t>
      </w:r>
      <w:r>
        <w:br w:type="textWrapping"/>
      </w:r>
      <w:r>
        <w:rPr>
          <w:rStyle w:val="VerbatimChar"/>
        </w:rPr>
        <w:t xml:space="preserve"> '1st_Road_Number': 308,</w:t>
      </w:r>
      <w:r>
        <w:br w:type="textWrapping"/>
      </w:r>
      <w:r>
        <w:rPr>
          <w:rStyle w:val="VerbatimChar"/>
        </w:rPr>
        <w:t xml:space="preserve"> '2nd_Road_Class': 5,</w:t>
      </w:r>
      <w:r>
        <w:br w:type="textWrapping"/>
      </w:r>
      <w:r>
        <w:rPr>
          <w:rStyle w:val="VerbatimChar"/>
        </w:rPr>
        <w:t xml:space="preserve"> '2nd_Road_Number': 0,</w:t>
      </w:r>
      <w:r>
        <w:br w:type="textWrapping"/>
      </w:r>
      <w:r>
        <w:rPr>
          <w:rStyle w:val="VerbatimChar"/>
        </w:rPr>
        <w:t xml:space="preserve"> 'Accident_Index': '201201BS70001',</w:t>
      </w:r>
      <w:r>
        <w:br w:type="textWrapping"/>
      </w:r>
      <w:r>
        <w:rPr>
          <w:rStyle w:val="VerbatimChar"/>
        </w:rPr>
        <w:t xml:space="preserve"> 'Accident_Severity': 3,</w:t>
      </w:r>
      <w:r>
        <w:br w:type="textWrapping"/>
      </w:r>
      <w:r>
        <w:rPr>
          <w:rStyle w:val="VerbatimChar"/>
        </w:rPr>
        <w:t xml:space="preserve"> 'Carriageway_Hazards': 0,</w:t>
      </w:r>
      <w:r>
        <w:br w:type="textWrapping"/>
      </w:r>
      <w:r>
        <w:rPr>
          <w:rStyle w:val="VerbatimChar"/>
        </w:rPr>
        <w:t xml:space="preserve"> 'Casualties': [{'Age_Band_of_Casualty': 7,</w:t>
      </w:r>
      <w:r>
        <w:br w:type="textWrapping"/>
      </w:r>
      <w:r>
        <w:rPr>
          <w:rStyle w:val="VerbatimChar"/>
        </w:rPr>
        <w:t xml:space="preserve">   'Bus_or_Coach_Passenger': 0,</w:t>
      </w:r>
      <w:r>
        <w:br w:type="textWrapping"/>
      </w:r>
      <w:r>
        <w:rPr>
          <w:rStyle w:val="VerbatimChar"/>
        </w:rPr>
        <w:t xml:space="preserve">   'Car_Passenger': 0,</w:t>
      </w:r>
      <w:r>
        <w:br w:type="textWrapping"/>
      </w:r>
      <w:r>
        <w:rPr>
          <w:rStyle w:val="VerbatimChar"/>
        </w:rPr>
        <w:t xml:space="preserve">   'Casualty_Class': 1,</w:t>
      </w:r>
      <w:r>
        <w:br w:type="textWrapping"/>
      </w:r>
      <w:r>
        <w:rPr>
          <w:rStyle w:val="VerbatimChar"/>
        </w:rPr>
        <w:t xml:space="preserve">   'Casualty_Home_Area_Type': 1,</w:t>
      </w:r>
      <w:r>
        <w:br w:type="textWrapping"/>
      </w:r>
      <w:r>
        <w:rPr>
          <w:rStyle w:val="VerbatimChar"/>
        </w:rPr>
        <w:t xml:space="preserve">   'Casualty_Reference': 1,</w:t>
      </w:r>
      <w:r>
        <w:br w:type="textWrapping"/>
      </w:r>
      <w:r>
        <w:rPr>
          <w:rStyle w:val="VerbatimChar"/>
        </w:rPr>
        <w:t xml:space="preserve">   'Casualty_Severity': 3,</w:t>
      </w:r>
      <w:r>
        <w:br w:type="textWrapping"/>
      </w:r>
      <w:r>
        <w:rPr>
          <w:rStyle w:val="VerbatimChar"/>
        </w:rPr>
        <w:t xml:space="preserve">   'Casualty_Type': 1,</w:t>
      </w:r>
      <w:r>
        <w:br w:type="textWrapping"/>
      </w:r>
      <w:r>
        <w:rPr>
          <w:rStyle w:val="VerbatimChar"/>
        </w:rPr>
        <w:t xml:space="preserve">   'Pedestrian_Location': 0,</w:t>
      </w:r>
      <w:r>
        <w:br w:type="textWrapping"/>
      </w:r>
      <w:r>
        <w:rPr>
          <w:rStyle w:val="VerbatimChar"/>
        </w:rPr>
        <w:t xml:space="preserve">   'Pedestrian_Movement': 0,</w:t>
      </w:r>
      <w:r>
        <w:br w:type="textWrapping"/>
      </w:r>
      <w:r>
        <w:rPr>
          <w:rStyle w:val="VerbatimChar"/>
        </w:rPr>
        <w:t xml:space="preserve">   'Pedestrian_Road_Maintenance_Worker': 0,</w:t>
      </w:r>
      <w:r>
        <w:br w:type="textWrapping"/>
      </w:r>
      <w:r>
        <w:rPr>
          <w:rStyle w:val="VerbatimChar"/>
        </w:rPr>
        <w:t xml:space="preserve">   'Sex_of_Casualty': 1,</w:t>
      </w:r>
      <w:r>
        <w:br w:type="textWrapping"/>
      </w:r>
      <w:r>
        <w:rPr>
          <w:rStyle w:val="VerbatimChar"/>
        </w:rPr>
        <w:t xml:space="preserve">   'Vehicle_Reference': 2}],</w:t>
      </w:r>
      <w:r>
        <w:br w:type="textWrapping"/>
      </w:r>
      <w:r>
        <w:rPr>
          <w:rStyle w:val="VerbatimChar"/>
        </w:rPr>
        <w:t xml:space="preserve"> 'Date': '19/01/2012',</w:t>
      </w:r>
      <w:r>
        <w:br w:type="textWrapping"/>
      </w:r>
      <w:r>
        <w:rPr>
          <w:rStyle w:val="VerbatimChar"/>
        </w:rPr>
        <w:t xml:space="preserve"> 'Datetime': datetime.datetime(2012, 1, 19, 20, 35),</w:t>
      </w:r>
      <w:r>
        <w:br w:type="textWrapping"/>
      </w:r>
      <w:r>
        <w:rPr>
          <w:rStyle w:val="VerbatimChar"/>
        </w:rPr>
        <w:t xml:space="preserve"> 'Day_of_Week': 5,</w:t>
      </w:r>
      <w:r>
        <w:br w:type="textWrapping"/>
      </w:r>
      <w:r>
        <w:rPr>
          <w:rStyle w:val="VerbatimChar"/>
        </w:rPr>
        <w:t xml:space="preserve"> 'Did_Police_Officer_Attend_Scene_of_Accident': 1,</w:t>
      </w:r>
      <w:r>
        <w:br w:type="textWrapping"/>
      </w:r>
      <w:r>
        <w:rPr>
          <w:rStyle w:val="VerbatimChar"/>
        </w:rPr>
        <w:t xml:space="preserve"> 'Junction_Control': 2,</w:t>
      </w:r>
      <w:r>
        <w:br w:type="textWrapping"/>
      </w:r>
      <w:r>
        <w:rPr>
          <w:rStyle w:val="VerbatimChar"/>
        </w:rPr>
        <w:t xml:space="preserve"> 'Junction_Detail': 6,</w:t>
      </w:r>
      <w:r>
        <w:br w:type="textWrapping"/>
      </w:r>
      <w:r>
        <w:rPr>
          <w:rStyle w:val="VerbatimChar"/>
        </w:rPr>
        <w:t xml:space="preserve"> 'LSOA_of_Accident_Location': 'E01002821',</w:t>
      </w:r>
      <w:r>
        <w:br w:type="textWrapping"/>
      </w:r>
      <w:r>
        <w:rPr>
          <w:rStyle w:val="VerbatimChar"/>
        </w:rPr>
        <w:t xml:space="preserve"> 'Latitude': 51.493429,</w:t>
      </w:r>
      <w:r>
        <w:br w:type="textWrapping"/>
      </w:r>
      <w:r>
        <w:rPr>
          <w:rStyle w:val="VerbatimChar"/>
        </w:rPr>
        <w:t xml:space="preserve"> 'Light_Conditions': 4,</w:t>
      </w:r>
      <w:r>
        <w:br w:type="textWrapping"/>
      </w:r>
      <w:r>
        <w:rPr>
          <w:rStyle w:val="VerbatimChar"/>
        </w:rPr>
        <w:t xml:space="preserve"> 'Local_Authority_(District)': 12,</w:t>
      </w:r>
      <w:r>
        <w:br w:type="textWrapping"/>
      </w:r>
      <w:r>
        <w:rPr>
          <w:rStyle w:val="VerbatimChar"/>
        </w:rPr>
        <w:t xml:space="preserve"> 'Local_Authority_(Highway)': 'E09000020',</w:t>
      </w:r>
      <w:r>
        <w:br w:type="textWrapping"/>
      </w:r>
      <w:r>
        <w:rPr>
          <w:rStyle w:val="VerbatimChar"/>
        </w:rPr>
        <w:t xml:space="preserve"> 'Location_Easting_OSGR': 527200,</w:t>
      </w:r>
      <w:r>
        <w:br w:type="textWrapping"/>
      </w:r>
      <w:r>
        <w:rPr>
          <w:rStyle w:val="VerbatimChar"/>
        </w:rPr>
        <w:t xml:space="preserve"> 'Location_Northing_OSGR': 178760,</w:t>
      </w:r>
      <w:r>
        <w:br w:type="textWrapping"/>
      </w:r>
      <w:r>
        <w:rPr>
          <w:rStyle w:val="VerbatimChar"/>
        </w:rPr>
        <w:t xml:space="preserve"> 'Longitude': -0.169101,</w:t>
      </w:r>
      <w:r>
        <w:br w:type="textWrapping"/>
      </w:r>
      <w:r>
        <w:rPr>
          <w:rStyle w:val="VerbatimChar"/>
        </w:rPr>
        <w:t xml:space="preserve"> 'Number_of_Casualties': 1,</w:t>
      </w:r>
      <w:r>
        <w:br w:type="textWrapping"/>
      </w:r>
      <w:r>
        <w:rPr>
          <w:rStyle w:val="VerbatimChar"/>
        </w:rPr>
        <w:t xml:space="preserve"> 'Number_of_Vehicles': 2,</w:t>
      </w:r>
      <w:r>
        <w:br w:type="textWrapping"/>
      </w:r>
      <w:r>
        <w:rPr>
          <w:rStyle w:val="VerbatimChar"/>
        </w:rPr>
        <w:t xml:space="preserve"> 'Pedestrian_Crossing-Human_Control': 0,</w:t>
      </w:r>
      <w:r>
        <w:br w:type="textWrapping"/>
      </w:r>
      <w:r>
        <w:rPr>
          <w:rStyle w:val="VerbatimChar"/>
        </w:rPr>
        <w:t xml:space="preserve"> 'Pedestrian_Crossing-Physical_Facilities': 5,</w:t>
      </w:r>
      <w:r>
        <w:br w:type="textWrapping"/>
      </w:r>
      <w:r>
        <w:rPr>
          <w:rStyle w:val="VerbatimChar"/>
        </w:rPr>
        <w:t xml:space="preserve"> 'Police_Force': 1,</w:t>
      </w:r>
      <w:r>
        <w:br w:type="textWrapping"/>
      </w:r>
      <w:r>
        <w:rPr>
          <w:rStyle w:val="VerbatimChar"/>
        </w:rPr>
        <w:t xml:space="preserve"> 'Road_Surface_Conditions': 1,</w:t>
      </w:r>
      <w:r>
        <w:br w:type="textWrapping"/>
      </w:r>
      <w:r>
        <w:rPr>
          <w:rStyle w:val="VerbatimChar"/>
        </w:rPr>
        <w:t xml:space="preserve"> 'Road_Type': 6,</w:t>
      </w:r>
      <w:r>
        <w:br w:type="textWrapping"/>
      </w:r>
      <w:r>
        <w:rPr>
          <w:rStyle w:val="VerbatimChar"/>
        </w:rPr>
        <w:t xml:space="preserve"> 'Special_Conditions_at_Site': 0,</w:t>
      </w:r>
      <w:r>
        <w:br w:type="textWrapping"/>
      </w:r>
      <w:r>
        <w:rPr>
          <w:rStyle w:val="VerbatimChar"/>
        </w:rPr>
        <w:t xml:space="preserve"> 'Speed_limit': 30,</w:t>
      </w:r>
      <w:r>
        <w:br w:type="textWrapping"/>
      </w:r>
      <w:r>
        <w:rPr>
          <w:rStyle w:val="VerbatimChar"/>
        </w:rPr>
        <w:t xml:space="preserve"> 'Time': '20:35',</w:t>
      </w:r>
      <w:r>
        <w:br w:type="textWrapping"/>
      </w:r>
      <w:r>
        <w:rPr>
          <w:rStyle w:val="VerbatimChar"/>
        </w:rPr>
        <w:t xml:space="preserve"> 'Urban_or_Rural_Area': 1,</w:t>
      </w:r>
      <w:r>
        <w:br w:type="textWrapping"/>
      </w:r>
      <w:r>
        <w:rPr>
          <w:rStyle w:val="VerbatimChar"/>
        </w:rPr>
        <w:t xml:space="preserve"> 'Vehicles': [{'1st_Point_of_Impact': 4,</w:t>
      </w:r>
      <w:r>
        <w:br w:type="textWrapping"/>
      </w:r>
      <w:r>
        <w:rPr>
          <w:rStyle w:val="VerbatimChar"/>
        </w:rPr>
        <w:t xml:space="preserve">   'Age_Band_of_Driver': 4,</w:t>
      </w:r>
      <w:r>
        <w:br w:type="textWrapping"/>
      </w:r>
      <w:r>
        <w:rPr>
          <w:rStyle w:val="VerbatimChar"/>
        </w:rPr>
        <w:t xml:space="preserve">   'Age_of_Vehicle': 5,</w:t>
      </w:r>
      <w:r>
        <w:br w:type="textWrapping"/>
      </w:r>
      <w:r>
        <w:rPr>
          <w:rStyle w:val="VerbatimChar"/>
        </w:rPr>
        <w:t xml:space="preserve">   'Driver_Home_Area_Type': 1,</w:t>
      </w:r>
      <w:r>
        <w:br w:type="textWrapping"/>
      </w:r>
      <w:r>
        <w:rPr>
          <w:rStyle w:val="VerbatimChar"/>
        </w:rPr>
        <w:t xml:space="preserve">   'Driver_IMD_Decile': 7,</w:t>
      </w:r>
      <w:r>
        <w:br w:type="textWrapping"/>
      </w:r>
      <w:r>
        <w:rPr>
          <w:rStyle w:val="VerbatimChar"/>
        </w:rPr>
        <w:t xml:space="preserve">   'Engine_Capacity_(CC)': 1390,</w:t>
      </w:r>
      <w:r>
        <w:br w:type="textWrapping"/>
      </w:r>
      <w:r>
        <w:rPr>
          <w:rStyle w:val="VerbatimChar"/>
        </w:rPr>
        <w:t xml:space="preserve">   'Hit_Object_in_Carriageway': 0,</w:t>
      </w:r>
      <w:r>
        <w:br w:type="textWrapping"/>
      </w:r>
      <w:r>
        <w:rPr>
          <w:rStyle w:val="VerbatimChar"/>
        </w:rPr>
        <w:t xml:space="preserve">   'Hit_Object_off_Carriageway': 0,</w:t>
      </w:r>
      <w:r>
        <w:br w:type="textWrapping"/>
      </w:r>
      <w:r>
        <w:rPr>
          <w:rStyle w:val="VerbatimChar"/>
        </w:rPr>
        <w:t xml:space="preserve">   'Journey_Purpose_of_Driver': 6,</w:t>
      </w:r>
      <w:r>
        <w:br w:type="textWrapping"/>
      </w:r>
      <w:r>
        <w:rPr>
          <w:rStyle w:val="VerbatimChar"/>
        </w:rPr>
        <w:t xml:space="preserve">   'Junction_Location': 8,</w:t>
      </w:r>
      <w:r>
        <w:br w:type="textWrapping"/>
      </w:r>
      <w:r>
        <w:rPr>
          <w:rStyle w:val="VerbatimChar"/>
        </w:rPr>
        <w:t xml:space="preserve">   'Propulsion_Code': 1,</w:t>
      </w:r>
      <w:r>
        <w:br w:type="textWrapping"/>
      </w:r>
      <w:r>
        <w:rPr>
          <w:rStyle w:val="VerbatimChar"/>
        </w:rPr>
        <w:t xml:space="preserve">   'Sex_of_Driver': 2,</w:t>
      </w:r>
      <w:r>
        <w:br w:type="textWrapping"/>
      </w:r>
      <w:r>
        <w:rPr>
          <w:rStyle w:val="VerbatimChar"/>
        </w:rPr>
        <w:t xml:space="preserve">   'Skidding_and_Overturning': 0,</w:t>
      </w:r>
      <w:r>
        <w:br w:type="textWrapping"/>
      </w:r>
      <w:r>
        <w:rPr>
          <w:rStyle w:val="VerbatimChar"/>
        </w:rPr>
        <w:t xml:space="preserve">   'Towing_and_Articulation': 0,</w:t>
      </w:r>
      <w:r>
        <w:br w:type="textWrapping"/>
      </w:r>
      <w:r>
        <w:rPr>
          <w:rStyle w:val="VerbatimChar"/>
        </w:rPr>
        <w:t xml:space="preserve">   'Vehicle_Leaving_Carriageway': 0,</w:t>
      </w:r>
      <w:r>
        <w:br w:type="textWrapping"/>
      </w:r>
      <w:r>
        <w:rPr>
          <w:rStyle w:val="VerbatimChar"/>
        </w:rPr>
        <w:t xml:space="preserve">   'Vehicle_Location-Restricted_Lane': 0,</w:t>
      </w:r>
      <w:r>
        <w:br w:type="textWrapping"/>
      </w:r>
      <w:r>
        <w:rPr>
          <w:rStyle w:val="VerbatimChar"/>
        </w:rPr>
        <w:t xml:space="preserve">   'Vehicle_Manoeuvre': 9,</w:t>
      </w:r>
      <w:r>
        <w:br w:type="textWrapping"/>
      </w:r>
      <w:r>
        <w:rPr>
          <w:rStyle w:val="VerbatimChar"/>
        </w:rPr>
        <w:t xml:space="preserve">   'Vehicle_Reference': 1,</w:t>
      </w:r>
      <w:r>
        <w:br w:type="textWrapping"/>
      </w:r>
      <w:r>
        <w:rPr>
          <w:rStyle w:val="VerbatimChar"/>
        </w:rPr>
        <w:t xml:space="preserve">   'Vehicle_Type': 9,</w:t>
      </w:r>
      <w:r>
        <w:br w:type="textWrapping"/>
      </w:r>
      <w:r>
        <w:rPr>
          <w:rStyle w:val="VerbatimChar"/>
        </w:rPr>
        <w:t xml:space="preserve">   'Was_Vehicle_Left_Hand_Drive?': 1},</w:t>
      </w:r>
      <w:r>
        <w:br w:type="textWrapping"/>
      </w:r>
      <w:r>
        <w:rPr>
          <w:rStyle w:val="VerbatimChar"/>
        </w:rPr>
        <w:t xml:space="preserve">  {'1st_Point_of_Impact': 1,</w:t>
      </w:r>
      <w:r>
        <w:br w:type="textWrapping"/>
      </w:r>
      <w:r>
        <w:rPr>
          <w:rStyle w:val="VerbatimChar"/>
        </w:rPr>
        <w:t xml:space="preserve">   'Age_Band_of_Driver': 7,</w:t>
      </w:r>
      <w:r>
        <w:br w:type="textWrapping"/>
      </w:r>
      <w:r>
        <w:rPr>
          <w:rStyle w:val="VerbatimChar"/>
        </w:rPr>
        <w:t xml:space="preserve">   'Age_of_Vehicle': -1,</w:t>
      </w:r>
      <w:r>
        <w:br w:type="textWrapping"/>
      </w:r>
      <w:r>
        <w:rPr>
          <w:rStyle w:val="VerbatimChar"/>
        </w:rPr>
        <w:t xml:space="preserve">   'Driver_Home_Area_Type': 1,</w:t>
      </w:r>
      <w:r>
        <w:br w:type="textWrapping"/>
      </w:r>
      <w:r>
        <w:rPr>
          <w:rStyle w:val="VerbatimChar"/>
        </w:rPr>
        <w:t xml:space="preserve">   'Driver_IMD_Decile': 3,</w:t>
      </w:r>
      <w:r>
        <w:br w:type="textWrapping"/>
      </w:r>
      <w:r>
        <w:rPr>
          <w:rStyle w:val="VerbatimChar"/>
        </w:rPr>
        <w:t xml:space="preserve">   'Engine_Capacity_(CC)': -1,</w:t>
      </w:r>
      <w:r>
        <w:br w:type="textWrapping"/>
      </w:r>
      <w:r>
        <w:rPr>
          <w:rStyle w:val="VerbatimChar"/>
        </w:rPr>
        <w:t xml:space="preserve">   'Hit_Object_in_Carriageway': 0,</w:t>
      </w:r>
      <w:r>
        <w:br w:type="textWrapping"/>
      </w:r>
      <w:r>
        <w:rPr>
          <w:rStyle w:val="VerbatimChar"/>
        </w:rPr>
        <w:t xml:space="preserve">   'Hit_Object_off_Carriageway': 0,</w:t>
      </w:r>
      <w:r>
        <w:br w:type="textWrapping"/>
      </w:r>
      <w:r>
        <w:rPr>
          <w:rStyle w:val="VerbatimChar"/>
        </w:rPr>
        <w:t xml:space="preserve">   'Journey_Purpose_of_Driver': 6,</w:t>
      </w:r>
      <w:r>
        <w:br w:type="textWrapping"/>
      </w:r>
      <w:r>
        <w:rPr>
          <w:rStyle w:val="VerbatimChar"/>
        </w:rPr>
        <w:t xml:space="preserve">   'Junction_Location': 8,</w:t>
      </w:r>
      <w:r>
        <w:br w:type="textWrapping"/>
      </w:r>
      <w:r>
        <w:rPr>
          <w:rStyle w:val="VerbatimChar"/>
        </w:rPr>
        <w:t xml:space="preserve">   'Propulsion_Code': -1,</w:t>
      </w:r>
      <w:r>
        <w:br w:type="textWrapping"/>
      </w:r>
      <w:r>
        <w:rPr>
          <w:rStyle w:val="VerbatimChar"/>
        </w:rPr>
        <w:t xml:space="preserve">   'Sex_of_Driver': 1,</w:t>
      </w:r>
      <w:r>
        <w:br w:type="textWrapping"/>
      </w:r>
      <w:r>
        <w:rPr>
          <w:rStyle w:val="VerbatimChar"/>
        </w:rPr>
        <w:t xml:space="preserve">   'Skidding_and_Overturning': 0,</w:t>
      </w:r>
      <w:r>
        <w:br w:type="textWrapping"/>
      </w:r>
      <w:r>
        <w:rPr>
          <w:rStyle w:val="VerbatimChar"/>
        </w:rPr>
        <w:t xml:space="preserve">   'Towing_and_Articulation': 0,</w:t>
      </w:r>
      <w:r>
        <w:br w:type="textWrapping"/>
      </w:r>
      <w:r>
        <w:rPr>
          <w:rStyle w:val="VerbatimChar"/>
        </w:rPr>
        <w:t xml:space="preserve">   'Vehicle_Leaving_Carriageway': 0,</w:t>
      </w:r>
      <w:r>
        <w:br w:type="textWrapping"/>
      </w:r>
      <w:r>
        <w:rPr>
          <w:rStyle w:val="VerbatimChar"/>
        </w:rPr>
        <w:t xml:space="preserve">   'Vehicle_Location-Restricted_Lane': 0,</w:t>
      </w:r>
      <w:r>
        <w:br w:type="textWrapping"/>
      </w:r>
      <w:r>
        <w:rPr>
          <w:rStyle w:val="VerbatimChar"/>
        </w:rPr>
        <w:t xml:space="preserve">   'Vehicle_Manoeuvre': 18,</w:t>
      </w:r>
      <w:r>
        <w:br w:type="textWrapping"/>
      </w:r>
      <w:r>
        <w:rPr>
          <w:rStyle w:val="VerbatimChar"/>
        </w:rPr>
        <w:t xml:space="preserve">   'Vehicle_Reference': 2,</w:t>
      </w:r>
      <w:r>
        <w:br w:type="textWrapping"/>
      </w:r>
      <w:r>
        <w:rPr>
          <w:rStyle w:val="VerbatimChar"/>
        </w:rPr>
        <w:t xml:space="preserve">   'Vehicle_Type': 1,</w:t>
      </w:r>
      <w:r>
        <w:br w:type="textWrapping"/>
      </w:r>
      <w:r>
        <w:rPr>
          <w:rStyle w:val="VerbatimChar"/>
        </w:rPr>
        <w:t xml:space="preserve">   'Was_Vehicle_Left_Hand_Drive?': 1}],</w:t>
      </w:r>
      <w:r>
        <w:br w:type="textWrapping"/>
      </w:r>
      <w:r>
        <w:rPr>
          <w:rStyle w:val="VerbatimChar"/>
        </w:rPr>
        <w:t xml:space="preserve"> 'Weather_Conditions': 1,</w:t>
      </w:r>
      <w:r>
        <w:br w:type="textWrapping"/>
      </w:r>
      <w:r>
        <w:rPr>
          <w:rStyle w:val="VerbatimChar"/>
        </w:rPr>
        <w:t xml:space="preserve"> '_id': ObjectId('52a9c97c92c4e16686d13265'),</w:t>
      </w:r>
      <w:r>
        <w:br w:type="textWrapping"/>
      </w:r>
      <w:r>
        <w:rPr>
          <w:rStyle w:val="VerbatimChar"/>
        </w:rPr>
        <w:t xml:space="preserve"> 'loc': {'coordinates': [-0.169101, 51.493429], 'type': 'Point'}}</w:t>
      </w:r>
    </w:p>
    <w:p>
      <w:pPr>
        <w:pStyle w:val="Heading3"/>
      </w:pPr>
      <w:bookmarkStart w:id="29" w:name="Sharded-MongoDB-server"/>
      <w:bookmarkEnd w:id="29"/>
      <w:r>
        <w:t xml:space="preserve">Sharded MongoDB server</w:t>
      </w:r>
      <w:hyperlink w:anchor="Sharded-MongoDB-server">
        <w:r>
          <w:rPr>
            <w:rStyle w:val="Hyperlink"/>
          </w:rPr>
          <w:t xml:space="preserve">¶</w:t>
        </w:r>
      </w:hyperlink>
    </w:p>
    <w:p>
      <w:pPr>
        <w:pStyle w:val="FirstParagraph"/>
      </w:pPr>
      <w:r>
        <w:t xml:space="preserve">A sharded mongo server, populated with content, is also provided:</w:t>
      </w:r>
    </w:p>
    <w:p>
      <w:pPr>
        <w:pStyle w:val="Compact"/>
        <w:numPr>
          <w:numId w:val="1001"/>
          <w:ilvl w:val="0"/>
        </w:numPr>
      </w:pPr>
      <w:r>
        <w:t xml:space="preserve">start the sharded server:</w:t>
      </w:r>
      <w:r>
        <w:t xml:space="preserve"> </w:t>
      </w:r>
      <w:r>
        <w:rPr>
          <w:rStyle w:val="VerbatimChar"/>
        </w:rPr>
        <w:t xml:space="preserve">!/etc/mongo-shards-up</w:t>
      </w:r>
    </w:p>
    <w:p>
      <w:pPr>
        <w:pStyle w:val="Compact"/>
        <w:numPr>
          <w:numId w:val="1001"/>
          <w:ilvl w:val="0"/>
        </w:numPr>
      </w:pPr>
      <w:r>
        <w:t xml:space="preserve">stop the sharded server:</w:t>
      </w:r>
      <w:r>
        <w:t xml:space="preserve"> </w:t>
      </w:r>
      <w:r>
        <w:rPr>
          <w:rStyle w:val="VerbatimChar"/>
        </w:rPr>
        <w:t xml:space="preserve">!/etc/mongo-shards-up</w:t>
      </w:r>
    </w:p>
    <w:p>
      <w:pPr>
        <w:pStyle w:val="Compact"/>
      </w:pPr>
      <w:r>
        <w:t xml:space="preserve">In [18]:</w:t>
      </w:r>
    </w:p>
    <w:p>
      <w:pPr>
        <w:pStyle w:val="SourceCode"/>
      </w:pPr>
      <w:r>
        <w:rPr>
          <w:rStyle w:val="VerbatimChar"/>
        </w:rPr>
        <w:t xml:space="preserve">#Quick way to kill all mongo processes...</w:t>
      </w:r>
      <w:r>
        <w:br w:type="textWrapping"/>
      </w:r>
      <w:r>
        <w:rPr>
          <w:rStyle w:val="VerbatimChar"/>
        </w:rPr>
        <w:t xml:space="preserve">#!killall mongod</w:t>
      </w:r>
      <w:r>
        <w:br w:type="textWrapping"/>
      </w:r>
      <w:r>
        <w:rPr>
          <w:rStyle w:val="VerbatimChar"/>
        </w:rPr>
        <w:t xml:space="preserve">#!killall mongos</w:t>
      </w:r>
      <w:r>
        <w:br w:type="textWrapping"/>
      </w:r>
      <w:r>
        <w:rPr>
          <w:rStyle w:val="VerbatimChar"/>
        </w:rPr>
        <w:t xml:space="preserve">#...then bring the base mongo server as service on 27351 back up</w:t>
      </w:r>
      <w:r>
        <w:br w:type="textWrapping"/>
      </w:r>
      <w:r>
        <w:rPr>
          <w:rStyle w:val="VerbatimChar"/>
        </w:rPr>
        <w:t xml:space="preserve">#!systemctl restart mongodb</w:t>
      </w:r>
    </w:p>
    <w:p>
      <w:pPr>
        <w:pStyle w:val="Compact"/>
      </w:pPr>
      <w:r>
        <w:t xml:space="preserve">In [19]:</w:t>
      </w:r>
    </w:p>
    <w:p>
      <w:pPr>
        <w:pStyle w:val="SourceCode"/>
      </w:pPr>
      <w:r>
        <w:rPr>
          <w:rStyle w:val="VerbatimChar"/>
        </w:rPr>
        <w:t xml:space="preserve">!/etc/mongo-shards-down</w:t>
      </w:r>
      <w:r>
        <w:br w:type="textWrapping"/>
      </w:r>
      <w:r>
        <w:rPr>
          <w:rStyle w:val="VerbatimChar"/>
        </w:rPr>
        <w:t xml:space="preserve">!/etc/mongo-shards-up</w:t>
      </w:r>
    </w:p>
    <w:p>
      <w:pPr>
        <w:pStyle w:val="SourceCode"/>
      </w:pPr>
      <w:r>
        <w:rPr>
          <w:rStyle w:val="VerbatimChar"/>
        </w:rPr>
        <w:t xml:space="preserve">/etc/mongo-shards-down: line 4: /vagrant/logs/mongocluster_*pid: No such file or directory</w:t>
      </w:r>
      <w:r>
        <w:br w:type="textWrapping"/>
      </w:r>
      <w:r>
        <w:rPr>
          <w:rStyle w:val="VerbatimChar"/>
        </w:rPr>
        <w:t xml:space="preserve">Killing process  found in /vagrant/logs/mongocluster_*pid</w:t>
      </w:r>
      <w:r>
        <w:br w:type="textWrapping"/>
      </w:r>
      <w:r>
        <w:rPr>
          <w:rStyle w:val="VerbatimChar"/>
        </w:rPr>
        <w:t xml:space="preserve">kill: usage: kill [-s sigspec | -n signum | -sigspec] pid | jobspec ... or kill -l [sigspec]</w:t>
      </w:r>
      <w:r>
        <w:br w:type="textWrapping"/>
      </w:r>
      <w:r>
        <w:rPr>
          <w:rStyle w:val="VerbatimChar"/>
        </w:rPr>
        <w:t xml:space="preserve">Wait a mo to check processes are down...</w:t>
      </w:r>
      <w:r>
        <w:br w:type="textWrapping"/>
      </w:r>
      <w:r>
        <w:rPr>
          <w:rStyle w:val="VerbatimChar"/>
        </w:rPr>
        <w:t xml:space="preserve">...ok</w:t>
      </w:r>
      <w:r>
        <w:br w:type="textWrapping"/>
      </w:r>
      <w:r>
        <w:rPr>
          <w:rStyle w:val="VerbatimChar"/>
        </w:rPr>
        <w:t xml:space="preserve">Starting config server...</w:t>
      </w:r>
      <w:r>
        <w:br w:type="textWrapping"/>
      </w:r>
      <w:r>
        <w:rPr>
          <w:rStyle w:val="VerbatimChar"/>
        </w:rPr>
        <w:t xml:space="preserve">about to fork child process, waiting until server is ready for connections.</w:t>
      </w:r>
      <w:r>
        <w:br w:type="textWrapping"/>
      </w:r>
      <w:r>
        <w:rPr>
          <w:rStyle w:val="VerbatimChar"/>
        </w:rPr>
        <w:t xml:space="preserve">forked process: 3731</w:t>
      </w:r>
      <w:r>
        <w:br w:type="textWrapping"/>
      </w:r>
      <w:r>
        <w:rPr>
          <w:rStyle w:val="VerbatimChar"/>
        </w:rPr>
        <w:t xml:space="preserve">child process started successfully, parent exiting</w:t>
      </w:r>
      <w:r>
        <w:br w:type="textWrapping"/>
      </w:r>
      <w:r>
        <w:rPr>
          <w:rStyle w:val="VerbatimChar"/>
        </w:rPr>
        <w:t xml:space="preserve">Sleep for 5...</w:t>
      </w:r>
      <w:r>
        <w:br w:type="textWrapping"/>
      </w:r>
      <w:r>
        <w:rPr>
          <w:rStyle w:val="VerbatimChar"/>
        </w:rPr>
        <w:t xml:space="preserve">...done</w:t>
      </w:r>
      <w:r>
        <w:br w:type="textWrapping"/>
      </w:r>
      <w:r>
        <w:rPr>
          <w:rStyle w:val="VerbatimChar"/>
        </w:rPr>
        <w:t xml:space="preserve">Configuring config replica set</w:t>
      </w:r>
      <w:r>
        <w:br w:type="textWrapping"/>
      </w:r>
      <w:r>
        <w:rPr>
          <w:rStyle w:val="VerbatimChar"/>
        </w:rPr>
        <w:t xml:space="preserve">MongoDB shell version v3.4.4</w:t>
      </w:r>
      <w:r>
        <w:br w:type="textWrapping"/>
      </w:r>
      <w:r>
        <w:rPr>
          <w:rStyle w:val="VerbatimChar"/>
        </w:rPr>
        <w:t xml:space="preserve">connecting to: mongodb://127.0.0.1:57050/</w:t>
      </w:r>
      <w:r>
        <w:br w:type="textWrapping"/>
      </w:r>
      <w:r>
        <w:rPr>
          <w:rStyle w:val="VerbatimChar"/>
        </w:rPr>
        <w:t xml:space="preserve">MongoDB server version: 3.4.4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_id" : "c1",</w:t>
      </w:r>
      <w:r>
        <w:br w:type="textWrapping"/>
      </w:r>
      <w:r>
        <w:rPr>
          <w:rStyle w:val="VerbatimChar"/>
        </w:rPr>
        <w:t xml:space="preserve">    "members" 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_id" : 0,</w:t>
      </w:r>
      <w:r>
        <w:br w:type="textWrapping"/>
      </w:r>
      <w:r>
        <w:rPr>
          <w:rStyle w:val="VerbatimChar"/>
        </w:rPr>
        <w:t xml:space="preserve">            "host" : "localhost:57050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nfo" : "try querying local.system.replset to see current configuration",</w:t>
      </w:r>
      <w:r>
        <w:br w:type="textWrapping"/>
      </w:r>
      <w:r>
        <w:rPr>
          <w:rStyle w:val="VerbatimChar"/>
        </w:rPr>
        <w:t xml:space="preserve">    "ok" : 0,</w:t>
      </w:r>
      <w:r>
        <w:br w:type="textWrapping"/>
      </w:r>
      <w:r>
        <w:rPr>
          <w:rStyle w:val="VerbatimChar"/>
        </w:rPr>
        <w:t xml:space="preserve">    "errmsg" : "already initialized",</w:t>
      </w:r>
      <w:r>
        <w:br w:type="textWrapping"/>
      </w:r>
      <w:r>
        <w:rPr>
          <w:rStyle w:val="VerbatimChar"/>
        </w:rPr>
        <w:t xml:space="preserve">    "code" : 23,</w:t>
      </w:r>
      <w:r>
        <w:br w:type="textWrapping"/>
      </w:r>
      <w:r>
        <w:rPr>
          <w:rStyle w:val="VerbatimChar"/>
        </w:rPr>
        <w:t xml:space="preserve">    "codeName" : "AlreadyInitialized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bye</w:t>
      </w:r>
      <w:r>
        <w:br w:type="textWrapping"/>
      </w:r>
      <w:r>
        <w:rPr>
          <w:rStyle w:val="VerbatimChar"/>
        </w:rPr>
        <w:t xml:space="preserve">Sleep for 5...</w:t>
      </w:r>
      <w:r>
        <w:br w:type="textWrapping"/>
      </w:r>
      <w:r>
        <w:rPr>
          <w:rStyle w:val="VerbatimChar"/>
        </w:rPr>
        <w:t xml:space="preserve">...done</w:t>
      </w:r>
      <w:r>
        <w:br w:type="textWrapping"/>
      </w:r>
      <w:r>
        <w:rPr>
          <w:rStyle w:val="VerbatimChar"/>
        </w:rPr>
        <w:t xml:space="preserve">2017-08-01T11:04:14.811+0000 W SHARDING [main] Running a sharded cluster with fewer than 3 config servers should only be done for testing purposes and is not recommended for production.</w:t>
      </w:r>
      <w:r>
        <w:br w:type="textWrapping"/>
      </w:r>
      <w:r>
        <w:rPr>
          <w:rStyle w:val="VerbatimChar"/>
        </w:rPr>
        <w:t xml:space="preserve">about to fork child process, waiting until server is ready for connections.</w:t>
      </w:r>
      <w:r>
        <w:br w:type="textWrapping"/>
      </w:r>
      <w:r>
        <w:rPr>
          <w:rStyle w:val="VerbatimChar"/>
        </w:rPr>
        <w:t xml:space="preserve">forked process: 3823</w:t>
      </w:r>
      <w:r>
        <w:br w:type="textWrapping"/>
      </w:r>
      <w:r>
        <w:rPr>
          <w:rStyle w:val="VerbatimChar"/>
        </w:rPr>
        <w:t xml:space="preserve">child process started successfully, parent exiting</w:t>
      </w:r>
      <w:r>
        <w:br w:type="textWrapping"/>
      </w:r>
      <w:r>
        <w:rPr>
          <w:rStyle w:val="VerbatimChar"/>
        </w:rPr>
        <w:t xml:space="preserve">Sleep for 5...</w:t>
      </w:r>
      <w:r>
        <w:br w:type="textWrapping"/>
      </w:r>
      <w:r>
        <w:rPr>
          <w:rStyle w:val="VerbatimChar"/>
        </w:rPr>
        <w:t xml:space="preserve">...done</w:t>
      </w:r>
      <w:r>
        <w:br w:type="textWrapping"/>
      </w:r>
      <w:r>
        <w:rPr>
          <w:rStyle w:val="VerbatimChar"/>
        </w:rPr>
        <w:t xml:space="preserve">starting servers for shard 0</w:t>
      </w:r>
      <w:r>
        <w:br w:type="textWrapping"/>
      </w:r>
      <w:r>
        <w:rPr>
          <w:rStyle w:val="VerbatimChar"/>
        </w:rPr>
        <w:t xml:space="preserve">about to fork child process, waiting until server is ready for connections.</w:t>
      </w:r>
      <w:r>
        <w:br w:type="textWrapping"/>
      </w:r>
      <w:r>
        <w:rPr>
          <w:rStyle w:val="VerbatimChar"/>
        </w:rPr>
        <w:t xml:space="preserve">forked process: 3847</w:t>
      </w:r>
      <w:r>
        <w:br w:type="textWrapping"/>
      </w:r>
      <w:r>
        <w:rPr>
          <w:rStyle w:val="VerbatimChar"/>
        </w:rPr>
        <w:t xml:space="preserve">child process started successfully, parent exiting</w:t>
      </w:r>
      <w:r>
        <w:br w:type="textWrapping"/>
      </w:r>
      <w:r>
        <w:rPr>
          <w:rStyle w:val="VerbatimChar"/>
        </w:rPr>
        <w:t xml:space="preserve">Sleep for 5...</w:t>
      </w:r>
      <w:r>
        <w:br w:type="textWrapping"/>
      </w:r>
      <w:r>
        <w:rPr>
          <w:rStyle w:val="VerbatimChar"/>
        </w:rPr>
        <w:t xml:space="preserve">...done</w:t>
      </w:r>
      <w:r>
        <w:br w:type="textWrapping"/>
      </w:r>
      <w:r>
        <w:rPr>
          <w:rStyle w:val="VerbatimChar"/>
        </w:rPr>
        <w:t xml:space="preserve">Configuring s0 replica set</w:t>
      </w:r>
      <w:r>
        <w:br w:type="textWrapping"/>
      </w:r>
      <w:r>
        <w:rPr>
          <w:rStyle w:val="VerbatimChar"/>
        </w:rPr>
        <w:t xml:space="preserve">MongoDB shell version v3.4.4</w:t>
      </w:r>
      <w:r>
        <w:br w:type="textWrapping"/>
      </w:r>
      <w:r>
        <w:rPr>
          <w:rStyle w:val="VerbatimChar"/>
        </w:rPr>
        <w:t xml:space="preserve">connecting to: mongodb://127.0.0.1:37017/</w:t>
      </w:r>
      <w:r>
        <w:br w:type="textWrapping"/>
      </w:r>
      <w:r>
        <w:rPr>
          <w:rStyle w:val="VerbatimChar"/>
        </w:rPr>
        <w:t xml:space="preserve">MongoDB server version: 3.4.4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_id" : "s0",</w:t>
      </w:r>
      <w:r>
        <w:br w:type="textWrapping"/>
      </w:r>
      <w:r>
        <w:rPr>
          <w:rStyle w:val="VerbatimChar"/>
        </w:rPr>
        <w:t xml:space="preserve">    "members" 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_id" : 0,</w:t>
      </w:r>
      <w:r>
        <w:br w:type="textWrapping"/>
      </w:r>
      <w:r>
        <w:rPr>
          <w:rStyle w:val="VerbatimChar"/>
        </w:rPr>
        <w:t xml:space="preserve">            "host" : "localhost:37017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nfo" : "try querying local.system.replset to see current configuration",</w:t>
      </w:r>
      <w:r>
        <w:br w:type="textWrapping"/>
      </w:r>
      <w:r>
        <w:rPr>
          <w:rStyle w:val="VerbatimChar"/>
        </w:rPr>
        <w:t xml:space="preserve">    "ok" : 0,</w:t>
      </w:r>
      <w:r>
        <w:br w:type="textWrapping"/>
      </w:r>
      <w:r>
        <w:rPr>
          <w:rStyle w:val="VerbatimChar"/>
        </w:rPr>
        <w:t xml:space="preserve">    "errmsg" : "already initialized",</w:t>
      </w:r>
      <w:r>
        <w:br w:type="textWrapping"/>
      </w:r>
      <w:r>
        <w:rPr>
          <w:rStyle w:val="VerbatimChar"/>
        </w:rPr>
        <w:t xml:space="preserve">    "code" : 23,</w:t>
      </w:r>
      <w:r>
        <w:br w:type="textWrapping"/>
      </w:r>
      <w:r>
        <w:rPr>
          <w:rStyle w:val="VerbatimChar"/>
        </w:rPr>
        <w:t xml:space="preserve">    "codeName" : "AlreadyInitialized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bye</w:t>
      </w:r>
      <w:r>
        <w:br w:type="textWrapping"/>
      </w:r>
      <w:r>
        <w:rPr>
          <w:rStyle w:val="VerbatimChar"/>
        </w:rPr>
        <w:t xml:space="preserve">starting servers for shard 1</w:t>
      </w:r>
      <w:r>
        <w:br w:type="textWrapping"/>
      </w:r>
      <w:r>
        <w:rPr>
          <w:rStyle w:val="VerbatimChar"/>
        </w:rPr>
        <w:t xml:space="preserve">about to fork child process, waiting until server is ready for connections.</w:t>
      </w:r>
      <w:r>
        <w:br w:type="textWrapping"/>
      </w:r>
      <w:r>
        <w:rPr>
          <w:rStyle w:val="VerbatimChar"/>
        </w:rPr>
        <w:t xml:space="preserve">forked process: 3942</w:t>
      </w:r>
      <w:r>
        <w:br w:type="textWrapping"/>
      </w:r>
      <w:r>
        <w:rPr>
          <w:rStyle w:val="VerbatimChar"/>
        </w:rPr>
        <w:t xml:space="preserve">child process started successfully, parent exiting</w:t>
      </w:r>
      <w:r>
        <w:br w:type="textWrapping"/>
      </w:r>
      <w:r>
        <w:rPr>
          <w:rStyle w:val="VerbatimChar"/>
        </w:rPr>
        <w:t xml:space="preserve">Sleep for 5...</w:t>
      </w:r>
      <w:r>
        <w:br w:type="textWrapping"/>
      </w:r>
      <w:r>
        <w:rPr>
          <w:rStyle w:val="VerbatimChar"/>
        </w:rPr>
        <w:t xml:space="preserve">...done</w:t>
      </w:r>
      <w:r>
        <w:br w:type="textWrapping"/>
      </w:r>
      <w:r>
        <w:rPr>
          <w:rStyle w:val="VerbatimChar"/>
        </w:rPr>
        <w:t xml:space="preserve">Configuring s1 replica set</w:t>
      </w:r>
      <w:r>
        <w:br w:type="textWrapping"/>
      </w:r>
      <w:r>
        <w:rPr>
          <w:rStyle w:val="VerbatimChar"/>
        </w:rPr>
        <w:t xml:space="preserve">MongoDB shell version v3.4.4</w:t>
      </w:r>
      <w:r>
        <w:br w:type="textWrapping"/>
      </w:r>
      <w:r>
        <w:rPr>
          <w:rStyle w:val="VerbatimChar"/>
        </w:rPr>
        <w:t xml:space="preserve">connecting to: mongodb://127.0.0.1:47017/</w:t>
      </w:r>
      <w:r>
        <w:br w:type="textWrapping"/>
      </w:r>
      <w:r>
        <w:rPr>
          <w:rStyle w:val="VerbatimChar"/>
        </w:rPr>
        <w:t xml:space="preserve">MongoDB server version: 3.4.4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_id" : "s1",</w:t>
      </w:r>
      <w:r>
        <w:br w:type="textWrapping"/>
      </w:r>
      <w:r>
        <w:rPr>
          <w:rStyle w:val="VerbatimChar"/>
        </w:rPr>
        <w:t xml:space="preserve">    "members" 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_id" : 0,</w:t>
      </w:r>
      <w:r>
        <w:br w:type="textWrapping"/>
      </w:r>
      <w:r>
        <w:rPr>
          <w:rStyle w:val="VerbatimChar"/>
        </w:rPr>
        <w:t xml:space="preserve">            "host" : "localhost:47017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nfo" : "try querying local.system.replset to see current configuration",</w:t>
      </w:r>
      <w:r>
        <w:br w:type="textWrapping"/>
      </w:r>
      <w:r>
        <w:rPr>
          <w:rStyle w:val="VerbatimChar"/>
        </w:rPr>
        <w:t xml:space="preserve">    "ok" : 0,</w:t>
      </w:r>
      <w:r>
        <w:br w:type="textWrapping"/>
      </w:r>
      <w:r>
        <w:rPr>
          <w:rStyle w:val="VerbatimChar"/>
        </w:rPr>
        <w:t xml:space="preserve">    "errmsg" : "already initialized",</w:t>
      </w:r>
      <w:r>
        <w:br w:type="textWrapping"/>
      </w:r>
      <w:r>
        <w:rPr>
          <w:rStyle w:val="VerbatimChar"/>
        </w:rPr>
        <w:t xml:space="preserve">    "code" : 23,</w:t>
      </w:r>
      <w:r>
        <w:br w:type="textWrapping"/>
      </w:r>
      <w:r>
        <w:rPr>
          <w:rStyle w:val="VerbatimChar"/>
        </w:rPr>
        <w:t xml:space="preserve">    "codeName" : "AlreadyInitialized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bye</w:t>
      </w:r>
      <w:r>
        <w:br w:type="textWrapping"/>
      </w:r>
      <w:r>
        <w:rPr>
          <w:rStyle w:val="VerbatimChar"/>
        </w:rPr>
        <w:t xml:space="preserve">starting servers for shard 2</w:t>
      </w:r>
      <w:r>
        <w:br w:type="textWrapping"/>
      </w:r>
      <w:r>
        <w:rPr>
          <w:rStyle w:val="VerbatimChar"/>
        </w:rPr>
        <w:t xml:space="preserve">about to fork child process, waiting until server is ready for connections.</w:t>
      </w:r>
      <w:r>
        <w:br w:type="textWrapping"/>
      </w:r>
      <w:r>
        <w:rPr>
          <w:rStyle w:val="VerbatimChar"/>
        </w:rPr>
        <w:t xml:space="preserve">forked process: 4037</w:t>
      </w:r>
      <w:r>
        <w:br w:type="textWrapping"/>
      </w:r>
      <w:r>
        <w:rPr>
          <w:rStyle w:val="VerbatimChar"/>
        </w:rPr>
        <w:t xml:space="preserve">child process started successfully, parent exiting</w:t>
      </w:r>
      <w:r>
        <w:br w:type="textWrapping"/>
      </w:r>
      <w:r>
        <w:rPr>
          <w:rStyle w:val="VerbatimChar"/>
        </w:rPr>
        <w:t xml:space="preserve">Sleep for 5...</w:t>
      </w:r>
      <w:r>
        <w:br w:type="textWrapping"/>
      </w:r>
      <w:r>
        <w:rPr>
          <w:rStyle w:val="VerbatimChar"/>
        </w:rPr>
        <w:t xml:space="preserve">...done</w:t>
      </w:r>
      <w:r>
        <w:br w:type="textWrapping"/>
      </w:r>
      <w:r>
        <w:rPr>
          <w:rStyle w:val="VerbatimChar"/>
        </w:rPr>
        <w:t xml:space="preserve">Configuring s2 replica set</w:t>
      </w:r>
      <w:r>
        <w:br w:type="textWrapping"/>
      </w:r>
      <w:r>
        <w:rPr>
          <w:rStyle w:val="VerbatimChar"/>
        </w:rPr>
        <w:t xml:space="preserve">MongoDB shell version v3.4.4</w:t>
      </w:r>
      <w:r>
        <w:br w:type="textWrapping"/>
      </w:r>
      <w:r>
        <w:rPr>
          <w:rStyle w:val="VerbatimChar"/>
        </w:rPr>
        <w:t xml:space="preserve">connecting to: mongodb://127.0.0.1:57017/</w:t>
      </w:r>
      <w:r>
        <w:br w:type="textWrapping"/>
      </w:r>
      <w:r>
        <w:rPr>
          <w:rStyle w:val="VerbatimChar"/>
        </w:rPr>
        <w:t xml:space="preserve">MongoDB server version: 3.4.4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_id" : "s2",</w:t>
      </w:r>
      <w:r>
        <w:br w:type="textWrapping"/>
      </w:r>
      <w:r>
        <w:rPr>
          <w:rStyle w:val="VerbatimChar"/>
        </w:rPr>
        <w:t xml:space="preserve">    "members" 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_id" : 0,</w:t>
      </w:r>
      <w:r>
        <w:br w:type="textWrapping"/>
      </w:r>
      <w:r>
        <w:rPr>
          <w:rStyle w:val="VerbatimChar"/>
        </w:rPr>
        <w:t xml:space="preserve">            "host" : "localhost:57017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nfo" : "try querying local.system.replset to see current configuration",</w:t>
      </w:r>
      <w:r>
        <w:br w:type="textWrapping"/>
      </w:r>
      <w:r>
        <w:rPr>
          <w:rStyle w:val="VerbatimChar"/>
        </w:rPr>
        <w:t xml:space="preserve">    "ok" : 0,</w:t>
      </w:r>
      <w:r>
        <w:br w:type="textWrapping"/>
      </w:r>
      <w:r>
        <w:rPr>
          <w:rStyle w:val="VerbatimChar"/>
        </w:rPr>
        <w:t xml:space="preserve">    "errmsg" : "already initialized",</w:t>
      </w:r>
      <w:r>
        <w:br w:type="textWrapping"/>
      </w:r>
      <w:r>
        <w:rPr>
          <w:rStyle w:val="VerbatimChar"/>
        </w:rPr>
        <w:t xml:space="preserve">    "code" : 23,</w:t>
      </w:r>
      <w:r>
        <w:br w:type="textWrapping"/>
      </w:r>
      <w:r>
        <w:rPr>
          <w:rStyle w:val="VerbatimChar"/>
        </w:rPr>
        <w:t xml:space="preserve">    "codeName" : "AlreadyInitialized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bye</w:t>
      </w:r>
      <w:r>
        <w:br w:type="textWrapping"/>
      </w:r>
      <w:r>
        <w:rPr>
          <w:rStyle w:val="VerbatimChar"/>
        </w:rPr>
        <w:t xml:space="preserve">Waiting 10 seconds for the replica sets to fully come online...</w:t>
      </w:r>
      <w:r>
        <w:br w:type="textWrapping"/>
      </w:r>
      <w:r>
        <w:rPr>
          <w:rStyle w:val="VerbatimChar"/>
        </w:rPr>
        <w:t xml:space="preserve">...done: should be online now</w:t>
      </w:r>
    </w:p>
    <w:p>
      <w:pPr>
        <w:pStyle w:val="FirstParagraph"/>
      </w:pPr>
      <w:r>
        <w:t xml:space="preserve">Once again, an</w:t>
      </w:r>
      <w:r>
        <w:t xml:space="preserve"> </w:t>
      </w:r>
      <w:r>
        <w:rPr>
          <w:i/>
        </w:rPr>
        <w:t xml:space="preserve">accidents</w:t>
      </w:r>
      <w:r>
        <w:t xml:space="preserve"> </w:t>
      </w:r>
      <w:r>
        <w:t xml:space="preserve">database should be available as well as administrative databases.</w:t>
      </w:r>
    </w:p>
    <w:p>
      <w:pPr>
        <w:pStyle w:val="Compact"/>
      </w:pPr>
      <w:r>
        <w:t xml:space="preserve">In [20]:</w:t>
      </w:r>
    </w:p>
    <w:p>
      <w:pPr>
        <w:pStyle w:val="SourceCode"/>
      </w:pPr>
      <w:r>
        <w:rPr>
          <w:rStyle w:val="VerbatimChar"/>
        </w:rPr>
        <w:t xml:space="preserve">c2 = pymongo.MongoClient('mongodb://localhost:27017/')</w:t>
      </w:r>
      <w:r>
        <w:br w:type="textWrapping"/>
      </w:r>
      <w:r>
        <w:rPr>
          <w:rStyle w:val="VerbatimChar"/>
        </w:rPr>
        <w:t xml:space="preserve">c2.database_names()</w:t>
      </w:r>
    </w:p>
    <w:p>
      <w:pPr>
        <w:pStyle w:val="Compact"/>
      </w:pPr>
      <w:r>
        <w:t xml:space="preserve">Out[20]:</w:t>
      </w:r>
    </w:p>
    <w:p>
      <w:pPr>
        <w:pStyle w:val="SourceCode"/>
      </w:pPr>
      <w:r>
        <w:rPr>
          <w:rStyle w:val="VerbatimChar"/>
        </w:rPr>
        <w:t xml:space="preserve">['accidents', 'admin', 'config']</w:t>
      </w:r>
    </w:p>
    <w:p>
      <w:pPr>
        <w:pStyle w:val="Compact"/>
      </w:pPr>
      <w:r>
        <w:t xml:space="preserve">In [21]:</w:t>
      </w:r>
    </w:p>
    <w:p>
      <w:pPr>
        <w:pStyle w:val="SourceCode"/>
      </w:pPr>
      <w:r>
        <w:rPr>
          <w:rStyle w:val="VerbatimChar"/>
        </w:rPr>
        <w:t xml:space="preserve">#Test a query on the sharded database</w:t>
      </w:r>
      <w:r>
        <w:br w:type="textWrapping"/>
      </w:r>
      <w:r>
        <w:rPr>
          <w:rStyle w:val="VerbatimChar"/>
        </w:rPr>
        <w:t xml:space="preserve">db = c2.accidents</w:t>
      </w:r>
      <w:r>
        <w:br w:type="textWrapping"/>
      </w:r>
      <w:r>
        <w:rPr>
          <w:rStyle w:val="VerbatimChar"/>
        </w:rPr>
        <w:t xml:space="preserve">accidents = db.accidents</w:t>
      </w:r>
      <w:r>
        <w:br w:type="textWrapping"/>
      </w:r>
      <w:r>
        <w:rPr>
          <w:rStyle w:val="VerbatimChar"/>
        </w:rPr>
        <w:t xml:space="preserve">accidents.find_one()</w:t>
      </w:r>
    </w:p>
    <w:p>
      <w:pPr>
        <w:pStyle w:val="Compact"/>
      </w:pPr>
      <w:r>
        <w:t xml:space="preserve">Out[21]:</w:t>
      </w:r>
    </w:p>
    <w:p>
      <w:pPr>
        <w:pStyle w:val="SourceCode"/>
      </w:pPr>
      <w:r>
        <w:rPr>
          <w:rStyle w:val="VerbatimChar"/>
        </w:rPr>
        <w:t xml:space="preserve">{'1st_Road_Class': 5,</w:t>
      </w:r>
      <w:r>
        <w:br w:type="textWrapping"/>
      </w:r>
      <w:r>
        <w:rPr>
          <w:rStyle w:val="VerbatimChar"/>
        </w:rPr>
        <w:t xml:space="preserve"> '1st_Road_Number': 0,</w:t>
      </w:r>
      <w:r>
        <w:br w:type="textWrapping"/>
      </w:r>
      <w:r>
        <w:rPr>
          <w:rStyle w:val="VerbatimChar"/>
        </w:rPr>
        <w:t xml:space="preserve"> '2nd_Road_Class': 5,</w:t>
      </w:r>
      <w:r>
        <w:br w:type="textWrapping"/>
      </w:r>
      <w:r>
        <w:rPr>
          <w:rStyle w:val="VerbatimChar"/>
        </w:rPr>
        <w:t xml:space="preserve"> '2nd_Road_Number': 0,</w:t>
      </w:r>
      <w:r>
        <w:br w:type="textWrapping"/>
      </w:r>
      <w:r>
        <w:rPr>
          <w:rStyle w:val="VerbatimChar"/>
        </w:rPr>
        <w:t xml:space="preserve"> 'Accident_Index': '200901BS70002',</w:t>
      </w:r>
      <w:r>
        <w:br w:type="textWrapping"/>
      </w:r>
      <w:r>
        <w:rPr>
          <w:rStyle w:val="VerbatimChar"/>
        </w:rPr>
        <w:t xml:space="preserve"> 'Accident_Severity': 2,</w:t>
      </w:r>
      <w:r>
        <w:br w:type="textWrapping"/>
      </w:r>
      <w:r>
        <w:rPr>
          <w:rStyle w:val="VerbatimChar"/>
        </w:rPr>
        <w:t xml:space="preserve"> 'Carriageway_Hazards': 0,</w:t>
      </w:r>
      <w:r>
        <w:br w:type="textWrapping"/>
      </w:r>
      <w:r>
        <w:rPr>
          <w:rStyle w:val="VerbatimChar"/>
        </w:rPr>
        <w:t xml:space="preserve"> 'Casualties': [{'Age_Band_of_Casualty': 7,</w:t>
      </w:r>
      <w:r>
        <w:br w:type="textWrapping"/>
      </w:r>
      <w:r>
        <w:rPr>
          <w:rStyle w:val="VerbatimChar"/>
        </w:rPr>
        <w:t xml:space="preserve">   'Bus_or_Coach_Passenger': 0,</w:t>
      </w:r>
      <w:r>
        <w:br w:type="textWrapping"/>
      </w:r>
      <w:r>
        <w:rPr>
          <w:rStyle w:val="VerbatimChar"/>
        </w:rPr>
        <w:t xml:space="preserve">   'Car_Passenger': 0,</w:t>
      </w:r>
      <w:r>
        <w:br w:type="textWrapping"/>
      </w:r>
      <w:r>
        <w:rPr>
          <w:rStyle w:val="VerbatimChar"/>
        </w:rPr>
        <w:t xml:space="preserve">   'Casualty_Class': 1,</w:t>
      </w:r>
      <w:r>
        <w:br w:type="textWrapping"/>
      </w:r>
      <w:r>
        <w:rPr>
          <w:rStyle w:val="VerbatimChar"/>
        </w:rPr>
        <w:t xml:space="preserve">   'Casualty_Home_Area_Type': 1,</w:t>
      </w:r>
      <w:r>
        <w:br w:type="textWrapping"/>
      </w:r>
      <w:r>
        <w:rPr>
          <w:rStyle w:val="VerbatimChar"/>
        </w:rPr>
        <w:t xml:space="preserve">   'Casualty_Reference': 1,</w:t>
      </w:r>
      <w:r>
        <w:br w:type="textWrapping"/>
      </w:r>
      <w:r>
        <w:rPr>
          <w:rStyle w:val="VerbatimChar"/>
        </w:rPr>
        <w:t xml:space="preserve">   'Casualty_Severity': 3,</w:t>
      </w:r>
      <w:r>
        <w:br w:type="textWrapping"/>
      </w:r>
      <w:r>
        <w:rPr>
          <w:rStyle w:val="VerbatimChar"/>
        </w:rPr>
        <w:t xml:space="preserve">   'Casualty_Type': 19,</w:t>
      </w:r>
      <w:r>
        <w:br w:type="textWrapping"/>
      </w:r>
      <w:r>
        <w:rPr>
          <w:rStyle w:val="VerbatimChar"/>
        </w:rPr>
        <w:t xml:space="preserve">   'Pedestrian_Location': 0,</w:t>
      </w:r>
      <w:r>
        <w:br w:type="textWrapping"/>
      </w:r>
      <w:r>
        <w:rPr>
          <w:rStyle w:val="VerbatimChar"/>
        </w:rPr>
        <w:t xml:space="preserve">   'Pedestrian_Movement': 0,</w:t>
      </w:r>
      <w:r>
        <w:br w:type="textWrapping"/>
      </w:r>
      <w:r>
        <w:rPr>
          <w:rStyle w:val="VerbatimChar"/>
        </w:rPr>
        <w:t xml:space="preserve">   'Pedestrian_Road_Maintenance_Worker': -1,</w:t>
      </w:r>
      <w:r>
        <w:br w:type="textWrapping"/>
      </w:r>
      <w:r>
        <w:rPr>
          <w:rStyle w:val="VerbatimChar"/>
        </w:rPr>
        <w:t xml:space="preserve">   'Sex_of_Casualty': 1,</w:t>
      </w:r>
      <w:r>
        <w:br w:type="textWrapping"/>
      </w:r>
      <w:r>
        <w:rPr>
          <w:rStyle w:val="VerbatimChar"/>
        </w:rPr>
        <w:t xml:space="preserve">   'Vehicle_Reference': 1},</w:t>
      </w:r>
      <w:r>
        <w:br w:type="textWrapping"/>
      </w:r>
      <w:r>
        <w:rPr>
          <w:rStyle w:val="VerbatimChar"/>
        </w:rPr>
        <w:t xml:space="preserve">  {'Age_Band_of_Casualty': 7,</w:t>
      </w:r>
      <w:r>
        <w:br w:type="textWrapping"/>
      </w:r>
      <w:r>
        <w:rPr>
          <w:rStyle w:val="VerbatimChar"/>
        </w:rPr>
        <w:t xml:space="preserve">   'Bus_or_Coach_Passenger': 0,</w:t>
      </w:r>
      <w:r>
        <w:br w:type="textWrapping"/>
      </w:r>
      <w:r>
        <w:rPr>
          <w:rStyle w:val="VerbatimChar"/>
        </w:rPr>
        <w:t xml:space="preserve">   'Car_Passenger': 0,</w:t>
      </w:r>
      <w:r>
        <w:br w:type="textWrapping"/>
      </w:r>
      <w:r>
        <w:rPr>
          <w:rStyle w:val="VerbatimChar"/>
        </w:rPr>
        <w:t xml:space="preserve">   'Casualty_Class': 1,</w:t>
      </w:r>
      <w:r>
        <w:br w:type="textWrapping"/>
      </w:r>
      <w:r>
        <w:rPr>
          <w:rStyle w:val="VerbatimChar"/>
        </w:rPr>
        <w:t xml:space="preserve">   'Casualty_Home_Area_Type': 1,</w:t>
      </w:r>
      <w:r>
        <w:br w:type="textWrapping"/>
      </w:r>
      <w:r>
        <w:rPr>
          <w:rStyle w:val="VerbatimChar"/>
        </w:rPr>
        <w:t xml:space="preserve">   'Casualty_Reference': 2,</w:t>
      </w:r>
      <w:r>
        <w:br w:type="textWrapping"/>
      </w:r>
      <w:r>
        <w:rPr>
          <w:rStyle w:val="VerbatimChar"/>
        </w:rPr>
        <w:t xml:space="preserve">   'Casualty_Severity': 3,</w:t>
      </w:r>
      <w:r>
        <w:br w:type="textWrapping"/>
      </w:r>
      <w:r>
        <w:rPr>
          <w:rStyle w:val="VerbatimChar"/>
        </w:rPr>
        <w:t xml:space="preserve">   'Casualty_Type': 11,</w:t>
      </w:r>
      <w:r>
        <w:br w:type="textWrapping"/>
      </w:r>
      <w:r>
        <w:rPr>
          <w:rStyle w:val="VerbatimChar"/>
        </w:rPr>
        <w:t xml:space="preserve">   'Pedestrian_Location': 0,</w:t>
      </w:r>
      <w:r>
        <w:br w:type="textWrapping"/>
      </w:r>
      <w:r>
        <w:rPr>
          <w:rStyle w:val="VerbatimChar"/>
        </w:rPr>
        <w:t xml:space="preserve">   'Pedestrian_Movement': 0,</w:t>
      </w:r>
      <w:r>
        <w:br w:type="textWrapping"/>
      </w:r>
      <w:r>
        <w:rPr>
          <w:rStyle w:val="VerbatimChar"/>
        </w:rPr>
        <w:t xml:space="preserve">   'Pedestrian_Road_Maintenance_Worker': -1,</w:t>
      </w:r>
      <w:r>
        <w:br w:type="textWrapping"/>
      </w:r>
      <w:r>
        <w:rPr>
          <w:rStyle w:val="VerbatimChar"/>
        </w:rPr>
        <w:t xml:space="preserve">   'Sex_of_Casualty': 1,</w:t>
      </w:r>
      <w:r>
        <w:br w:type="textWrapping"/>
      </w:r>
      <w:r>
        <w:rPr>
          <w:rStyle w:val="VerbatimChar"/>
        </w:rPr>
        <w:t xml:space="preserve">   'Vehicle_Reference': 2},</w:t>
      </w:r>
      <w:r>
        <w:br w:type="textWrapping"/>
      </w:r>
      <w:r>
        <w:rPr>
          <w:rStyle w:val="VerbatimChar"/>
        </w:rPr>
        <w:t xml:space="preserve">  {'Age_Band_of_Casualty': 11,</w:t>
      </w:r>
      <w:r>
        <w:br w:type="textWrapping"/>
      </w:r>
      <w:r>
        <w:rPr>
          <w:rStyle w:val="VerbatimChar"/>
        </w:rPr>
        <w:t xml:space="preserve">   'Bus_or_Coach_Passenger': 4,</w:t>
      </w:r>
      <w:r>
        <w:br w:type="textWrapping"/>
      </w:r>
      <w:r>
        <w:rPr>
          <w:rStyle w:val="VerbatimChar"/>
        </w:rPr>
        <w:t xml:space="preserve">   'Car_Passenger': 0,</w:t>
      </w:r>
      <w:r>
        <w:br w:type="textWrapping"/>
      </w:r>
      <w:r>
        <w:rPr>
          <w:rStyle w:val="VerbatimChar"/>
        </w:rPr>
        <w:t xml:space="preserve">   'Casualty_Class': 2,</w:t>
      </w:r>
      <w:r>
        <w:br w:type="textWrapping"/>
      </w:r>
      <w:r>
        <w:rPr>
          <w:rStyle w:val="VerbatimChar"/>
        </w:rPr>
        <w:t xml:space="preserve">   'Casualty_Home_Area_Type': 1,</w:t>
      </w:r>
      <w:r>
        <w:br w:type="textWrapping"/>
      </w:r>
      <w:r>
        <w:rPr>
          <w:rStyle w:val="VerbatimChar"/>
        </w:rPr>
        <w:t xml:space="preserve">   'Casualty_Reference': 3,</w:t>
      </w:r>
      <w:r>
        <w:br w:type="textWrapping"/>
      </w:r>
      <w:r>
        <w:rPr>
          <w:rStyle w:val="VerbatimChar"/>
        </w:rPr>
        <w:t xml:space="preserve">   'Casualty_Severity': 2,</w:t>
      </w:r>
      <w:r>
        <w:br w:type="textWrapping"/>
      </w:r>
      <w:r>
        <w:rPr>
          <w:rStyle w:val="VerbatimChar"/>
        </w:rPr>
        <w:t xml:space="preserve">   'Casualty_Type': 11,</w:t>
      </w:r>
      <w:r>
        <w:br w:type="textWrapping"/>
      </w:r>
      <w:r>
        <w:rPr>
          <w:rStyle w:val="VerbatimChar"/>
        </w:rPr>
        <w:t xml:space="preserve">   'Pedestrian_Location': 0,</w:t>
      </w:r>
      <w:r>
        <w:br w:type="textWrapping"/>
      </w:r>
      <w:r>
        <w:rPr>
          <w:rStyle w:val="VerbatimChar"/>
        </w:rPr>
        <w:t xml:space="preserve">   'Pedestrian_Movement': 0,</w:t>
      </w:r>
      <w:r>
        <w:br w:type="textWrapping"/>
      </w:r>
      <w:r>
        <w:rPr>
          <w:rStyle w:val="VerbatimChar"/>
        </w:rPr>
        <w:t xml:space="preserve">   'Pedestrian_Road_Maintenance_Worker': -1,</w:t>
      </w:r>
      <w:r>
        <w:br w:type="textWrapping"/>
      </w:r>
      <w:r>
        <w:rPr>
          <w:rStyle w:val="VerbatimChar"/>
        </w:rPr>
        <w:t xml:space="preserve">   'Sex_of_Casualty': 2,</w:t>
      </w:r>
      <w:r>
        <w:br w:type="textWrapping"/>
      </w:r>
      <w:r>
        <w:rPr>
          <w:rStyle w:val="VerbatimChar"/>
        </w:rPr>
        <w:t xml:space="preserve">   'Vehicle_Reference': 2},</w:t>
      </w:r>
      <w:r>
        <w:br w:type="textWrapping"/>
      </w:r>
      <w:r>
        <w:rPr>
          <w:rStyle w:val="VerbatimChar"/>
        </w:rPr>
        <w:t xml:space="preserve">  {'Age_Band_of_Casualty': 7,</w:t>
      </w:r>
      <w:r>
        <w:br w:type="textWrapping"/>
      </w:r>
      <w:r>
        <w:rPr>
          <w:rStyle w:val="VerbatimChar"/>
        </w:rPr>
        <w:t xml:space="preserve">   'Bus_or_Coach_Passenger': 4,</w:t>
      </w:r>
      <w:r>
        <w:br w:type="textWrapping"/>
      </w:r>
      <w:r>
        <w:rPr>
          <w:rStyle w:val="VerbatimChar"/>
        </w:rPr>
        <w:t xml:space="preserve">   'Car_Passenger': 0,</w:t>
      </w:r>
      <w:r>
        <w:br w:type="textWrapping"/>
      </w:r>
      <w:r>
        <w:rPr>
          <w:rStyle w:val="VerbatimChar"/>
        </w:rPr>
        <w:t xml:space="preserve">   'Casualty_Class': 2,</w:t>
      </w:r>
      <w:r>
        <w:br w:type="textWrapping"/>
      </w:r>
      <w:r>
        <w:rPr>
          <w:rStyle w:val="VerbatimChar"/>
        </w:rPr>
        <w:t xml:space="preserve">   'Casualty_Home_Area_Type': 1,</w:t>
      </w:r>
      <w:r>
        <w:br w:type="textWrapping"/>
      </w:r>
      <w:r>
        <w:rPr>
          <w:rStyle w:val="VerbatimChar"/>
        </w:rPr>
        <w:t xml:space="preserve">   'Casualty_Reference': 4,</w:t>
      </w:r>
      <w:r>
        <w:br w:type="textWrapping"/>
      </w:r>
      <w:r>
        <w:rPr>
          <w:rStyle w:val="VerbatimChar"/>
        </w:rPr>
        <w:t xml:space="preserve">   'Casualty_Severity': 2,</w:t>
      </w:r>
      <w:r>
        <w:br w:type="textWrapping"/>
      </w:r>
      <w:r>
        <w:rPr>
          <w:rStyle w:val="VerbatimChar"/>
        </w:rPr>
        <w:t xml:space="preserve">   'Casualty_Type': 11,</w:t>
      </w:r>
      <w:r>
        <w:br w:type="textWrapping"/>
      </w:r>
      <w:r>
        <w:rPr>
          <w:rStyle w:val="VerbatimChar"/>
        </w:rPr>
        <w:t xml:space="preserve">   'Pedestrian_Location': 0,</w:t>
      </w:r>
      <w:r>
        <w:br w:type="textWrapping"/>
      </w:r>
      <w:r>
        <w:rPr>
          <w:rStyle w:val="VerbatimChar"/>
        </w:rPr>
        <w:t xml:space="preserve">   'Pedestrian_Movement': 0,</w:t>
      </w:r>
      <w:r>
        <w:br w:type="textWrapping"/>
      </w:r>
      <w:r>
        <w:rPr>
          <w:rStyle w:val="VerbatimChar"/>
        </w:rPr>
        <w:t xml:space="preserve">   'Pedestrian_Road_Maintenance_Worker': -1,</w:t>
      </w:r>
      <w:r>
        <w:br w:type="textWrapping"/>
      </w:r>
      <w:r>
        <w:rPr>
          <w:rStyle w:val="VerbatimChar"/>
        </w:rPr>
        <w:t xml:space="preserve">   'Sex_of_Casualty': 1,</w:t>
      </w:r>
      <w:r>
        <w:br w:type="textWrapping"/>
      </w:r>
      <w:r>
        <w:rPr>
          <w:rStyle w:val="VerbatimChar"/>
        </w:rPr>
        <w:t xml:space="preserve">   'Vehicle_Reference': 2},</w:t>
      </w:r>
      <w:r>
        <w:br w:type="textWrapping"/>
      </w:r>
      <w:r>
        <w:rPr>
          <w:rStyle w:val="VerbatimChar"/>
        </w:rPr>
        <w:t xml:space="preserve">  {'Age_Band_of_Casualty': 6,</w:t>
      </w:r>
      <w:r>
        <w:br w:type="textWrapping"/>
      </w:r>
      <w:r>
        <w:rPr>
          <w:rStyle w:val="VerbatimChar"/>
        </w:rPr>
        <w:t xml:space="preserve">   'Bus_or_Coach_Passenger': 4,</w:t>
      </w:r>
      <w:r>
        <w:br w:type="textWrapping"/>
      </w:r>
      <w:r>
        <w:rPr>
          <w:rStyle w:val="VerbatimChar"/>
        </w:rPr>
        <w:t xml:space="preserve">   'Car_Passenger': 0,</w:t>
      </w:r>
      <w:r>
        <w:br w:type="textWrapping"/>
      </w:r>
      <w:r>
        <w:rPr>
          <w:rStyle w:val="VerbatimChar"/>
        </w:rPr>
        <w:t xml:space="preserve">   'Casualty_Class': 2,</w:t>
      </w:r>
      <w:r>
        <w:br w:type="textWrapping"/>
      </w:r>
      <w:r>
        <w:rPr>
          <w:rStyle w:val="VerbatimChar"/>
        </w:rPr>
        <w:t xml:space="preserve">   'Casualty_Home_Area_Type': 1,</w:t>
      </w:r>
      <w:r>
        <w:br w:type="textWrapping"/>
      </w:r>
      <w:r>
        <w:rPr>
          <w:rStyle w:val="VerbatimChar"/>
        </w:rPr>
        <w:t xml:space="preserve">   'Casualty_Reference': 5,</w:t>
      </w:r>
      <w:r>
        <w:br w:type="textWrapping"/>
      </w:r>
      <w:r>
        <w:rPr>
          <w:rStyle w:val="VerbatimChar"/>
        </w:rPr>
        <w:t xml:space="preserve">   'Casualty_Severity': 3,</w:t>
      </w:r>
      <w:r>
        <w:br w:type="textWrapping"/>
      </w:r>
      <w:r>
        <w:rPr>
          <w:rStyle w:val="VerbatimChar"/>
        </w:rPr>
        <w:t xml:space="preserve">   'Casualty_Type': 11,</w:t>
      </w:r>
      <w:r>
        <w:br w:type="textWrapping"/>
      </w:r>
      <w:r>
        <w:rPr>
          <w:rStyle w:val="VerbatimChar"/>
        </w:rPr>
        <w:t xml:space="preserve">   'Pedestrian_Location': 0,</w:t>
      </w:r>
      <w:r>
        <w:br w:type="textWrapping"/>
      </w:r>
      <w:r>
        <w:rPr>
          <w:rStyle w:val="VerbatimChar"/>
        </w:rPr>
        <w:t xml:space="preserve">   'Pedestrian_Movement': 0,</w:t>
      </w:r>
      <w:r>
        <w:br w:type="textWrapping"/>
      </w:r>
      <w:r>
        <w:rPr>
          <w:rStyle w:val="VerbatimChar"/>
        </w:rPr>
        <w:t xml:space="preserve">   'Pedestrian_Road_Maintenance_Worker': -1,</w:t>
      </w:r>
      <w:r>
        <w:br w:type="textWrapping"/>
      </w:r>
      <w:r>
        <w:rPr>
          <w:rStyle w:val="VerbatimChar"/>
        </w:rPr>
        <w:t xml:space="preserve">   'Sex_of_Casualty': 2,</w:t>
      </w:r>
      <w:r>
        <w:br w:type="textWrapping"/>
      </w:r>
      <w:r>
        <w:rPr>
          <w:rStyle w:val="VerbatimChar"/>
        </w:rPr>
        <w:t xml:space="preserve">   'Vehicle_Reference': 2},</w:t>
      </w:r>
      <w:r>
        <w:br w:type="textWrapping"/>
      </w:r>
      <w:r>
        <w:rPr>
          <w:rStyle w:val="VerbatimChar"/>
        </w:rPr>
        <w:t xml:space="preserve">  {'Age_Band_of_Casualty': 4,</w:t>
      </w:r>
      <w:r>
        <w:br w:type="textWrapping"/>
      </w:r>
      <w:r>
        <w:rPr>
          <w:rStyle w:val="VerbatimChar"/>
        </w:rPr>
        <w:t xml:space="preserve">   'Bus_or_Coach_Passenger': 4,</w:t>
      </w:r>
      <w:r>
        <w:br w:type="textWrapping"/>
      </w:r>
      <w:r>
        <w:rPr>
          <w:rStyle w:val="VerbatimChar"/>
        </w:rPr>
        <w:t xml:space="preserve">   'Car_Passenger': 0,</w:t>
      </w:r>
      <w:r>
        <w:br w:type="textWrapping"/>
      </w:r>
      <w:r>
        <w:rPr>
          <w:rStyle w:val="VerbatimChar"/>
        </w:rPr>
        <w:t xml:space="preserve">   'Casualty_Class': 2,</w:t>
      </w:r>
      <w:r>
        <w:br w:type="textWrapping"/>
      </w:r>
      <w:r>
        <w:rPr>
          <w:rStyle w:val="VerbatimChar"/>
        </w:rPr>
        <w:t xml:space="preserve">   'Casualty_Home_Area_Type': 1,</w:t>
      </w:r>
      <w:r>
        <w:br w:type="textWrapping"/>
      </w:r>
      <w:r>
        <w:rPr>
          <w:rStyle w:val="VerbatimChar"/>
        </w:rPr>
        <w:t xml:space="preserve">   'Casualty_Reference': 6,</w:t>
      </w:r>
      <w:r>
        <w:br w:type="textWrapping"/>
      </w:r>
      <w:r>
        <w:rPr>
          <w:rStyle w:val="VerbatimChar"/>
        </w:rPr>
        <w:t xml:space="preserve">   'Casualty_Severity': 3,</w:t>
      </w:r>
      <w:r>
        <w:br w:type="textWrapping"/>
      </w:r>
      <w:r>
        <w:rPr>
          <w:rStyle w:val="VerbatimChar"/>
        </w:rPr>
        <w:t xml:space="preserve">   'Casualty_Type': 11,</w:t>
      </w:r>
      <w:r>
        <w:br w:type="textWrapping"/>
      </w:r>
      <w:r>
        <w:rPr>
          <w:rStyle w:val="VerbatimChar"/>
        </w:rPr>
        <w:t xml:space="preserve">   'Pedestrian_Location': 0,</w:t>
      </w:r>
      <w:r>
        <w:br w:type="textWrapping"/>
      </w:r>
      <w:r>
        <w:rPr>
          <w:rStyle w:val="VerbatimChar"/>
        </w:rPr>
        <w:t xml:space="preserve">   'Pedestrian_Movement': 0,</w:t>
      </w:r>
      <w:r>
        <w:br w:type="textWrapping"/>
      </w:r>
      <w:r>
        <w:rPr>
          <w:rStyle w:val="VerbatimChar"/>
        </w:rPr>
        <w:t xml:space="preserve">   'Pedestrian_Road_Maintenance_Worker': -1,</w:t>
      </w:r>
      <w:r>
        <w:br w:type="textWrapping"/>
      </w:r>
      <w:r>
        <w:rPr>
          <w:rStyle w:val="VerbatimChar"/>
        </w:rPr>
        <w:t xml:space="preserve">   'Sex_of_Casualty': 2,</w:t>
      </w:r>
      <w:r>
        <w:br w:type="textWrapping"/>
      </w:r>
      <w:r>
        <w:rPr>
          <w:rStyle w:val="VerbatimChar"/>
        </w:rPr>
        <w:t xml:space="preserve">   'Vehicle_Reference': 2},</w:t>
      </w:r>
      <w:r>
        <w:br w:type="textWrapping"/>
      </w:r>
      <w:r>
        <w:rPr>
          <w:rStyle w:val="VerbatimChar"/>
        </w:rPr>
        <w:t xml:space="preserve">  {'Age_Band_of_Casualty': 10,</w:t>
      </w:r>
      <w:r>
        <w:br w:type="textWrapping"/>
      </w:r>
      <w:r>
        <w:rPr>
          <w:rStyle w:val="VerbatimChar"/>
        </w:rPr>
        <w:t xml:space="preserve">   'Bus_or_Coach_Passenger': 4,</w:t>
      </w:r>
      <w:r>
        <w:br w:type="textWrapping"/>
      </w:r>
      <w:r>
        <w:rPr>
          <w:rStyle w:val="VerbatimChar"/>
        </w:rPr>
        <w:t xml:space="preserve">   'Car_Passenger': 0,</w:t>
      </w:r>
      <w:r>
        <w:br w:type="textWrapping"/>
      </w:r>
      <w:r>
        <w:rPr>
          <w:rStyle w:val="VerbatimChar"/>
        </w:rPr>
        <w:t xml:space="preserve">   'Casualty_Class': 2,</w:t>
      </w:r>
      <w:r>
        <w:br w:type="textWrapping"/>
      </w:r>
      <w:r>
        <w:rPr>
          <w:rStyle w:val="VerbatimChar"/>
        </w:rPr>
        <w:t xml:space="preserve">   'Casualty_Home_Area_Type': 1,</w:t>
      </w:r>
      <w:r>
        <w:br w:type="textWrapping"/>
      </w:r>
      <w:r>
        <w:rPr>
          <w:rStyle w:val="VerbatimChar"/>
        </w:rPr>
        <w:t xml:space="preserve">   'Casualty_Reference': 7,</w:t>
      </w:r>
      <w:r>
        <w:br w:type="textWrapping"/>
      </w:r>
      <w:r>
        <w:rPr>
          <w:rStyle w:val="VerbatimChar"/>
        </w:rPr>
        <w:t xml:space="preserve">   'Casualty_Severity': 3,</w:t>
      </w:r>
      <w:r>
        <w:br w:type="textWrapping"/>
      </w:r>
      <w:r>
        <w:rPr>
          <w:rStyle w:val="VerbatimChar"/>
        </w:rPr>
        <w:t xml:space="preserve">   'Casualty_Type': 11,</w:t>
      </w:r>
      <w:r>
        <w:br w:type="textWrapping"/>
      </w:r>
      <w:r>
        <w:rPr>
          <w:rStyle w:val="VerbatimChar"/>
        </w:rPr>
        <w:t xml:space="preserve">   'Pedestrian_Location': 0,</w:t>
      </w:r>
      <w:r>
        <w:br w:type="textWrapping"/>
      </w:r>
      <w:r>
        <w:rPr>
          <w:rStyle w:val="VerbatimChar"/>
        </w:rPr>
        <w:t xml:space="preserve">   'Pedestrian_Movement': 0,</w:t>
      </w:r>
      <w:r>
        <w:br w:type="textWrapping"/>
      </w:r>
      <w:r>
        <w:rPr>
          <w:rStyle w:val="VerbatimChar"/>
        </w:rPr>
        <w:t xml:space="preserve">   'Pedestrian_Road_Maintenance_Worker': -1,</w:t>
      </w:r>
      <w:r>
        <w:br w:type="textWrapping"/>
      </w:r>
      <w:r>
        <w:rPr>
          <w:rStyle w:val="VerbatimChar"/>
        </w:rPr>
        <w:t xml:space="preserve">   'Sex_of_Casualty': 2,</w:t>
      </w:r>
      <w:r>
        <w:br w:type="textWrapping"/>
      </w:r>
      <w:r>
        <w:rPr>
          <w:rStyle w:val="VerbatimChar"/>
        </w:rPr>
        <w:t xml:space="preserve">   'Vehicle_Reference': 2},</w:t>
      </w:r>
      <w:r>
        <w:br w:type="textWrapping"/>
      </w:r>
      <w:r>
        <w:rPr>
          <w:rStyle w:val="VerbatimChar"/>
        </w:rPr>
        <w:t xml:space="preserve">  {'Age_Band_of_Casualty': 6,</w:t>
      </w:r>
      <w:r>
        <w:br w:type="textWrapping"/>
      </w:r>
      <w:r>
        <w:rPr>
          <w:rStyle w:val="VerbatimChar"/>
        </w:rPr>
        <w:t xml:space="preserve">   'Bus_or_Coach_Passenger': 4,</w:t>
      </w:r>
      <w:r>
        <w:br w:type="textWrapping"/>
      </w:r>
      <w:r>
        <w:rPr>
          <w:rStyle w:val="VerbatimChar"/>
        </w:rPr>
        <w:t xml:space="preserve">   'Car_Passenger': 0,</w:t>
      </w:r>
      <w:r>
        <w:br w:type="textWrapping"/>
      </w:r>
      <w:r>
        <w:rPr>
          <w:rStyle w:val="VerbatimChar"/>
        </w:rPr>
        <w:t xml:space="preserve">   'Casualty_Class': 2,</w:t>
      </w:r>
      <w:r>
        <w:br w:type="textWrapping"/>
      </w:r>
      <w:r>
        <w:rPr>
          <w:rStyle w:val="VerbatimChar"/>
        </w:rPr>
        <w:t xml:space="preserve">   'Casualty_Home_Area_Type': 1,</w:t>
      </w:r>
      <w:r>
        <w:br w:type="textWrapping"/>
      </w:r>
      <w:r>
        <w:rPr>
          <w:rStyle w:val="VerbatimChar"/>
        </w:rPr>
        <w:t xml:space="preserve">   'Casualty_Reference': 8,</w:t>
      </w:r>
      <w:r>
        <w:br w:type="textWrapping"/>
      </w:r>
      <w:r>
        <w:rPr>
          <w:rStyle w:val="VerbatimChar"/>
        </w:rPr>
        <w:t xml:space="preserve">   'Casualty_Severity': 3,</w:t>
      </w:r>
      <w:r>
        <w:br w:type="textWrapping"/>
      </w:r>
      <w:r>
        <w:rPr>
          <w:rStyle w:val="VerbatimChar"/>
        </w:rPr>
        <w:t xml:space="preserve">   'Casualty_Type': 11,</w:t>
      </w:r>
      <w:r>
        <w:br w:type="textWrapping"/>
      </w:r>
      <w:r>
        <w:rPr>
          <w:rStyle w:val="VerbatimChar"/>
        </w:rPr>
        <w:t xml:space="preserve">   'Pedestrian_Location': 0,</w:t>
      </w:r>
      <w:r>
        <w:br w:type="textWrapping"/>
      </w:r>
      <w:r>
        <w:rPr>
          <w:rStyle w:val="VerbatimChar"/>
        </w:rPr>
        <w:t xml:space="preserve">   'Pedestrian_Movement': 0,</w:t>
      </w:r>
      <w:r>
        <w:br w:type="textWrapping"/>
      </w:r>
      <w:r>
        <w:rPr>
          <w:rStyle w:val="VerbatimChar"/>
        </w:rPr>
        <w:t xml:space="preserve">   'Pedestrian_Road_Maintenance_Worker': -1,</w:t>
      </w:r>
      <w:r>
        <w:br w:type="textWrapping"/>
      </w:r>
      <w:r>
        <w:rPr>
          <w:rStyle w:val="VerbatimChar"/>
        </w:rPr>
        <w:t xml:space="preserve">   'Sex_of_Casualty': 2,</w:t>
      </w:r>
      <w:r>
        <w:br w:type="textWrapping"/>
      </w:r>
      <w:r>
        <w:rPr>
          <w:rStyle w:val="VerbatimChar"/>
        </w:rPr>
        <w:t xml:space="preserve">   'Vehicle_Reference': 2},</w:t>
      </w:r>
      <w:r>
        <w:br w:type="textWrapping"/>
      </w:r>
      <w:r>
        <w:rPr>
          <w:rStyle w:val="VerbatimChar"/>
        </w:rPr>
        <w:t xml:space="preserve">  {'Age_Band_of_Casualty': 10,</w:t>
      </w:r>
      <w:r>
        <w:br w:type="textWrapping"/>
      </w:r>
      <w:r>
        <w:rPr>
          <w:rStyle w:val="VerbatimChar"/>
        </w:rPr>
        <w:t xml:space="preserve">   'Bus_or_Coach_Passenger': 4,</w:t>
      </w:r>
      <w:r>
        <w:br w:type="textWrapping"/>
      </w:r>
      <w:r>
        <w:rPr>
          <w:rStyle w:val="VerbatimChar"/>
        </w:rPr>
        <w:t xml:space="preserve">   'Car_Passenger': 0,</w:t>
      </w:r>
      <w:r>
        <w:br w:type="textWrapping"/>
      </w:r>
      <w:r>
        <w:rPr>
          <w:rStyle w:val="VerbatimChar"/>
        </w:rPr>
        <w:t xml:space="preserve">   'Casualty_Class': 2,</w:t>
      </w:r>
      <w:r>
        <w:br w:type="textWrapping"/>
      </w:r>
      <w:r>
        <w:rPr>
          <w:rStyle w:val="VerbatimChar"/>
        </w:rPr>
        <w:t xml:space="preserve">   'Casualty_Home_Area_Type': -1,</w:t>
      </w:r>
      <w:r>
        <w:br w:type="textWrapping"/>
      </w:r>
      <w:r>
        <w:rPr>
          <w:rStyle w:val="VerbatimChar"/>
        </w:rPr>
        <w:t xml:space="preserve">   'Casualty_Reference': 9,</w:t>
      </w:r>
      <w:r>
        <w:br w:type="textWrapping"/>
      </w:r>
      <w:r>
        <w:rPr>
          <w:rStyle w:val="VerbatimChar"/>
        </w:rPr>
        <w:t xml:space="preserve">   'Casualty_Severity': 3,</w:t>
      </w:r>
      <w:r>
        <w:br w:type="textWrapping"/>
      </w:r>
      <w:r>
        <w:rPr>
          <w:rStyle w:val="VerbatimChar"/>
        </w:rPr>
        <w:t xml:space="preserve">   'Casualty_Type': 11,</w:t>
      </w:r>
      <w:r>
        <w:br w:type="textWrapping"/>
      </w:r>
      <w:r>
        <w:rPr>
          <w:rStyle w:val="VerbatimChar"/>
        </w:rPr>
        <w:t xml:space="preserve">   'Pedestrian_Location': 0,</w:t>
      </w:r>
      <w:r>
        <w:br w:type="textWrapping"/>
      </w:r>
      <w:r>
        <w:rPr>
          <w:rStyle w:val="VerbatimChar"/>
        </w:rPr>
        <w:t xml:space="preserve">   'Pedestrian_Movement': 0,</w:t>
      </w:r>
      <w:r>
        <w:br w:type="textWrapping"/>
      </w:r>
      <w:r>
        <w:rPr>
          <w:rStyle w:val="VerbatimChar"/>
        </w:rPr>
        <w:t xml:space="preserve">   'Pedestrian_Road_Maintenance_Worker': -1,</w:t>
      </w:r>
      <w:r>
        <w:br w:type="textWrapping"/>
      </w:r>
      <w:r>
        <w:rPr>
          <w:rStyle w:val="VerbatimChar"/>
        </w:rPr>
        <w:t xml:space="preserve">   'Sex_of_Casualty': 1,</w:t>
      </w:r>
      <w:r>
        <w:br w:type="textWrapping"/>
      </w:r>
      <w:r>
        <w:rPr>
          <w:rStyle w:val="VerbatimChar"/>
        </w:rPr>
        <w:t xml:space="preserve">   'Vehicle_Reference': 2},</w:t>
      </w:r>
      <w:r>
        <w:br w:type="textWrapping"/>
      </w:r>
      <w:r>
        <w:rPr>
          <w:rStyle w:val="VerbatimChar"/>
        </w:rPr>
        <w:t xml:space="preserve">  {'Age_Band_of_Casualty': 7,</w:t>
      </w:r>
      <w:r>
        <w:br w:type="textWrapping"/>
      </w:r>
      <w:r>
        <w:rPr>
          <w:rStyle w:val="VerbatimChar"/>
        </w:rPr>
        <w:t xml:space="preserve">   'Bus_or_Coach_Passenger': 4,</w:t>
      </w:r>
      <w:r>
        <w:br w:type="textWrapping"/>
      </w:r>
      <w:r>
        <w:rPr>
          <w:rStyle w:val="VerbatimChar"/>
        </w:rPr>
        <w:t xml:space="preserve">   'Car_Passenger': 0,</w:t>
      </w:r>
      <w:r>
        <w:br w:type="textWrapping"/>
      </w:r>
      <w:r>
        <w:rPr>
          <w:rStyle w:val="VerbatimChar"/>
        </w:rPr>
        <w:t xml:space="preserve">   'Casualty_Class': 2,</w:t>
      </w:r>
      <w:r>
        <w:br w:type="textWrapping"/>
      </w:r>
      <w:r>
        <w:rPr>
          <w:rStyle w:val="VerbatimChar"/>
        </w:rPr>
        <w:t xml:space="preserve">   'Casualty_Home_Area_Type': 1,</w:t>
      </w:r>
      <w:r>
        <w:br w:type="textWrapping"/>
      </w:r>
      <w:r>
        <w:rPr>
          <w:rStyle w:val="VerbatimChar"/>
        </w:rPr>
        <w:t xml:space="preserve">   'Casualty_Reference': 10,</w:t>
      </w:r>
      <w:r>
        <w:br w:type="textWrapping"/>
      </w:r>
      <w:r>
        <w:rPr>
          <w:rStyle w:val="VerbatimChar"/>
        </w:rPr>
        <w:t xml:space="preserve">   'Casualty_Severity': 3,</w:t>
      </w:r>
      <w:r>
        <w:br w:type="textWrapping"/>
      </w:r>
      <w:r>
        <w:rPr>
          <w:rStyle w:val="VerbatimChar"/>
        </w:rPr>
        <w:t xml:space="preserve">   'Casualty_Type': 11,</w:t>
      </w:r>
      <w:r>
        <w:br w:type="textWrapping"/>
      </w:r>
      <w:r>
        <w:rPr>
          <w:rStyle w:val="VerbatimChar"/>
        </w:rPr>
        <w:t xml:space="preserve">   'Pedestrian_Location': 0,</w:t>
      </w:r>
      <w:r>
        <w:br w:type="textWrapping"/>
      </w:r>
      <w:r>
        <w:rPr>
          <w:rStyle w:val="VerbatimChar"/>
        </w:rPr>
        <w:t xml:space="preserve">   'Pedestrian_Movement': 0,</w:t>
      </w:r>
      <w:r>
        <w:br w:type="textWrapping"/>
      </w:r>
      <w:r>
        <w:rPr>
          <w:rStyle w:val="VerbatimChar"/>
        </w:rPr>
        <w:t xml:space="preserve">   'Pedestrian_Road_Maintenance_Worker': -1,</w:t>
      </w:r>
      <w:r>
        <w:br w:type="textWrapping"/>
      </w:r>
      <w:r>
        <w:rPr>
          <w:rStyle w:val="VerbatimChar"/>
        </w:rPr>
        <w:t xml:space="preserve">   'Sex_of_Casualty': 2,</w:t>
      </w:r>
      <w:r>
        <w:br w:type="textWrapping"/>
      </w:r>
      <w:r>
        <w:rPr>
          <w:rStyle w:val="VerbatimChar"/>
        </w:rPr>
        <w:t xml:space="preserve">   'Vehicle_Reference': 2},</w:t>
      </w:r>
      <w:r>
        <w:br w:type="textWrapping"/>
      </w:r>
      <w:r>
        <w:rPr>
          <w:rStyle w:val="VerbatimChar"/>
        </w:rPr>
        <w:t xml:space="preserve">  {'Age_Band_of_Casualty': 10,</w:t>
      </w:r>
      <w:r>
        <w:br w:type="textWrapping"/>
      </w:r>
      <w:r>
        <w:rPr>
          <w:rStyle w:val="VerbatimChar"/>
        </w:rPr>
        <w:t xml:space="preserve">   'Bus_or_Coach_Passenger': 4,</w:t>
      </w:r>
      <w:r>
        <w:br w:type="textWrapping"/>
      </w:r>
      <w:r>
        <w:rPr>
          <w:rStyle w:val="VerbatimChar"/>
        </w:rPr>
        <w:t xml:space="preserve">   'Car_Passenger': 0,</w:t>
      </w:r>
      <w:r>
        <w:br w:type="textWrapping"/>
      </w:r>
      <w:r>
        <w:rPr>
          <w:rStyle w:val="VerbatimChar"/>
        </w:rPr>
        <w:t xml:space="preserve">   'Casualty_Class': 2,</w:t>
      </w:r>
      <w:r>
        <w:br w:type="textWrapping"/>
      </w:r>
      <w:r>
        <w:rPr>
          <w:rStyle w:val="VerbatimChar"/>
        </w:rPr>
        <w:t xml:space="preserve">   'Casualty_Home_Area_Type': 1,</w:t>
      </w:r>
      <w:r>
        <w:br w:type="textWrapping"/>
      </w:r>
      <w:r>
        <w:rPr>
          <w:rStyle w:val="VerbatimChar"/>
        </w:rPr>
        <w:t xml:space="preserve">   'Casualty_Reference': 11,</w:t>
      </w:r>
      <w:r>
        <w:br w:type="textWrapping"/>
      </w:r>
      <w:r>
        <w:rPr>
          <w:rStyle w:val="VerbatimChar"/>
        </w:rPr>
        <w:t xml:space="preserve">   'Casualty_Severity': 3,</w:t>
      </w:r>
      <w:r>
        <w:br w:type="textWrapping"/>
      </w:r>
      <w:r>
        <w:rPr>
          <w:rStyle w:val="VerbatimChar"/>
        </w:rPr>
        <w:t xml:space="preserve">   'Casualty_Type': 11,</w:t>
      </w:r>
      <w:r>
        <w:br w:type="textWrapping"/>
      </w:r>
      <w:r>
        <w:rPr>
          <w:rStyle w:val="VerbatimChar"/>
        </w:rPr>
        <w:t xml:space="preserve">   'Pedestrian_Location': 0,</w:t>
      </w:r>
      <w:r>
        <w:br w:type="textWrapping"/>
      </w:r>
      <w:r>
        <w:rPr>
          <w:rStyle w:val="VerbatimChar"/>
        </w:rPr>
        <w:t xml:space="preserve">   'Pedestrian_Movement': 0,</w:t>
      </w:r>
      <w:r>
        <w:br w:type="textWrapping"/>
      </w:r>
      <w:r>
        <w:rPr>
          <w:rStyle w:val="VerbatimChar"/>
        </w:rPr>
        <w:t xml:space="preserve">   'Pedestrian_Road_Maintenance_Worker': -1,</w:t>
      </w:r>
      <w:r>
        <w:br w:type="textWrapping"/>
      </w:r>
      <w:r>
        <w:rPr>
          <w:rStyle w:val="VerbatimChar"/>
        </w:rPr>
        <w:t xml:space="preserve">   'Sex_of_Casualty': 1,</w:t>
      </w:r>
      <w:r>
        <w:br w:type="textWrapping"/>
      </w:r>
      <w:r>
        <w:rPr>
          <w:rStyle w:val="VerbatimChar"/>
        </w:rPr>
        <w:t xml:space="preserve">   'Vehicle_Reference': 2}],</w:t>
      </w:r>
      <w:r>
        <w:br w:type="textWrapping"/>
      </w:r>
      <w:r>
        <w:rPr>
          <w:rStyle w:val="VerbatimChar"/>
        </w:rPr>
        <w:t xml:space="preserve"> 'Date': '05/01/2009',</w:t>
      </w:r>
      <w:r>
        <w:br w:type="textWrapping"/>
      </w:r>
      <w:r>
        <w:rPr>
          <w:rStyle w:val="VerbatimChar"/>
        </w:rPr>
        <w:t xml:space="preserve"> 'Datetime': datetime.datetime(2009, 1, 5, 10, 59),</w:t>
      </w:r>
      <w:r>
        <w:br w:type="textWrapping"/>
      </w:r>
      <w:r>
        <w:rPr>
          <w:rStyle w:val="VerbatimChar"/>
        </w:rPr>
        <w:t xml:space="preserve"> 'Day_of_Week': 2,</w:t>
      </w:r>
      <w:r>
        <w:br w:type="textWrapping"/>
      </w:r>
      <w:r>
        <w:rPr>
          <w:rStyle w:val="VerbatimChar"/>
        </w:rPr>
        <w:t xml:space="preserve"> 'Did_Police_Officer_Attend_Scene_of_Accident': 1,</w:t>
      </w:r>
      <w:r>
        <w:br w:type="textWrapping"/>
      </w:r>
      <w:r>
        <w:rPr>
          <w:rStyle w:val="VerbatimChar"/>
        </w:rPr>
        <w:t xml:space="preserve"> 'Junction_Control': 4,</w:t>
      </w:r>
      <w:r>
        <w:br w:type="textWrapping"/>
      </w:r>
      <w:r>
        <w:rPr>
          <w:rStyle w:val="VerbatimChar"/>
        </w:rPr>
        <w:t xml:space="preserve"> 'Junction_Detail': 6,</w:t>
      </w:r>
      <w:r>
        <w:br w:type="textWrapping"/>
      </w:r>
      <w:r>
        <w:rPr>
          <w:rStyle w:val="VerbatimChar"/>
        </w:rPr>
        <w:t xml:space="preserve"> 'LSOA_of_Accident_Location': 'E01002886',</w:t>
      </w:r>
      <w:r>
        <w:br w:type="textWrapping"/>
      </w:r>
      <w:r>
        <w:rPr>
          <w:rStyle w:val="VerbatimChar"/>
        </w:rPr>
        <w:t xml:space="preserve"> 'Latitude': 51.514399,</w:t>
      </w:r>
      <w:r>
        <w:br w:type="textWrapping"/>
      </w:r>
      <w:r>
        <w:rPr>
          <w:rStyle w:val="VerbatimChar"/>
        </w:rPr>
        <w:t xml:space="preserve"> 'Light_Conditions': 1,</w:t>
      </w:r>
      <w:r>
        <w:br w:type="textWrapping"/>
      </w:r>
      <w:r>
        <w:rPr>
          <w:rStyle w:val="VerbatimChar"/>
        </w:rPr>
        <w:t xml:space="preserve"> 'Local_Authority_(District)': 12,</w:t>
      </w:r>
      <w:r>
        <w:br w:type="textWrapping"/>
      </w:r>
      <w:r>
        <w:rPr>
          <w:rStyle w:val="VerbatimChar"/>
        </w:rPr>
        <w:t xml:space="preserve"> 'Local_Authority_(Highway)': 'E09000020',</w:t>
      </w:r>
      <w:r>
        <w:br w:type="textWrapping"/>
      </w:r>
      <w:r>
        <w:rPr>
          <w:rStyle w:val="VerbatimChar"/>
        </w:rPr>
        <w:t xml:space="preserve"> 'Location_Easting_OSGR': 525050,</w:t>
      </w:r>
      <w:r>
        <w:br w:type="textWrapping"/>
      </w:r>
      <w:r>
        <w:rPr>
          <w:rStyle w:val="VerbatimChar"/>
        </w:rPr>
        <w:t xml:space="preserve"> 'Location_Northing_OSGR': 181040,</w:t>
      </w:r>
      <w:r>
        <w:br w:type="textWrapping"/>
      </w:r>
      <w:r>
        <w:rPr>
          <w:rStyle w:val="VerbatimChar"/>
        </w:rPr>
        <w:t xml:space="preserve"> 'Longitude': -0.199248,</w:t>
      </w:r>
      <w:r>
        <w:br w:type="textWrapping"/>
      </w:r>
      <w:r>
        <w:rPr>
          <w:rStyle w:val="VerbatimChar"/>
        </w:rPr>
        <w:t xml:space="preserve"> 'Number_of_Casualties': 11,</w:t>
      </w:r>
      <w:r>
        <w:br w:type="textWrapping"/>
      </w:r>
      <w:r>
        <w:rPr>
          <w:rStyle w:val="VerbatimChar"/>
        </w:rPr>
        <w:t xml:space="preserve"> 'Number_of_Vehicles': 2,</w:t>
      </w:r>
      <w:r>
        <w:br w:type="textWrapping"/>
      </w:r>
      <w:r>
        <w:rPr>
          <w:rStyle w:val="VerbatimChar"/>
        </w:rPr>
        <w:t xml:space="preserve"> 'Pedestrian_Crossing-Human_Control': 0,</w:t>
      </w:r>
      <w:r>
        <w:br w:type="textWrapping"/>
      </w:r>
      <w:r>
        <w:rPr>
          <w:rStyle w:val="VerbatimChar"/>
        </w:rPr>
        <w:t xml:space="preserve"> 'Pedestrian_Crossing-Physical_Facilities': 1,</w:t>
      </w:r>
      <w:r>
        <w:br w:type="textWrapping"/>
      </w:r>
      <w:r>
        <w:rPr>
          <w:rStyle w:val="VerbatimChar"/>
        </w:rPr>
        <w:t xml:space="preserve"> 'Police_Force': 1,</w:t>
      </w:r>
      <w:r>
        <w:br w:type="textWrapping"/>
      </w:r>
      <w:r>
        <w:rPr>
          <w:rStyle w:val="VerbatimChar"/>
        </w:rPr>
        <w:t xml:space="preserve"> 'Road_Surface_Conditions': 2,</w:t>
      </w:r>
      <w:r>
        <w:br w:type="textWrapping"/>
      </w:r>
      <w:r>
        <w:rPr>
          <w:rStyle w:val="VerbatimChar"/>
        </w:rPr>
        <w:t xml:space="preserve"> 'Road_Type': 6,</w:t>
      </w:r>
      <w:r>
        <w:br w:type="textWrapping"/>
      </w:r>
      <w:r>
        <w:rPr>
          <w:rStyle w:val="VerbatimChar"/>
        </w:rPr>
        <w:t xml:space="preserve"> 'Special_Conditions_at_Site': 0,</w:t>
      </w:r>
      <w:r>
        <w:br w:type="textWrapping"/>
      </w:r>
      <w:r>
        <w:rPr>
          <w:rStyle w:val="VerbatimChar"/>
        </w:rPr>
        <w:t xml:space="preserve"> 'Speed_limit': 30,</w:t>
      </w:r>
      <w:r>
        <w:br w:type="textWrapping"/>
      </w:r>
      <w:r>
        <w:rPr>
          <w:rStyle w:val="VerbatimChar"/>
        </w:rPr>
        <w:t xml:space="preserve"> 'Time': '10:59',</w:t>
      </w:r>
      <w:r>
        <w:br w:type="textWrapping"/>
      </w:r>
      <w:r>
        <w:rPr>
          <w:rStyle w:val="VerbatimChar"/>
        </w:rPr>
        <w:t xml:space="preserve"> 'Urban_or_Rural_Area': 1,</w:t>
      </w:r>
      <w:r>
        <w:br w:type="textWrapping"/>
      </w:r>
      <w:r>
        <w:rPr>
          <w:rStyle w:val="VerbatimChar"/>
        </w:rPr>
        <w:t xml:space="preserve"> 'Vehicles': [{'1st_Point_of_Impact': 1,</w:t>
      </w:r>
      <w:r>
        <w:br w:type="textWrapping"/>
      </w:r>
      <w:r>
        <w:rPr>
          <w:rStyle w:val="VerbatimChar"/>
        </w:rPr>
        <w:t xml:space="preserve">   'Age_Band_of_Driver': 7,</w:t>
      </w:r>
      <w:r>
        <w:br w:type="textWrapping"/>
      </w:r>
      <w:r>
        <w:rPr>
          <w:rStyle w:val="VerbatimChar"/>
        </w:rPr>
        <w:t xml:space="preserve">   'Age_of_Vehicle': 3,</w:t>
      </w:r>
      <w:r>
        <w:br w:type="textWrapping"/>
      </w:r>
      <w:r>
        <w:rPr>
          <w:rStyle w:val="VerbatimChar"/>
        </w:rPr>
        <w:t xml:space="preserve">   'Driver_Home_Area_Type': 1,</w:t>
      </w:r>
      <w:r>
        <w:br w:type="textWrapping"/>
      </w:r>
      <w:r>
        <w:rPr>
          <w:rStyle w:val="VerbatimChar"/>
        </w:rPr>
        <w:t xml:space="preserve">   'Driver_IMD_Decile': 3,</w:t>
      </w:r>
      <w:r>
        <w:br w:type="textWrapping"/>
      </w:r>
      <w:r>
        <w:rPr>
          <w:rStyle w:val="VerbatimChar"/>
        </w:rPr>
        <w:t xml:space="preserve">   'Engine_Capacity_(CC)': 1753,</w:t>
      </w:r>
      <w:r>
        <w:br w:type="textWrapping"/>
      </w:r>
      <w:r>
        <w:rPr>
          <w:rStyle w:val="VerbatimChar"/>
        </w:rPr>
        <w:t xml:space="preserve">   'Hit_Object_in_Carriageway': 0,</w:t>
      </w:r>
      <w:r>
        <w:br w:type="textWrapping"/>
      </w:r>
      <w:r>
        <w:rPr>
          <w:rStyle w:val="VerbatimChar"/>
        </w:rPr>
        <w:t xml:space="preserve">   'Hit_Object_off_Carriageway': 0,</w:t>
      </w:r>
      <w:r>
        <w:br w:type="textWrapping"/>
      </w:r>
      <w:r>
        <w:rPr>
          <w:rStyle w:val="VerbatimChar"/>
        </w:rPr>
        <w:t xml:space="preserve">   'Journey_Purpose_of_Driver': 1,</w:t>
      </w:r>
      <w:r>
        <w:br w:type="textWrapping"/>
      </w:r>
      <w:r>
        <w:rPr>
          <w:rStyle w:val="VerbatimChar"/>
        </w:rPr>
        <w:t xml:space="preserve">   'Junction_Location': 8,</w:t>
      </w:r>
      <w:r>
        <w:br w:type="textWrapping"/>
      </w:r>
      <w:r>
        <w:rPr>
          <w:rStyle w:val="VerbatimChar"/>
        </w:rPr>
        <w:t xml:space="preserve">   'Propulsion_Code': 2,</w:t>
      </w:r>
      <w:r>
        <w:br w:type="textWrapping"/>
      </w:r>
      <w:r>
        <w:rPr>
          <w:rStyle w:val="VerbatimChar"/>
        </w:rPr>
        <w:t xml:space="preserve">   'Sex_of_Driver': 1,</w:t>
      </w:r>
      <w:r>
        <w:br w:type="textWrapping"/>
      </w:r>
      <w:r>
        <w:rPr>
          <w:rStyle w:val="VerbatimChar"/>
        </w:rPr>
        <w:t xml:space="preserve">   'Skidding_and_Overturning': 0,</w:t>
      </w:r>
      <w:r>
        <w:br w:type="textWrapping"/>
      </w:r>
      <w:r>
        <w:rPr>
          <w:rStyle w:val="VerbatimChar"/>
        </w:rPr>
        <w:t xml:space="preserve">   'Towing_and_Articulation': 0,</w:t>
      </w:r>
      <w:r>
        <w:br w:type="textWrapping"/>
      </w:r>
      <w:r>
        <w:rPr>
          <w:rStyle w:val="VerbatimChar"/>
        </w:rPr>
        <w:t xml:space="preserve">   'Vehicle_Leaving_Carriageway': 0,</w:t>
      </w:r>
      <w:r>
        <w:br w:type="textWrapping"/>
      </w:r>
      <w:r>
        <w:rPr>
          <w:rStyle w:val="VerbatimChar"/>
        </w:rPr>
        <w:t xml:space="preserve">   'Vehicle_Location-Restricted_Lane': 3,</w:t>
      </w:r>
      <w:r>
        <w:br w:type="textWrapping"/>
      </w:r>
      <w:r>
        <w:rPr>
          <w:rStyle w:val="VerbatimChar"/>
        </w:rPr>
        <w:t xml:space="preserve">   'Vehicle_Manoeuvre': 18,</w:t>
      </w:r>
      <w:r>
        <w:br w:type="textWrapping"/>
      </w:r>
      <w:r>
        <w:rPr>
          <w:rStyle w:val="VerbatimChar"/>
        </w:rPr>
        <w:t xml:space="preserve">   'Vehicle_Reference': 1,</w:t>
      </w:r>
      <w:r>
        <w:br w:type="textWrapping"/>
      </w:r>
      <w:r>
        <w:rPr>
          <w:rStyle w:val="VerbatimChar"/>
        </w:rPr>
        <w:t xml:space="preserve">   'Vehicle_Type': 19,</w:t>
      </w:r>
      <w:r>
        <w:br w:type="textWrapping"/>
      </w:r>
      <w:r>
        <w:rPr>
          <w:rStyle w:val="VerbatimChar"/>
        </w:rPr>
        <w:t xml:space="preserve">   'Was_Vehicle_Left_Hand_Drive?': 1},</w:t>
      </w:r>
      <w:r>
        <w:br w:type="textWrapping"/>
      </w:r>
      <w:r>
        <w:rPr>
          <w:rStyle w:val="VerbatimChar"/>
        </w:rPr>
        <w:t xml:space="preserve">  {'1st_Point_of_Impact': 4,</w:t>
      </w:r>
      <w:r>
        <w:br w:type="textWrapping"/>
      </w:r>
      <w:r>
        <w:rPr>
          <w:rStyle w:val="VerbatimChar"/>
        </w:rPr>
        <w:t xml:space="preserve">   'Age_Band_of_Driver': 7,</w:t>
      </w:r>
      <w:r>
        <w:br w:type="textWrapping"/>
      </w:r>
      <w:r>
        <w:rPr>
          <w:rStyle w:val="VerbatimChar"/>
        </w:rPr>
        <w:t xml:space="preserve">   'Age_of_Vehicle': 1,</w:t>
      </w:r>
      <w:r>
        <w:br w:type="textWrapping"/>
      </w:r>
      <w:r>
        <w:rPr>
          <w:rStyle w:val="VerbatimChar"/>
        </w:rPr>
        <w:t xml:space="preserve">   'Driver_Home_Area_Type': 1,</w:t>
      </w:r>
      <w:r>
        <w:br w:type="textWrapping"/>
      </w:r>
      <w:r>
        <w:rPr>
          <w:rStyle w:val="VerbatimChar"/>
        </w:rPr>
        <w:t xml:space="preserve">   'Driver_IMD_Decile': 2,</w:t>
      </w:r>
      <w:r>
        <w:br w:type="textWrapping"/>
      </w:r>
      <w:r>
        <w:rPr>
          <w:rStyle w:val="VerbatimChar"/>
        </w:rPr>
        <w:t xml:space="preserve">   'Engine_Capacity_(CC)': 6700,</w:t>
      </w:r>
      <w:r>
        <w:br w:type="textWrapping"/>
      </w:r>
      <w:r>
        <w:rPr>
          <w:rStyle w:val="VerbatimChar"/>
        </w:rPr>
        <w:t xml:space="preserve">   'Hit_Object_in_Carriageway': 10,</w:t>
      </w:r>
      <w:r>
        <w:br w:type="textWrapping"/>
      </w:r>
      <w:r>
        <w:rPr>
          <w:rStyle w:val="VerbatimChar"/>
        </w:rPr>
        <w:t xml:space="preserve">   'Hit_Object_off_Carriageway': 10,</w:t>
      </w:r>
      <w:r>
        <w:br w:type="textWrapping"/>
      </w:r>
      <w:r>
        <w:rPr>
          <w:rStyle w:val="VerbatimChar"/>
        </w:rPr>
        <w:t xml:space="preserve">   'Journey_Purpose_of_Driver': 1,</w:t>
      </w:r>
      <w:r>
        <w:br w:type="textWrapping"/>
      </w:r>
      <w:r>
        <w:rPr>
          <w:rStyle w:val="VerbatimChar"/>
        </w:rPr>
        <w:t xml:space="preserve">   'Junction_Location': 8,</w:t>
      </w:r>
      <w:r>
        <w:br w:type="textWrapping"/>
      </w:r>
      <w:r>
        <w:rPr>
          <w:rStyle w:val="VerbatimChar"/>
        </w:rPr>
        <w:t xml:space="preserve">   'Propulsion_Code': 2,</w:t>
      </w:r>
      <w:r>
        <w:br w:type="textWrapping"/>
      </w:r>
      <w:r>
        <w:rPr>
          <w:rStyle w:val="VerbatimChar"/>
        </w:rPr>
        <w:t xml:space="preserve">   'Sex_of_Driver': 1,</w:t>
      </w:r>
      <w:r>
        <w:br w:type="textWrapping"/>
      </w:r>
      <w:r>
        <w:rPr>
          <w:rStyle w:val="VerbatimChar"/>
        </w:rPr>
        <w:t xml:space="preserve">   'Skidding_and_Overturning': 0,</w:t>
      </w:r>
      <w:r>
        <w:br w:type="textWrapping"/>
      </w:r>
      <w:r>
        <w:rPr>
          <w:rStyle w:val="VerbatimChar"/>
        </w:rPr>
        <w:t xml:space="preserve">   'Towing_and_Articulation': 0,</w:t>
      </w:r>
      <w:r>
        <w:br w:type="textWrapping"/>
      </w:r>
      <w:r>
        <w:rPr>
          <w:rStyle w:val="VerbatimChar"/>
        </w:rPr>
        <w:t xml:space="preserve">   'Vehicle_Leaving_Carriageway': 7,</w:t>
      </w:r>
      <w:r>
        <w:br w:type="textWrapping"/>
      </w:r>
      <w:r>
        <w:rPr>
          <w:rStyle w:val="VerbatimChar"/>
        </w:rPr>
        <w:t xml:space="preserve">   'Vehicle_Location-Restricted_Lane': 0,</w:t>
      </w:r>
      <w:r>
        <w:br w:type="textWrapping"/>
      </w:r>
      <w:r>
        <w:rPr>
          <w:rStyle w:val="VerbatimChar"/>
        </w:rPr>
        <w:t xml:space="preserve">   'Vehicle_Manoeuvre': 18,</w:t>
      </w:r>
      <w:r>
        <w:br w:type="textWrapping"/>
      </w:r>
      <w:r>
        <w:rPr>
          <w:rStyle w:val="VerbatimChar"/>
        </w:rPr>
        <w:t xml:space="preserve">   'Vehicle_Reference': 2,</w:t>
      </w:r>
      <w:r>
        <w:br w:type="textWrapping"/>
      </w:r>
      <w:r>
        <w:rPr>
          <w:rStyle w:val="VerbatimChar"/>
        </w:rPr>
        <w:t xml:space="preserve">   'Vehicle_Type': 11,</w:t>
      </w:r>
      <w:r>
        <w:br w:type="textWrapping"/>
      </w:r>
      <w:r>
        <w:rPr>
          <w:rStyle w:val="VerbatimChar"/>
        </w:rPr>
        <w:t xml:space="preserve">   'Was_Vehicle_Left_Hand_Drive?': 1}],</w:t>
      </w:r>
      <w:r>
        <w:br w:type="textWrapping"/>
      </w:r>
      <w:r>
        <w:rPr>
          <w:rStyle w:val="VerbatimChar"/>
        </w:rPr>
        <w:t xml:space="preserve"> 'Weather_Conditions': 1,</w:t>
      </w:r>
      <w:r>
        <w:br w:type="textWrapping"/>
      </w:r>
      <w:r>
        <w:rPr>
          <w:rStyle w:val="VerbatimChar"/>
        </w:rPr>
        <w:t xml:space="preserve"> '_id': ObjectId('52a9c96192c4e16686ca08a4'),</w:t>
      </w:r>
      <w:r>
        <w:br w:type="textWrapping"/>
      </w:r>
      <w:r>
        <w:rPr>
          <w:rStyle w:val="VerbatimChar"/>
        </w:rPr>
        <w:t xml:space="preserve"> 'loc': {'coordinates': [-0.199248, 51.514399], 'type': 'Point'}}</w:t>
      </w:r>
    </w:p>
    <w:p>
      <w:pPr>
        <w:pStyle w:val="Compact"/>
      </w:pPr>
      <w:r>
        <w:t xml:space="preserve">In [22]:</w:t>
      </w:r>
    </w:p>
    <w:p>
      <w:pPr>
        <w:pStyle w:val="SourceCode"/>
      </w:pPr>
      <w:r>
        <w:rPr>
          <w:rStyle w:val="VerbatimChar"/>
        </w:rPr>
        <w:t xml:space="preserve">#Turn the sharded server off</w:t>
      </w:r>
      <w:r>
        <w:br w:type="textWrapping"/>
      </w:r>
      <w:r>
        <w:rPr>
          <w:rStyle w:val="VerbatimChar"/>
        </w:rPr>
        <w:t xml:space="preserve">!/etc/mongo-shards-down</w:t>
      </w:r>
    </w:p>
    <w:p>
      <w:pPr>
        <w:pStyle w:val="SourceCode"/>
      </w:pPr>
      <w:r>
        <w:rPr>
          <w:rStyle w:val="VerbatimChar"/>
        </w:rPr>
        <w:t xml:space="preserve">Killing process 3731 found in /vagrant/logs/mongocluster_cfg-a2.pid</w:t>
      </w:r>
      <w:r>
        <w:br w:type="textWrapping"/>
      </w:r>
      <w:r>
        <w:rPr>
          <w:rStyle w:val="VerbatimChar"/>
        </w:rPr>
        <w:t xml:space="preserve">Killing process 3823 found in /vagrant/logs/mongocluster_mongos-2.pid</w:t>
      </w:r>
      <w:r>
        <w:br w:type="textWrapping"/>
      </w:r>
      <w:r>
        <w:rPr>
          <w:rStyle w:val="VerbatimChar"/>
        </w:rPr>
        <w:t xml:space="preserve">Killing process 3847 found in /vagrant/logs/mongocluster_s0-r0.pid</w:t>
      </w:r>
      <w:r>
        <w:br w:type="textWrapping"/>
      </w:r>
      <w:r>
        <w:rPr>
          <w:rStyle w:val="VerbatimChar"/>
        </w:rPr>
        <w:t xml:space="preserve">Killing process 3942 found in /vagrant/logs/mongocluster_s1-r0.pid</w:t>
      </w:r>
      <w:r>
        <w:br w:type="textWrapping"/>
      </w:r>
      <w:r>
        <w:rPr>
          <w:rStyle w:val="VerbatimChar"/>
        </w:rPr>
        <w:t xml:space="preserve">Killing process 4037 found in /vagrant/logs/mongocluster_s2-r0.pid</w:t>
      </w:r>
      <w:r>
        <w:br w:type="textWrapping"/>
      </w:r>
      <w:r>
        <w:rPr>
          <w:rStyle w:val="VerbatimChar"/>
        </w:rPr>
        <w:t xml:space="preserve">Wait a mo to check processes are down...</w:t>
      </w:r>
      <w:r>
        <w:br w:type="textWrapping"/>
      </w:r>
      <w:r>
        <w:rPr>
          <w:rStyle w:val="VerbatimChar"/>
        </w:rPr>
        <w:t xml:space="preserve">...ok</w:t>
      </w:r>
    </w:p>
    <w:p>
      <w:pPr>
        <w:pStyle w:val="Heading2"/>
      </w:pPr>
      <w:bookmarkStart w:id="30" w:name="Chart-Tests"/>
      <w:bookmarkEnd w:id="30"/>
      <w:r>
        <w:t xml:space="preserve">Chart Tests</w:t>
      </w:r>
      <w:hyperlink w:anchor="Chart-Tests">
        <w:r>
          <w:rPr>
            <w:rStyle w:val="Hyperlink"/>
          </w:rPr>
          <w:t xml:space="preserve">¶</w:t>
        </w:r>
      </w:hyperlink>
    </w:p>
    <w:p>
      <w:pPr>
        <w:pStyle w:val="FirstParagraph"/>
      </w:pPr>
      <w:r>
        <w:t xml:space="preserve">Viewing data in charts provides a handy way of actually looking at your data...</w:t>
      </w:r>
    </w:p>
    <w:p>
      <w:pPr>
        <w:pStyle w:val="Compact"/>
      </w:pPr>
      <w:r>
        <w:t xml:space="preserve">In [23]:</w:t>
      </w:r>
    </w:p>
    <w:p>
      <w:pPr>
        <w:pStyle w:val="SourceCode"/>
      </w:pPr>
      <w:r>
        <w:rPr>
          <w:rStyle w:val="VerbatimChar"/>
        </w:rPr>
        <w:t xml:space="preserve">import seabor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rom numpy.random import randn</w:t>
      </w:r>
      <w:r>
        <w:br w:type="textWrapping"/>
      </w:r>
      <w:r>
        <w:rPr>
          <w:rStyle w:val="VerbatimChar"/>
        </w:rPr>
        <w:t xml:space="preserve">data = randn(75)</w:t>
      </w:r>
      <w:r>
        <w:br w:type="textWrapping"/>
      </w:r>
      <w:r>
        <w:rPr>
          <w:rStyle w:val="VerbatimChar"/>
        </w:rPr>
        <w:t xml:space="preserve">plt.hist(data);</w:t>
      </w:r>
      <w:r>
        <w:br w:type="textWrapping"/>
      </w:r>
      <w:r>
        <w:rPr>
          <w:rStyle w:val="VerbatimChar"/>
        </w:rPr>
        <w:t xml:space="preserve">#Running this cell should produce a histogram.</w:t>
      </w:r>
    </w:p>
    <w:p>
      <w:pPr>
        <w:pStyle w:val="Compact"/>
      </w:pPr>
      <w:r>
        <w:drawing>
          <wp:inline>
            <wp:extent cx="5334000" cy="36747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d8AAAFKCAYAAABcq1WoAAAABHNCSVQICAgIfAhkiAAAAAlwSFlz%0AAAALEgAACxIB0t1+/AAAELlJREFUeJzt3WFsXXXdwPHf7F0Z3Yq7LLczM7oQXkjiQpSExCIjigVi%0AFBQN61yGEt5ooqgJRraFBJImSBc04KYWxzbN5rRZMwWjsWSOJXuxSdAEMxKyCUax4lb0Dqbd1M09%0AL55ksQ/Q9jk9/d319PN5RU9POb/8Obnfe+7lnjvv3Llz5wIASPOWVg8AAHON+AJAMvEFgGTiCwDJ%0AxBcAkokvACSrZRxkdPRkxmEmVK93RLM51uoxKsWals+als+als+aTk2j0fmmv5szV761WlurR6gc%0Aa1o+a1o+a1o+azp9cya+AHChEF8ASCa+AJBMfAEgmfgCQDLxBYBk4gsAycQXAJKJLwAkE18ASCa+%0AAJBMfAEgWcq3GkFV3fngvlaPMKlt665v9QjA/+HKFwCSiS8AJBNfAEgmvgCQTHwBIJn4AkAy8QWA%0AZOILAMnEFwCSiS8AJBNfAEgmvgCQTHwBIJn4AkCyKcX3yJEj0dPTEzt37hy3/cCBA/Gud71rRgYD%0AgKqaNL5jY2PR19cX3d3d47b/85//jO9+97vRaDRmbDgAqKJJ49ve3h5btmyJrq6ucdsHBgZizZo1%0A0d7ePmPDAUAVTRrfWq0WCxYsGLft97//fTz//PPx4Q9/eMYGA4CqqhX5o6997Wtx7733Tnn/er0j%0AarW2IocqVaPR2eoRKseaXvjufHBfq0eY0E+//rEZP4bztHzWdHr+3/E9duxYvPjii/GVr3wlIiKO%0AHz8ea9eufd3/jPXfms2x4hOWpNHojNHRk60eo1KsKWWY6XPIeVo+azo1Ez1B+X/Hd+nSpbF3797z%0AP19//fUThhcAGG/S+B4+fDj6+/tjZGQkarVaDA8Px6ZNm2Lx4sUZ8wFA5Uwa3xUrVsSOHTve9Pf7%0A9l3Y7ycBwIXGHa4AIJn4AkAy8QWAZOILAMnEFwCSiS8AJBNfAEgmvgCQTHwBIJn4AkAy8QWAZOIL%0AAMnEFwCSiS8AJBNfAEgmvgCQTHwBIJn4AkAy8QWAZOILAMnEFwCSiS8AJBNfAEgmvgCQTHwBIJn4%0AAkAy8QWAZOILAMnEFwCSTSm+R44ciZ6enti5c2dERLz88stxxx13xNq1a+OOO+6I0dHRGR0SAKpk%0A0viOjY1FX19fdHd3n9/28MMPx6pVq2Lnzp1xww03xPbt22d0SACokknj297eHlu2bImurq7z2+67%0A77646aabIiKiXq/HiRMnZm5CAKiYSeNbq9ViwYIF47Z1dHREW1tbnD17Nnbt2hU333zzjA0IAFVT%0AK/qHZ8+eja9+9avxvve9b9xL0m+kXu+IWq2t6KFK02h0tnqEyrGmTFfGOeQ8LZ81nZ7C8V2/fn0s%0AX748vvCFL0y6b7M5VvQwpWk0OmN09GSrx6gUa0oZZvoccp6Wz5pOzURPUAp91OiJJ56I+fPnxxe/%0A+MXCQwHAXDXple/hw4ejv78/RkZGolarxfDwcPz1r3+Niy66KG6//faIiLj88svj/vvvn+lZAaAS%0AJo3vihUrYseOHRmzAMCc4A5XAJBMfAEgmfgCQDLxBYBk4gsAycQXAJKJLwAkE18ASCa+AJBMfAEg%0AmfgCQDLxBYBk4gsAycQXAJJN+pWC0Cp3Priv1SMAzAhXvgCQTHwBIJn4AkAy8QWAZOILAMnEFwCS%0AiS8AJBNfAEgmvgCQTHwBIJn4AkAy8QWAZOILAMnEFwCSTSm+R44ciZ6enti5c2dERLz88stx++23%0Ax5o1a+JLX/pS/Otf/5rRIQGgSiaN79jYWPT19UV3d/f5bd/85jdjzZo1sWvXrli+fHkMDQ3N6JAA%0AUCWTxre9vT22bNkSXV1d57f96le/ig996EMREfHBD34wDh48OHMTAkDF1CbdoVaLWm38bqdOnYr2%0A9vaIiFiyZEmMjo7OzHQAUEGTxncy586dm3Sfer0jarW26R5q2hqNzlaPUDnWlOnKOIecp+WzptNT%0AKL4dHR1x+vTpWLBgQRw7dmzcS9JvpNkcKzRcmRqNzhgdPdnqMSrFmlKGmT6HnKfls6ZTM9ETlEIf%0ANbrmmmtieHg4IiKefPLJWLlyZbHJAGAOmvTK9/Dhw9Hf3x8jIyNRq9VieHg4HnrooVi3bl0MDg7G%0AsmXL4uMf/3jGrABQCZPGd8WKFbFjx47Xbd++ffuMDAQAVecOVwCQTHwBIJn4AkAy8QWAZOILAMnE%0AFwCSiS8AJBNfAEgmvgCQTHwBIJn4AkAy8QWAZOILAMnEFwCSTfqVglTXnQ/ua/UIMCvOw23rrm/1%0ACFSMK18ASCa+AJBMfAEgmfgCQDLxBYBk4gsAycQXAJKJLwAkE18ASCa+AJBMfAEgmfgCQDLxBYBk%0A4gsAyQp9peA//vGPuOeee+LVV1+Nf//73/H5z38+Vq5cWfZsAFBJheL74x//OC677LK4++6749ix%0AY/GZz3wmfvGLX5Q9GwBUUqGXnev1epw4cSIiIl577bWo1+ulDgUAVVboyvcjH/lI7NmzJ2644YZ4%0A7bXX4tFHHy17LgCorELxffzxx2PZsmWxdevWeP7552PDhg2xZ8+eN92/Xu+IWq2t8JBlaTQ6Wz0C%0AMAt57Hg9azI9heL7m9/8Jq699tqIiLjiiivi+PHjcfbs2Whre+PANptjxScsSaPRGaOjJ1s9BjAL%0AeewYz+Pp1Ez0BKXQe77Lly+PZ599NiIiRkZGYuHChW8aXgBgvEJXvr29vbFhw4ZYu3ZtnDlzJu6/%0A//6SxwKA6ioU34ULF8YjjzxS9iwAMCe4wxUAJBNfAEgmvgCQTHwBIJn4AkAy8QWAZOILAMnEFwCS%0AiS8AJBNfAEgmvgCQTHwBIJn4AkAy8QWAZOILAMnEFwCSiS8AJBNfAEgmvgCQTHwBIJn4AkAy8QWA%0AZOILAMnEFwCSiS8AJBNfAEgmvgCQTHwBIJn4AkCywvF94okn4pZbbolPfOITsX///hJHAoBqKxTf%0AZrMZ3/rWt2LXrl0xMDAQv/zlL8ueCwAqq1bkjw4ePBjd3d2xaNGiWLRoUfT19ZU9FwBUVqEr3z/9%0A6U9x+vTp+NznPhdr1qyJgwcPlj0XAFRWoSvfiIgTJ07E5s2b489//nN8+tOfjqeeeirmzZv3hvvW%0A6x1Rq7UVHrIsjUZn2rFuvvvxtGMBMyvzsWO2sCbTUyi+S5Ysife+971Rq9Xine98ZyxcuDD+9re/%0AxZIlS95w/2ZzbFpDlqHR6IzR0ZOtHgOYhTx2jOfxdGomeoJS6GXna6+9Ng4dOhT/+c9/otlsxtjY%0AWNTr9cIDAsBcUujKd+nSpXHTTTfFqlWrIiLi3nvvjbe8xUeGAWAqCr/nu3r16li9enWZswDAnOBy%0AFQCSiS8AJBNfAEgmvgCQTHwBIJn4AkAy8QWAZOILAMnEFwCSiS8AJBNfAEgmvgCQTHwBIJn4AkCy%0Awl8p2Gp3Priv1SMAQCGufAEgmfgCQDLxBYBk4gsAycQXAJKJLwAkE18ASCa+AJBMfAEgmfgCQDLx%0ABYBk4gsAycQXAJKJLwAkm1Z8T58+HT09PbFnz56y5gGAyptWfL/zne/EW9/61rJmAYA5oXB8X3jh%0Ahfjd734XH/jAB0ocBwCqr3B8+/v7Y926dWXOAgBzQq3IH/3kJz+J97znPfGOd7xjSvvX6x1Rq7UV%0AORRAy9354L5WjzChn379Y+nHbDQ6049ZJYXiu3///njppZdi//798Ze//CXa29vjbW97W1xzzTVv%0AuH+zOTatIQF4c6OjJ1OP12h0ph9zNproCUqh+D788MPn/3nTpk3x9re//U3DCwCM53O+AJCs0JXv%0Af7vrrrvKmAMA5gxXvgCQTHwBIJn4AkAy8QWAZOILAMnEFwCSiS8AJBNfAEgmvgCQTHwBIJn4AkAy%0A8QWAZOILAMnEFwCSiS8AJBNfAEgmvgCQTHwBIJn4AkAy8QWAZOILAMnEFwCSiS8AJBNfAEgmvgCQ%0ATHwBIJn4AkAy8QWAZOILAMlqRf9w48aN8etf/zrOnDkTn/3sZ+PGG28scy4AqKxC8T106FAcPXo0%0ABgcHo9lsxq233iq+ADBFheJ79dVXx5VXXhkREZdcckmcOnUqzp49G21tbaUOBwBVVOg937a2tujo%0A6IiIiKGhobjuuuuEFwCmqPB7vhERe/fujaGhodi2bduE+9XrHVGriTPATGg0OufEMaukcHwPHDgQ%0AAwMD8dhjj0Vn58T/EZrNsaKHAWASo6MnU4/XaHSmH3M2mugJSqH4njx5MjZu3Bjf+973YvHixYUH%0AA4C5qFB8f/7zn0ez2Ywvf/nL57f19/fHsmXLShsMAKqqUHx7e3ujt7e37FkAYE5whysASCa+AJBM%0AfAEgmfgCQDLxBYBk4gsAycQXAJKJLwAkE18ASCa+AJBMfAEgmfgCQDLxBYBk4gsAyQp9pSAAF447%0AH9zX6hEqYdu669OO5coXAJKJLwAkE18ASCa+AJBMfAEgmfgCQDLxBYBk4gsAycQXAJKJLwAkE18A%0ASCa+AJBMfAEgmfgCQLLCXyn4wAMPxLPPPhvz5s2LDRs2xJVXXlnmXABQWYXi+/TTT8cf/vCHGBwc%0AjBdeeCE2bNgQg4ODZc8GAJVU6GXngwcPRk9PT0REXH755fHqq6/G3//+91IHA4CqKhTfV155Jer1%0A+vmfL7300hgdHS1tKACossLv+f63c+fOTfj7RqOzjMOM89Ovf6z0fycAZCh05dvV1RWvvPLK+Z+P%0AHz8ejUajtKEAoMoKxff9739/DA8PR0TEc889F11dXbFo0aJSBwOAqir0svNVV10V7373u2P16tUx%0Ab968uO+++8qeCwAqa965yd6wBQBK5Q5XAJBMfAEg2ZyJ75kzZ+Kee+6JT33qU7Fq1ap45plnWj1S%0AJTz99NPR3d0dTz31VKtHmfUeeOCB6O3tjdWrV8dvf/vbVo9TCUeOHImenp7YuXNnq0epjI0bN0Zv%0Ab2988pOfjCeffLLV48xapXzOdzZ4/PHH4+KLL44f/vCHcfTo0Vi/fn0MDQ21eqxZ7Y9//GNs3749%0ArrrqqlaPMuu5ZWv5xsbGoq+vL7q7u1s9SmUcOnQojh49GoODg9FsNuPWW2+NG2+8sdVjzUpz5sr3%0AlltuifXr10fE/96R68SJEy2eaPZrNBqxefPm6Ows/yYqc41btpavvb09tmzZEl1dXa0epTKuvvrq%0AeOSRRyIi4pJLLolTp07F2bNnWzzV7DRn4jt//vy46KKLIiLi+9//fnz0ox9t8USz38UXXxxtbW2t%0AHqMS3LK1fLVaLRYsWNDqMSqlra0tOjo6IiJiaGgorrvuOo8BBVXyZefdu3fH7t27x2276667YuXK%0AlfGDH/wgnnvuuRgYGGjRdLPTRGtK+XwCkAvZ3r17Y2hoKLZt29bqUWatSsb3tttui9tuu+1123fv%0A3h379u2Lb3/72zF//vwWTDZ7vdmaUg63bGW2OHDgQAwMDMRjjz3mLadpmDMvO7/00kvxox/9KDZv%0A3nz+5We4ULhlK7PByZMnY+PGjfHoo4/G4sWLWz3OrDZn7nD1jW98I372s5/FsmXLzm/bunVrtLe3%0At3Cq2W3//v2xdevWePHFF+PSSy+NRqPhZahpeOihh+KZZ545f8vWK664otUjzWqHDx+O/v7+GBkZ%0AiVqtFkuXLo1NmzaJxjQMDg7Gpk2b4rLLLju/rb+/f9zjKlMzZ+ILABeKOfOyMwBcKMQXAJKJLwAk%0AE18ASCa+AJBMfAEgmfgCQDLxBYBk/wODhWsh7i7TMQAAAABJRU5ErkJggg==%0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4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In [24]:</w:t>
      </w:r>
    </w:p>
    <w:p>
      <w:pPr>
        <w:pStyle w:val="SourceCode"/>
      </w:pPr>
      <w:r>
        <w:rPr>
          <w:rStyle w:val="VerbatimChar"/>
        </w:rPr>
        <w:t xml:space="preserve">ts = pd.Series(np.random.randn(1000), index=pd.date_range('1/1/2000', periods=1000))</w:t>
      </w:r>
      <w:r>
        <w:br w:type="textWrapping"/>
      </w:r>
      <w:r>
        <w:rPr>
          <w:rStyle w:val="VerbatimChar"/>
        </w:rPr>
        <w:t xml:space="preserve">ts = ts.cumsum()</w:t>
      </w:r>
      <w:r>
        <w:br w:type="textWrapping"/>
      </w:r>
      <w:r>
        <w:rPr>
          <w:rStyle w:val="VerbatimChar"/>
        </w:rPr>
        <w:t xml:space="preserve">ts.plot();</w:t>
      </w:r>
      <w:r>
        <w:br w:type="textWrapping"/>
      </w:r>
      <w:r>
        <w:rPr>
          <w:rStyle w:val="VerbatimChar"/>
        </w:rPr>
        <w:t xml:space="preserve">#Running this cell should produce a line chart.</w:t>
      </w:r>
    </w:p>
    <w:p>
      <w:pPr>
        <w:pStyle w:val="Compact"/>
      </w:pPr>
      <w:r>
        <w:drawing>
          <wp:inline>
            <wp:extent cx="5334000" cy="375804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eQAAAFVCAYAAAA+OJwpAAAABHNCSVQICAgIfAhkiAAAAAlwSFlz%0AAAALEgAACxIB0t1+/AAAIABJREFUeJzsnXeAXGW5/78zc6buzPaWtukJaSSEQAhFCCAIiD0aEbgi%0A1ivYuSCKoFz0+rOiqCAoKuAFUcSAXkHphJAQCKkkIT1bsjvby9RTfn+cec+858yZttN3n88/2cyc%0AmXln5sx53qd9H4uiKAoIgiAIgigp1lIvgCAIgiAIMsgEQRAEURaQQSYIgiCIMoAMMkEQBEGUAWSQ%0ACYIgCKIMEEr54qIoYWAgUMolEIRGXZ2HzkeiLKBzcWLT1OQzvb2kHrIg2Er58gShg85Holygc3Fy%0AQiFrgiAIgigDyCATBEEQRBlABpkgCIIgygAyyARBEARRBpBBJgiCIIgygAwyQRAEQZQBZJAJgiAI%0Aogwgg0wQBEEQZQAZZIIgCIIoA8ggEwRBEEQZQAaZICYYiqKUegkEQYwDMsgEMYEIRUR86ecv47EX%0AD5Z6KQRBZAkZZIKYQOw9OoiRQBRPvnK01EshCCJLyCATRJnhHwziv/+wFXuPDmT92MNdwwVYEUEQ%0AxYAMMkGUGb/86y4c6hzGU1uOZf3YYETU/pZlyiUTRCVBBpkgyozRYAQA4HHZs35sOCJpfw+NRfK2%0AJoIgCg8ZZIIoAAc7h3DkxPjCxw67Opw+HJXSHJkI/5iRABlkgqgkyCATRAG44w+v4zu/2zquxwo2%0A9Wc5Foxm/VjeQx4LiSmOJAii3CCDTBBlhijJAFQvu3cwmNVjeQ95PAadIIjSQQaZIAoI77FmSlRU%0ADbIoKfivuzdl93qcQR4NkUEmiEqCDDJB5BleKeupLcfQ1TeW1eOZQR4PoQh5yARRqZBBJog0nOgP%0A4EePvImBkXBGx0tcu9HjLx/GN+7dnNXrRXIwyPqQNeWQCaKSIINM5I3b7t+Cn/xpe6mXkXfu/PMO%0A7D7cj39sSq9+dbBjCMM5thtFxezD3IxwREKVSwCgbiQIgqgchFIvgJg4HOseBTBa6mXkne6YYXM5%0AbSmPe2lHJ+7/x16sXtwy7teSZQWiNH5Bj3BUxozmKowEoni7fRCKosBisYz7+QiCKB7kIRN5IcIX%0AE03Q3OXfNx1N2Rv8+j4/AGDr3p6kxyiKolVRm2GWP850ehN7brtgw/QmL8ZCIoJhClsTRKVABpnI%0ACwHuwv/Ne18t4UoKyxsxo2sGs5suR3JP+o//fhuf/sHzSTctEZNwdSoDbnacXbDC61ZVvibq5ogg%0AJiJkkIm8EOBEKIYDE8sI2KzxkG+VO7mcJfNkzULO7L5nXm8HABxJMgSCechMHAQAnn7tOB56en9a%0AT5k91m7jDTJ5yARRKZBBJvJCYAKHRvkUrJzCKLJ7JDnRow2G9Z6vP4ngBwuJr1nSgiWz6gAAf3nh%0AEJ55ox0jaTY6mkEWrKhyq+UhTBebIIjyhwxyhTEwEkb3QHlVz0ZFGX967kCpl1EQjEVWYoqWJKOH%0A7HXbMbWxCgDQ7h/VebjdA+YG+XiPWhQ3paEKtV6n7r5QGm3rKIWsCaKiyckg79+/HxdeeCEefPBB%0AAMBNN92Eyy+/HFdddRWuuuoqPP/88/lYIxFDkmV89Rcb8fV7XsV9T+4pm4Kdl3Z04kD7UKmXURCi%0AhvxtqnyuZAhVn79yGt5/zhwAwKt7umNV6CqhJApehzrVUPbcadWw2/W56HSqX7yHTCFrgqg8xt32%0AFAgEcPvtt2PNmjW627/yla9g7dq1OS+MSORnf96p/f3KrhOY0uDBZWtmlW5BMYyKUDarZcK02xir%0AnlO1JBmNtV2worXeDQB4flsHnt/Wod0XSeLt9g+HAADNtW7Ybfr9csYG2WZFTZXqXQ+OZiZmQhBE%0A6Rm3h+xwOHDvvfeiubk5n+shUrDzUJ/u/+yC/fAzb+OxFw+VYkkA4uMCAdUISbKSk/xjOcEMJ9ta%0ApGxZMtw3NBaB1+MwPTaZh8zyxFVuOxx2/c8zFE3t7fIh64YaFwCgdyiU8jEEQZQP4/aQBUGAICQ+%0A/MEHH8T999+PhoYG3HLLLaivr0/5PE1NvvEuYdLj9jgRktUqXAD4zAeXl2QdDXUe7e/Whioc7x5B%0Alc+NWp8zxaPKE+P5GI15+R63HWPBKJxue9Jz1ug7W6xWzJpRZ36sxfzcD0Qk+Dx2TGmtQU21W3ef%0A0+VI+Xs5Max6wzXVbsyb1QDBZsVwIEK/sQqFvrfJR16Vut773veitrYWixYtwq9//Wvcdddd+Na3%0AvpXyMX7/SD6XMKm4/8nd2PDiQe3/R48PwOMqvvjayEjcC2vwOXG8ewTtXYOIhjwpHlV+NDX5Es7H%0A7liRldthw1gwiqGhUNJzNmiYP3zJ6TMw0G8+WGJkLGL6PIMjIVS57PD7RyBG9M/X0zua8vfS26uu%0ANRqJoq9vFPXVTpzoC9BvrAIxOxeJiUOyzVZeq6zXrFmDRYsWAQDOP/987N+/P59PT5jQNxwy/buY%0A8MMQWFXxRAmVsjCw2yno/p/qWABYML0moUoaAD757kWocgmmil+yrGA0EIXPoxZkGTdXf3hqHzp7%0Ak0+OYpXbLJXRUO3C8Fgkab6aIIjyIq8G+frrr8fx42r4dPPmzZg/f34+n55IQ3eJhgnwBnlWq7rz%0AO9adv919/3AIr+4+kbfnywZmzJhBfrt9MOmxfEuUy5kYqbjotBk4c+kUOB02XYHW9gO9GA5EEIpI%0AUAB4Yo81Kn5FRRnfvE8/OUqSZfzkT9vx4vZOPPQvdQMsCOrPujGWRy7VRo0giOwYd3xz165d+P73%0Av4+Ojg4IgoCnnnoKV155Jb70pS/B7XbD4/Hge9/7Xj7XOqnJRD7xyIkRrDqp+EV2bDrRDR89BfWx%0AvHGHP9GTO9Y9gt//cx8+//6lqK92Zfz8t/9+K4bGIqjzObGwrQ4PPb0fs6b4cNayKfl5AylgxWnM%0ASO461I+O3jFMi0UCdMdy35GbM8jrL5iPh595G3On1QAAnHab1h98oH0Id/55B6Y0eHDjFSsBxA2q%0Ax8SoA9BVsPcOhbDzUJ+u4I8VhrHCrr6hEKY0JK6XIIjyYtwGeenSpXjggQcSbr/44otzWhBhTrKq%0AXJ5DnaXpBY5EVUPkctg0Q8vadyRZxt1/2401S1rx6PMH0d0fwNd++Qq++pEVWDI7dcEfYyg2zvDf%0AW9sxd1oNnnlDlZ8shkFmn3sVFz7u8I+aG2TR3CBfdNoMnLGkBb5Yb7DTbkNfLKTfO6yGmbv6AnEt%0A6ljI2Z3EIAfDIjwu9bnM2rDsMYNeF9scDVDrE0FUBKTUVSGYSS22tXi1vx2CFYdPjCAYFvH4S4eK%0A2n/KC1LYBSuqqxzoH1Ff/2DHMF7f58ddj+3UKVX96JE3s36d1/f70ZNE4apQsPfRVBuveDabdyxK%0AMnhVTWO4udrj0Lxal8OGiChDlhUoXOCDedhCGoPM1gSY9ya/c9UM9fEOIekx5c5oMIqnthwzlSEl%0AiIkKGeQKYdMufQ51WlMVbrvmdO3/i2fVIxyR8Ju/v4UNG4/gN0/uKdramEF2cJ7ZwEgYiqKgdyhu%0AQPMhFHL777fm/BzZMBCrIG+qixtk/2BiTtZopGuqzPuPgXjfdjgqYYQTVWE5aBayTmaQB3UGWV+J%0AfcHK6ZqHzDYFmURXyo1fPLYTjzx7AP96rb3USyGIokEGuUIYDqgX/NlT1KIpq8G4zZ5aDQB4Y786%0AHjCZVnIhYCMD7YJqAOq8TkRFGWMhEfc9+ZZ2HD81abykmkdcCPpjvb3NnIccCCfqQ7PjGHUperCZ%0AoYxEJYwE4oachZ8FW6z3OYlB5g2sUd+6qTaem3cxD7kCq6yPxIoC+0eoII2YPJBBrhDGYj2uC2bU%0AAgDmxAww+7elTi8iYU1h/AKhKJ585QjGQvkZPKB5yHa9Z9ZvqO4djz0udciyfyQEm9Wia2Ey8ziN%0AlcxmLU8M5iGHopLOs2YTs5iH63TYcOVFC3DD+hW6x/MFfsZw9NknT9X+djIPOVx5BlmR1c2JceNJ%0AEBOZ4qtIEOMiEIpCsFnx/nPmYHqTF6cubAIA3HzVqYACHD6hn6+b6kL2p+cO4sXtnejuD+Dady/O%0AeW0RQ8iaGeY+Qy9ymnG+ppQ63DowEkat1wGvJz4H2WxNxhy/cYPE42Ih64ikG6nIZkrzGtbnr5ye%0A8Hi+eMzoIfO9y1rIOo3kZjmSaswlQUxUyCBXCGMhEVUuAQ67TVddbLVYAAvQVJO5h8zyuidy7Fse%0AGotg694ehMIiLJZ4MRLzAH/+2E7d8eOZmVzKgiRZVjA4EsGcqdVw2m34xZffget++iJCkcT3caBD%0ArXC/7ZrTICsKalJ4yMxzHQ1GMcDlg1koXLClDlzxHnIq77eSc8gsMPL0a8chyQo+9s4FpV0QQRQB%0AMsgVQiAkagpOZlQbiohShYeZsZbk3LyQ+57Yjd1HBgCoF39WtOU0jA1kGKdCZQLLf57UVou9xxJF%0AOWRZASyFCW0OjoYhKwrqq1Xj6nYKcDuEhE2Coig42DGE5lo32lrS6w+zz+eHD+srzZn0ZjqDzHvI%0AqfLDFW2QOQ/5mdfbySATkwLKIVcAHb1jGA1G4RDMDZ0ZqQyULXZfNmHBY90juOOBrdh9pF+7rY8r%0AZHJybT7JDHJElLFkVh3mT6/J+PVZj3Odz1xI5Md/ehM33b1JK3rLJ6z/mY0yBACX05Zg4AZHIxgL%0AiZjR7EUmJPt8jDnkZPACJKlmYgs2K2xWS0W2PRHEZIQMcgXw2lvdGR339StXan+nClmz+451j+K3%0A/3grIxWwt44O4GDHMH7EeXXNXJ6UNzLJDA6ghrNZO08mGsvMA6z1mbcR7TkygN6hELa/3Zv2ubKF%0AGTK+p9jlEBIMcmefqko21UQsxAynw/zz2bDxCIB4lTXPh9fO0/LSvIecaiNisVjgsCduIModyh8T%0AkxUyyBUA84g+cv68lMfNn16LWq9quFJd0vj2o5d3dJnKXBoxu6jXc609vBHm5/je+vHTtFYtQDXC%0A7NhMDAUzyGYtQEyyE8g9H87YurdHqz5nr+3UGWRbQg6ZFa81pyjk4uE/q+lNVWip10/FMgtZv2t1%0AG669TC3A49W5zERKeOw2S8kr1bMlNI5aA4KYCJBBrgCYR5RMKILnu58+A0Bq79NmuOCPZBDuNStk%0A4j0Z3gjzDs7MVp/WnwwAwYikVSyPBtLnlJmX6jDxuvmCqI4UU5Ay5c39Pfjl47vw/YfeUF+bGWTu%0Atd0OG0RJ0eVumQGvciXP8fOwoQ8N1S5859rVOHtZq+7+ZCFrdntUlBGJSnjsxUMppz8BqsgI71FX%0AAqMhMsjE5IQMcpkyForiMz98Hn/fdERTcOKNXjJcDgEN1a6UxT7G/PJImmKrt9sH8e+tiYpJvKcW%0A4C6ixs0Ab7irXHZUe1QvnoVbw1HJVBqU3QfojeKKeY0A1NwtY9eh/oS+52xhvd7tsYgBe23+c2+M%0ACYTw62XvPdNZ1HOn1eA7nzgdd3xqNQDoNixA8qIuFsoWJRlPbjqCJ185ovsMTB9jtWZUvCdKMv7w%0Az715ndI1XsZT/EcQEwEyyGXKka4RREUZf3kh7gXZ01TfMozj/QDVqLb71QH2iiGgnc5T/fWGPQkX%0A9Zd3dOEVTs6T7zlmhzK7z6/lmktPQnXMQ2YG+Rd/3Ykb796EXhOjzBvkWz9+Gm5Yv0KTlnzylSPc%0Aayo5jxnkP99t+/3Ye1St6maKV0A8LM1ramdrkAFgerNX8/qNG61kBpn3kMeCmXmRmXrIL+3owvNv%0AduK7D76e0fMWEjLIxGSFDHKZwoen97erPa7pqm8ZTrsV4aj+Ivy9B9/At36zBQASLtDpPGSjoQuG%0ARfz2H2/pbuNnIp93ylSsmNeIb169CgCwfF4DAODsZVNQ63XCxzzkMfV1dx1SK7eP9YwmvDbLMzsd%0ANsxs9WHRrHrYY57irsPq45hMpZhjaJbfOPz8sZ3YFJvB7OQMJpPQ1BnkWM4zmdRlOhTDZseZJBLC%0ADLUoybq8dlWKjYBgzSyHPBrbHEWipQ9vj2agIHf0xAjuemwnhmiSFTGBIINcpphVPhtDm8lw2m0Q%0AJXWakNlzMYN8zSUnAUifQzYamn3HE/uBl89t0P52OQR84UMnY/YUVdbzfWfPwbWXLcIHz50DIN4z%0AbXzd+w1GHgA27+mG1WLRVTAbc+CnLlBVy6ImowizIZxE0YoPl7PNBK9nnW0O2ciYIWfammR2Me8h%0Au7g1sTnLZgiCFcGwhKMnUoei2YaqHJQq2abg7JgAjlnV+bd/9xre2O/H9oN9CfcRRKVCBrlMMTfI%0AmX1d/DQhIFEhixnklTH5TaPEpZEqt94gG0Pct11zGj7z3iVJH2+1WnDWsimaehXz/o0qU2MhEaMG%0Ab/1EfwBtLV7dcAc+tHzhqdO1vG4m7VupSNavyxeUsRaoILf2YEiEzWrJKMdvhs1gcJJNimIeclSS%0AIXJeNZPXPKmtNuExLJ//7d+9lnIN8Xx55r3uhYKt5eS5DZg7rTql5CpVZBMTCVLqKlOMxsUCc0/B%0ADCdnkN1OQVOAAlRVqbeOqupaVS47fB570oIqhjF/bDTwM5q9WY1WZJrXEVGCoigQbBatQKx/OASv%0AW/U0o6KEqCgnhGT5jcnFp7dhx0G1Bzlng5ykEE5XZa1tJuKfwVhIhMcljHu85IWnTsfASBiSrGBm%0ACqUvY5U1ACyZXY+T5zbgG1edimlNiZ51pmJsLA/uyHDTV0j4YSUOwQZJViBKsmluPV26hSAqidL/%0A+ogEQhFRV8EMqBfjTC/4zhQe8qEu/RCKplo3eodCWnjbjKgow+MUsGyOGpYOGHJ82Roi3rAEwvr3%0A2s+1Mh3qVNfqNoSC66vjql11Pmfcc8xjDpnHzCAHuWMDYXHc+WNATUVcceECXHXRQrxj+dSkx9ms%0AFlgtFkREScutX3HhfABq2JovPmOk+l55WNvYSCCa88YmV9hmwy7Y4pu3JLltY0RloiHJMl7a0YlI%0AVMKBjiFs2HgYCgmnTFjIQy4zNu0+gXuf2IOzlmbWm2qGk5smBOhbkoYMbTI1VQ5IsoJgREyaAxUl%0AGU01bq3COJjjOD8WFo2IMrp6A9o6hsYiutal7/9xG4DEHDbr4wXUcDirui6Uh8wX2MVD1upnqigK%0AAqEoGqrNpT3zicVigTsm3RkxaQczIxODLEoyOvzxgrp/vXYcl5wxM7fF5gDvIWsboLCoVbHz7ymT%0AXvZK5p+bj+EvLxzCniMD2LxHVexbtbA5Y1U4orIgD7mIHOwYwrb9/pTHPBGTT9zItRQB0IxOJjgc%0Aeq+C95CZ0bryIlWsnxVISSkKoqKiDEGwajnSXOco2zWvR9K0sRfPqgdgrjxl9AiMQzbsWvVxjkVd%0ASTxklzNu9ASbFXbBqgmlREUZoqRk1fKUCy6HgFBYNFURMyOTHuTBkbDuszvYOZzi6NwYGAmn3Tix%0A89Yh2OIV+VwBYIRTaMtE1CYVUVEua4+TpZP2xtJMQO5DYYjyhQxykegZCOCOB17Hzx/bmbINxUwR%0AC8gut2cMWfMGlF3smFEU0kx+khUFoqTAbrOiJnZxzFWAg732rsP9+NvLhwEAS+eoBjnAeZ4MY856%0AVms1lsyqw7WXLVLfQ75C1kk8ZKOQitth06IErEI6VetRPmHDLcwEU8zIRBfaqHI2rUDeV1ffGL76%0Ai434zd8Tq+l5mMF1CFZUV6mbrxGdQY5/z2Y55FBEzLgd6jM/fB7fe/CNjI7l6RsKYd+xgfQH5ghL%0AQ/BDRN7Y7y95WoEoDGSQi8TXf/2q9jcv+Wgkmb5zNnlao0Ee4cJ6TP+ZGUWmay0l+YGz3l5BsGq5%0AW/9gbgbZarHoCnRmtvi01h1WgMZfgIzeu12w4qvrT9HmQgtCXMEqFzKdiuRyCgjGNk659iBni9sh%0AIBiWEAxLsFktaUc1JvteGbKi4M4/7wAAtMWmVRmFY3Jl1+E+7DrUh85YeoKFXpPBNlZ2wRpXdRvj%0AzmEun2yWQ/7Wb7bgy3dtTHs+sI0xm2WdCXuO9GPHwV7c8KtX8P0/bku6gc4X2iAWbhPyt5cP45Fn%0ADgBQ38MDT+3D4y8dKug6iOJABrlI8I5KqjYjo5fGDGY2ZVMsjPm//94PSZZ13kWYCwcC8ZabZB4y%0Au6jZbVZNgCNXRSxAL37x6fcs1jxMZuB4z2d9rHApGfY8eciZhj8dglUzCqzAzTPOHuRscTltkBUF%0Ag6NhrRo9FenCm3x9QUMsNy+K+TXIP35kO378p+0Zh/X5Fiwf61kPmoesR4PRhChAb+z3lU7kZDzn%0Ayw8ffhM/fXQHt9bCeqrJomnPbesAoE47e25bBzZsPFJxQ0SIRMggl4BUBs0YHmUGOZ0nxMMKj/qG%0Aw9i48wS6uJAkM3gOzUNOXRDFeyv1eSxc4ovUar1OuGOhOWYgWLHOJavbdD3IZvAKVrkwNBpJm5MF%0A1Ly7GLv4hSOZ5XLzBQthDoyEUZWBQeaNldnns/NQXFiD5eajBQqHZlJgtnFnF7bFRmk6BKs2veyZ%0A19u16A5vaBVFv6ng4aeBmZFpzUEgJOKGX76Cl3Z0Jr5GBiNEcyF5xEz9l6+56M0xckWUHjLIJWDU%0AoEMsSjK6Y+MDE4q3Yj88W4r5xkbcXPvL/uOD2H0knutioeCEkHWSiyUzyILNaipYcWpMXCRbmBF1%0AOtT5yFarWkFs9JC9nvRGhxfMyIWhsTCqPXZcuGo6Vi5I/r4Em0ULo0e5CEIxcHOG35uBx8l/r1v3%0A9STcf+8Te+LP51a/33Rh7mzgjTBfy2BWSHX0xIguv2wXrGisUTdj/cNhPBHTLjd6tnzYmk91pPOA%0A+fuDYTFphGTX4T70DYdw/z/2Jj5HgXO5yaa2sZnmvO53V19+RpASpYPankpA2JB32rDxiDYowWh4%0AWe7YqOaUChd30T5qmN7DLlis9ShdyFozOIJVuwgwbvrYSiyYkagOlQksrLh4Zp12m8cpaN4Ouzhm%0AEpaNtz2NP9SqKAqGRsOY2eLDFReqFehb9/agrcWb+HqxCUqs4A3Iri0tF/jWNEcmXjn3kfx6wx6c%0Asbg16aEsjZBPI8PnWPnJVFFRxo6DfXhxeyeu/+DJeHF7Jzr79MVlFotF9/2/susE/IMhrF7Uojtu%0AYDiE1thM6UGumCuSziBz7/Mrd21EOCrhtzedn3Bcqg6EQmt/J/OQo6KMqCjpRlUO51hxTpQe8pCL%0ABD+8PmTY9b75drwVymgYWRV0Nh4YLxDR4ddf5BI95NRtT3zI2sh4pSJ5Lj69Tfvb63ZgJBCBoiia%0A1+Nzm8tI8rBhE7kMlwjGBEpYmw0ArDqpGc11noRjmWKaJCnxorcsNky5MGtKXMnL+N2a8eUPL096%0AnzGkyzZcubaP8fAV8ryxfH2/H798fBd2He7HniP9eOhf+/HcGx3a/U21iemR/uEwNu/pxp+eUwua%0AmFb60e54DzVvwLLxkFne2iwPmyoPX3gPOfnzB8KSLuoQJBnRiocMcpHQ/fgNu97505N7mddcugiz%0Ap1TjmksXZfxafN+skWBCDpl5yOY/fFahbdbWw4z5eGioVgvEZrXGDUydz4lITL2L5ZCNPcdm5COH%0AnM0IRf712AU5mxx/LrB+bQCYO7U67fEL2+pw9bsWAgBa6vWbi4BB4IVV5+c6NYuHF5HhDTIfKjf7%0A3j7//mXa39dcepLuvhOx9M7KBepc7GM98SgQH+JNZ5DN3qdZQVuqYqnC55D1RvajF8zHO5ar3QWB%0AUFSXPyeDXPnkdBXZv38/LrzwQjz44IMAgK6uLlx11VW44oor8MUvfhGRCIVQGFFR1oygsZI6lT/S%0A1uzFLf+xKuFimgq3iYSi0zAUgU2O0obeG7wAWVEQjkj40SNvAoCmDHT7J1drx+TiFd7y8dPwP585%0AQzfMoDZWxT0wEs4qh+x122EBsONgH96MFQRlS0RTh0ofBmbGl2ksA8ULWXvddtzztXPxhQ+ejKvf%0AdVL6BwA4b8U0VLkELdrC4CVQz185DWti6nD59Pp4I2FUiWOY9X/XxgaRAEBbs7m+95lLVcM0yLUR%0A8kY4fVFX4vvk3/vjLx3CQ0/vTy0rW2AP2VjF7XTY4HGqv4lgWNLlkHNV0CNKz7ivIoFAALfffjvW%0ArFmj3fazn/0MV1xxBf74xz9i5syZ+POf/5yXRU4EIqKkeXtGDzmZZ3faSc3aJKNscJnkFt0GyUcW%0Abk6m1PXD/92Gz/34Be3/M2I9qrxoRDaFZkaqPY6EcDBrq/rHq0c1DzmTHLLDbkNDjQuBsIif/WUH%0AugeyL27RQvMZeLos7y5KMheyLl6wyS7YsGJ+Y0afDcPjEnTh492H+/HIs2ro912r23DlRQvjHnIe%0AjQz/msl0p43yl1MaPNqITsB8s7N0dj3qfE54nIKuRY43YGlzyGYeMvfeN2w8gmfeaEePyfAVVuVc%0A6ByysajL5bDBrbUIRrV+eIA85InAuK8iDocD9957L5qbm7XbNm/ejAsuuAAAsHbtWmzatCn3FU4A%0AFEVBNCrDG8tPGnPIxqrWpbPr8ZPrzsLn3rd0XK9ndgFjeeWewSDsglW7+CYLWe89Fp95vGhmnVY0%0Aw5NvIzQ7Fr5++/hgxkpUjCncDOHt4/CSNXWoDPLiWshaLH7Ierx4nHYtvBmKiPjRI29iR2yWMBM1%0AYedCPkPWfOVyMoM8YFDVOnfFNN3/zVTq3nP2bABqSsNM+Eb9O03I2mTjYd4a1p9wG9v0FtpDNhZ1%0AuRyCVl0/Eojq7g8WWKSEKDzjrrIWBAGCoH94MBiEw6EanYaGBvj9qXWbAaCpKfm4uYlCVJSgAKjz%0AuXCsewSyon/ftlj4uL7aif7hMCQFmDe7MafX/M8PLccv/7xd+7+3ygHEcm/L5jZiSquqjFVTrXrg%0AVV6XtiZjqO/ma1Zr4WSe5mYf6nz5601e2+TDXX/dBZvNCovVAqsFaG2pzkilbPa0Gq2n1iLYsj6v%0AOgfUqu/aGnfax3qr1M+iutYDRyx82NhQVdbncm21E0e7R1BbV4X2Hn3lfTO3dsFmBayWvL0XiZO0%0AGUvSLxxwojxWAAAgAElEQVSI6I1aXa3+O7C7Egv75s1sQFOdG/U1buw7NoCGBi+sVgscrrjxdHkc%0AKd+HmysGY1TXeNDUpK+sHxhJ7O+d2uTFwfYhOF2pXyMXmpp8CQa/tdmH+lhkaSQkISopqPU5MTgS%0AhiRPjuvpRKZgbU+ZCrb7/SPpD6pwtFydosBpt2E0ENG970DMc2iodqF/OIyRsXDOn8uqeQ1YNLNO%0Am31s58LLjdVO7fmDMQWkgYGAdptR2jMSDMMfSsz/DQ4EIOY4aMJIQ7UTI4EoAsEoBJsVvb2JF00z%0A5k+LFzj1ce8lU3r61NeJhKNpHxuNqoalxz+CoZjIS2A09++skDAfs71zMKEVzqIo2toFmwXBkJi3%0A99LRbV5wxfPGXr2UZsjw+zCGYv/ro6cAorpGl90KWVbw702HccqCJvQNxCvP+9OcB339iVXqPT0j%0AcEDR5Y2Nudkql4DzV0zDwfYhDAxmf65lQlOTD37/SMJ7FxRZk4o9eHwAgWAU1VUOjAaiGCrzc5CI%0Ak2zjlNc4m8fjQSikXqC6u7t14ezJTLxgyAqnw5YQhmJhMpYTzFdxxnmnxEN/fPUwXzFtFrI2hhaT%0AeaiFaPVxOWwIR6WkA+mTsWRWvTZsIlnvZiq0kX9CBkVdXKsY++7YRbJcYUV9kaiEEcNELR+XixZs%0A1rzmkIdMpncZMXrORnEcPo1Q53PiJK53fVrMm2VTw/gwdbINAMMspM080mSDRgDgA+fO1fK4kTSF%0AY7kgy0rCGuurXdoMcP9gEKGIqOaVnbaC62oThSevBvnMM8/EU089BQB4+umncc455+Tz6SsWTV7R%0AboPPbU9QBGI55LNPVqtG167U59DGC59/5ftred3l+HCJuEfA1jd/eg2+84nTkz5/Lm1PyXDabYiK%0AMvyDoawrl1lL0HguTMahG6kQuKKuSskh8wNHhg1FVD5DAVWumuA8ZuM002EsrLNZrdp5aqyCP2uZ%0AWhnONr28EU6Ws2akyiGnMsjVHruW144WsKjLuAbWCmaxWFDlEjASiECUlJhBFhKmohGVx7hD1rt2%0A7cL3v/99dHR0QBAEPPXUU/jhD3+Im266CY888gimTp2K973vfflca8XCik68HjtqvU60+8cQjkia%0A18KEGJbPa8SPrztLV2GaC3y1Ne8F8d6yUalrw8uH8XhsJOLpi1owvTlRqeoLHzwZR7tHCtLqw0KF%0A4aiUVRUxEH+/mU5t4omkEEAxwvchi1lUZ5cS3iAbN4TVXGuZy2FLa0Rf2t6JKrc9pbwoI52XaobZ%0A5sYuWCFFJN1QEiAe0WCbCL6y+tXd3XjfOXOSvo6ZAAr7PlOdQ8vnNeJwlzozupBFXcwgn76oGZ98%0A92Ld5+JyCprcrsshwO0QdG1lXX1j+Ndrx7Fu7TxtYhRR/oz7m1q6dCkeeOCBhNvvv//+nBY0EWEX%0AQJ/bofVXDo6F0eJQizMkWYHNaoHVYtH1X+aKziBzF10+ZK2FX2OGkBlj4+N5VsxvxIr5uRWdJYMX%0Aq0jQ9U4D2+CMK2StTcHKwkPm+pDL3UNmnuXuw/34+6ajuvv4IRXVHge6+gKQZDlpBOT+/1M1nc1k%0AJo2oqQdLVupfZuF/9fOVEqruWTibGf5INF4t3zsUgqIoSVMuzIjbrBa0NnjQ4R/T+vGTecg3X3kq%0ABJtV2wgUsu2J7zQwnl+j3KbKaVdD1uGopH1vdz66Az2DQdRVu3D5mbMKtkYiv5T3VWSCwPokfR47%0AamLTa3gxA1GSs9KqzpQmroeZ97qZsACQOA+ZzwuXYmfNh5uz9TqtFguc9sQcfSbENbuzEAaRZERj%0AhibbzUOxYZ7lX16Iz829/gPLcPW7FuomjLGNm3EACsM46jAdUUlJOiv6natmmN5u9r2zDWOdodpf%0ACx2LMkaDUS1n3VDtgqwoKc8F9p1/ad1ynB2brc085GSPY79f9n0X1EPmUl1GeK0Sl9Om/VbZuvtj%0A15cQhbErivK+ikwQNA/ZY9cUr17fH28JEyVF81TzCW9Q04WsmWfADy9I5iEXEl4K0D6OQimXY3zF%0ALcyzyiRkzcRUoqLChazLu6jLTIHslAVNOM/Q86vNH04Sts42HSCKMuyCFe+N9Q3zzGxNTIcA5tEG%0A1iRgfB+CzQoL1FD1F+58Ca/vU39XbErUWIougPgkM0vCxLCRgPnjWAQrnkMuXFEXK3ZzmWxo+NbE%0AxhqX9lsPar+fmMUu79OSMEAGuQiMaLrMDpx2UjOqXAK2H4iLV0hyYTxkIC55yRfuNHBzjePDJdQL%0AEb8bL4WHPJvTZx5PGNisij0T4lXWmYesX9zeiTdj32Ox5iGPF6OX9f5zEg0kEN+4JRtFmO1ny6rl%0A33v2bNx4xSn42voV2n38EJRb/mNVyudpbVDTO0Ztc4vFArtgTQgxN9ao5/jGnSeStmDGK+St2kbs%0An5uPISpK2PyWvhWrtd6De752rnacvQgeMssRt9QlqvXxKYDmWrcmlxuMfT+KZo8t2PJWd8qNCVE+%0AkEEuAn2xUYP1sXaFWVOq4R8MaVWg2bb4ZMOtH1+FX3z5HbqwIW884hXDsTGCXNFMKTzkz7xnifb3%0AeD4Tl8OWoISWCey7MPNGjLCLMRMiAQpTcZ5PeIMs2Cx4d5K8IiukMxPxGAlEcNv9W7J6XVGStfDu%0AwrY6tHByqfxsZyaDqa4v8bP83HuXYu0p0/DuNYnrtgtWnfym027TDPffXj6MLW8lzoEG9HKp7Hdw%0A5MQIXt3djaHRMCyIb2g9LkGXzmAbt0LmkNkQDbYZ4VkwvUb7e0aLD26XujamecAM8r+3Hsfdf9uN%0AezbsLtg6ifxB5XdFwD8UhEOwannc6U1V2H24H90DAXjdNVpRVyGwCzbYU3zLzEthng8viOAyGVJR%0AaLxuOxZMr8H+9qGMxWV4XA4B4YgEWVF0udFU9A2F8NKOLgCqt5EOFg5lvOesWVmvs9jwBrm6ypG0%0A0CmV57fjYF/SUG4yoobNJt9T7HIK+Mx7luBgxxBqqhy4/ZOrcbBjCDNbE0UT6qtduOrihaav4bDb%0AdB69XbDqWvs27uzCif4ALlszU7cWfjAIr4HNhoYIglUzvMYIQzE8ZH9MQ9vsnLzugyfjjf1+zJ9e%0Ag+ZatxZKZzKkSixkzarOD3UMF2ydRP4gg1wEegdDaKhxaRdBZugiMSMoSgo8KUYm5gO3U8DNV52K%0AekNRDC9Ur64lfoEphYcM5FYww7c+ZRpy/+fmY9rfmeSQeV1vm9Vimh8tN/jvkq8TMMLrdKd6DgAp%0AK5gZoqjoirT4HLDLYcPqxS1YvbgFgOolrzopezEhu2DVtTspiqILbe863I9dh/sxOBrGf3ATsviW%0ANX4MaFSSERUVCDar5mkavXb2/92H+/HrJ3bj05cvQb5hKl1m35fXbcc7lk/V/l8fS0OxaJxxhJzX%0AY8fREyPYuLMLH7lgXtlHdCYr9K0UmKgoIRAWdYYw3hOqXhCkAlVZG5k3rUb74TJYmJAVU/G5qVLl%0ARVk+bGQs+7yXaxytT+x9LuQUoFJR63VonpPXY89Ia7vU8NXJqTYqbENyqGsYT285potSGAVDpBRj%0ACQE12iIriq5yn9/w5KtGwZj3j4qyrsOA8eL2Tt2GM8rlkGdPqcan3r0YgLqZEyUZdptFM4puw4bZ%0AYrFoUa1Xd3fjj//ar8nU5otAWFXhsmYQPWuM/a77h5mHrKfKJeDbv3sN/369XSt8I8oP8pALDCuy%0AcJnkcMNRCV19YxgLiVrlbrFhFxp24WEX3XeumpFxyDffzGj24vX9ftOxd+mIG2QRQGY93czofPK9%0AmU3XslgscLsEREYj8KbwNssJnUFOsdFintMLb3YCUIvs5k+vBZBokNPVPvAGj8GfU/mKwBhb1Vrq%0APaYGWVGAzt4xtLWwISp6MZjGWtWoadKtglVTvzLbPPAbkn+/3o5/v94OAPjCh07Ginm59+kHQmLG%0Am5aGWBHbc9s6sHhW4sbyyIm4xnU+ldiI/EIecoFhnpqLC9WxntBwVNJG4JWqX9BmVfW12YUnKslo%0Aa/HioxfOL8l6AGD1EjWEeckZbVk/lqUDUkkfGmEXqExHPfLH8iIr5Ywjw+p5Y6vZib74bGljCiGd%0A2IeWo01itLP5vFNh9JDXrZ2rUx/jaffHh5UYZU+1yFVEUnPfVivnIWf+Pf8pNmc6V4JhUdeimAp+%0Afb/4666E+/lyjAoI6ExayCAXGGZo+QIpXsaQGexrY+GyUuBxCtqFh/WNlpKWOg9+9ZVz8cFz52b9%0AWM1DzmJAR3z4R+YGgnnVVVnKe5YSZrhSeaZGj7erP26QRUNrWNp5w6Le4BnJV6if7wy4+uKFWDq7%0AARaLBe9anbih4wVPjLKnmtJbVIIoqh7y1bFCsnNiOvOZkK14ihmKoiAQztxDzoZwASvDidwgg1xg%0AmKfmcvIecnzyDhOxYH2TpcDjFBAIiZAVBZKslIUus9NhG1fIPJ18ZjAs6vKi/cMhvLhdDc9msxFh%0A4cpK0glmBXxiityv0Xjy4/+YR8nec7qpUMkGb8ye4suomj1T+AldfN3DSW2JoVs+EiVKMcnaWI7W%0AxXnIoqTmvs9ZPhW/vel8TGmoyng9cprceiao5ymSqpyZ8YlLF2V0XIB6ksuW0l95JzhayJq7UDBP%0ALBiWtFGLpapoBtQLbDAspfVoKgF2UQ1FE1MABzqG8PmfvIh/vXZcu+2+J/dof2cTQmXh2kr6rDwJ%0Aak6JGDclfOifecSuDA2y1ttuCIN/8+pV+O5nzshw1enhW6l442ymnsZv1KKisSUrHrlSi7pSf7d8%0ALzBPHhxkrcgy05A1oE6L+9B56aNKvBrejoO96B3KvlaDKAyVs72vUOIGOTFk/Y9X4yL/pej5ZXhc%0AAmRF0cQxSh2yzgVW4GM2Fu+lmCf8j1ePYsehPiyaWYe9xwa1+x12GyIZXpuYslkxquPzhVZRn6Je%0AwbjBGAuKWnsTM8isRS9dnj7ZBs9iseRV0ZHPIfPG2UyXPBjhPWR9eob9LkNhEZKspN1s/dcVKyHJ%0ACp5+7ZhOIzwfIeux2G8x2wiMkEFFNhN96R4I4KeP7oDHKeCuL78j+0USeadyr7wVAguR8d6XWTtR%0AqT1kABiOiStUktdnhF2QzXqYB2Pj6Rx2G/YcGdBdRNntmcJC1oXQIC8Ul8cETC46zXyoA6AfLgKo%0AamQvxDYyxpD1d363FUOjYSSjWLOizRS0APOpUboQvCjr3q/VaoHbKWjnSbqBIVarKtt56Rkz8Zsb%0A12q358Ugx8LK2YSsAeCMJa26/xuHcQDxjVSHfwxA6g0aUVwq52pSoTAZR97gmoVGS6mFzH70TKqv%0A3HWZU2FPIWk4EJuAk+z9ZaOWxsKxleQhnzy3Eff911osT9GSYxamffQ5tWqYeby813a0ezTheEbE%0A5NwvBLwR5o2z2UZAF7KWEgsYG6qdWrtdprUUFotFV6CWD9U95iFna5CrqxyYFwulL5hegx/+55n4%0A/Pv17Xzse2zviX936dIPRHEgg1xgzNomjEPWAZSs5xeIr+31vapgwMIZtSVbS67EB9brw6myrGgt%0AL7Y8fNazp6i9rGbC/+VMOpEJs354trlhIWufx8Edn/z54vURhU3H8EZVb5xNDHKCh6w/hm/lMkYL%0A0vHRC9RWwXSCKZnAwsrucbTVzZumGuQ502pgsVgSpEhZ5KJ7IF5B381V0xeCobEIjvck37wRKpRD%0ALjBjsTYLL9cek01otBiwwhEmHmCmJVwpaB6yKCMqyvjRw9uwv30Ipy5s0o4ZSjLJKBuu+8AyvLHf%0Ar5MvnAiYGTGm7bxx1wkAqnALI1X/PMvXGlWu8g3/e+JboIwersswCcyYQwb0G5Z0fdZG3nnaDLy4%0AoxNDo7mfX+P1kAHgA++YgxlNXpy2SJUhNebSRUmGfzCITbvjE606+wKY1mQ+DjMffPnnLwMAfn3D%0AeRWdEis09MkUkL6hEPYc7Qegr5Y0npCl1kJmHvJgLB9Yynx2rmg5ZFHGE68cxv72IQDQyQUO5+GC%0A6fM4cO6KaRUhm5kNybzCQ53x4QRtnEFOlX8MjUNUYzzoPeTkIWu3U0gs6jIc8ylOD6CzdyzrtQhW%0Aa17Cv7kYZMFmxZqlrdr7N77HqChjw8bDutu6xvFexwOphKWGDHIBue/JPVrhRCpB/5PaShsiZj96%0AFmrLl4JSKWDeQESU4R8MmR5j5vfM4eYwT2aSeS987/a0pnhP7v3/2GtaxCQrSlw2tqg5ZE6m0xCe%0A5z1kWVFivcb69zuz1YfLY6MpxyPdKtgsCEUkvLHfrxVPBUIiwhFJFyJOx+g4q6zNcNiNYXk5IUrX%0A2Vccgxwhg5wSMsgF4OUdXTjYOYR9x+MtNanCdqVseQISf/QV7SFrKlKSrqI2FV/40Mn4xlWnFnJZ%0AFYNZQZIFcU12h90Kl0PADetXaPcz48GQZQWf/eEL+PPzBwEU/vx2JKmy9rgETI9tHm5YvwIuh6Dl%0AtVnbmlmI/sxlaqXyugx6eo2wHPxdj+3ELfdtxo6Dfbjupy/icz9+AV+/51WtsDAViqLglR2dsAtW%0AtNQnzkLOek2G7zQqKlrB3e2fXA2n3TauaMB4iI5jVvlkgnLIeSYQEvHbf7yVcHuq0KarwDm2dPDh%0AdIulstue7JysozGc+p6zZuGZ19u1ghmGU7BOuNDzeLFYLLjkjDa01HngHwzi75uOwmazIhwzyB9Z%0AOw+AviUoFJFQzdmNzt4xXdi2mCFrnYdsseA7167W/u/adBSiJEOUZC10anaut9R5cN9/rc1oypIR%0APuTfOxTCI8++rbu/fyRk2orE09UXQHd/AKsXt+hqT8aLsQK83T+qjaes8zrQ2uBBh38MkiwXfCwj%0AecipIYOcZ4bG4jtgm9WSUcWlu4w8ZKfdVtHGiXlIgZCY4CF7nAIcdluCQbZXcIi+EKw7b57299vH%0AB7G/fUiTeGXebktd3AIbC7sOdw3r/p9qulQ+4Gcfpzp32Xkeikja7zKZCM54jDFgogXepw9TZ9IS%0AdaBDrXtYUIBuB/a+3zo6AKtF7bue2lCFoydG0DsYyotHnop2/yimNmYuQzrZqFxXqIxQFAUbd3ah%0AbyiE4bF4wZAkK3A7Bdz68dNSPr7UIWK+cKSSe5CBeA551+F+LX/PcLsE0wuwcVoQEYd5wmwTw87V%0A6ioH3rlKFRgx6oYPjemL5lwF9pAz7Qpgaw+GRa0tLt/RoHQGVxTTb9DZNaSpNn/69qfMb8TKBU26%0A2+SYAtvURtUIFyqPzNcf3P233ZpiHpEIXYnywIGOIfzm72/h2797DcMBfT5tyay6tBeMUktVegwe%0AciWTqnfUabfp8o2McmtDKyeYwdrwslqVy2/Yar1qP/KRrmH4YwVQ2w/04mlOKxwo/IbT5RDQXOfG%0AlIbU3h2LRIViwyOA/P/20s01j4jpc6gs3J9PFbjrP3gyrvvAMt1tq2KtgK31qsd6okC9yMb2MdY+%0ARyRCIes8wIpaRoPRRCnBNOHfmz62suQhYofdqoXXXRVunFJ9lk21blNRFvKQk8NaZljujy/QYp7v%0Aw88ewMPPHsBvbzofd/55R8JzFKMm4Y5PrU4rrsNqNYJhEZbYpS/fk834DaGx7xkwV5Azog0uKeB5%0AeeGq6fhwrB6goUbNaQ8Mpy84Gw/GTQi1PiWHrkR5gP9RM3ENRoffXJ3mug8swxlLWjSZu1JisVi0%0Awq50O/xKwCxF8Pn3L8PsKdWmHlGpN0TljNEo8N6u0fPtGzJvMysGNmv6wjwWCdr8VjfueWI3AHO9%0A61zgvVo+t83IxkMu5BjUpbMbtI1SnTdmkFPokudC2LApIZnO5JCHnAcsXN5ox8E+3X3L5jSYPmbl%0AgqaEnE4p+cj58/B/m49h5YLkOseVQrOJnOW8aWqfMR+evv6Dy7D36KAWeiUSMaYA+AJAY9HcIUMx%0AV7nRFJvB/NwbHdpt+Q5Z85+X1+1I6IXPxDuMFmGSGL+Z8lU5YLNaMJhBS9Z4ME4FO94zikOdw9T7%0Ab0JeDfLmzZvxxS9+EfPnq5quCxYswC233JLPlyhLRO5HNhqMorrKoRVmfPDcOaVaVlacuXQKzlw6%0ApdTLyAtup4AffO5MhKMSvnnfZgBxT48PT58yvwmnzC+fTVE5YvTSvO74JYNpJjOOlLlBbjWpIM57%0AURf3fGYtS5EM+nClInjIxvawWq8D/QUyyGZh+h898iZ+QSMfE8i7h3z66afjZz/7Wb6ftqwx7noX%0AzqjFeSumYlqz13QmK1F4Gmr0Farswss85HxM5JkMGPtS+fO5rcWHn33xHOw50o+7/7Yb+zkhnHLE%0ALHJSSA/ZrGMhkz7caKwSu5C5d2O6oc7nwqHOYciyMu6Wr2SYzc0ejyToZKDyE4ZlgHH2brXHgUWz%0A6lHtoVBouWA3GORKFj8pJmZzpXm8bjtWLVSHGLT7i6P2NF7MqunzfR7wz2dm1zIxyFqVdQFC1l9d%0AvwKXrG5LiBbU+pyQFSWhZS0f8FGBr3x4OdxOm06MiIiT90/lwIED+OxnP4uhoSFcd911OOuss1Ie%0A39RUuZOFGG53v+7/rc3eCfG+JhItLWq+yh3TFHc6bKbfEX1veiwGDznZ5+MQrKae0LK5jWX9mU5r%0Aqc7r+gS7ekl1CFa4XYkb8r++eAjXvGdpygI0W8xrb22phjfPm/rzmnw477SZCbdPa/Zh694eQDD/%0AXeSCs0stdP3ke5di7epZ+P1T+xCV5LI+L0pFXg3yrFmzcN111+GSSy7B8ePHcfXVV+Ppp5+Gw5H8%0ApPL7R5LeVyn0D+r796yKMiHe10SCfR/Do2qRjc1qSfiOmpp89L0ZYJ8XI9nnYxesOu9v7SnT8K7V%0AbfB57GX9mXod1ryu71iXqrLVWOtGOBI1PebwsX7dTGkjYzEtg8HBAIJjhcnrGnHGvPHDxwdQ586v%0An9YbExyJhqPw+0fgEKwYDUbL+rwoNMk2I3mN17S0tODSSy+FxWJBW1sbGhsb0d3dnf6BFY4xh2yW%0AqyLKA00QgkLWGcF7vala9Ph86VUXL8RVFy9EU6275INT0mFW6JULmspWjQszW8wvukcNrZGRqITd%0Ah/s1RatChqyTURULIWc6kCUb2DnEUgZm/dmESl6vShs2bMBvfvMbAIDf70dfXx9aWlry+RJlidEg%0Az8pQyo8oPFdfvFA3tYfls+wmAiFEIuxiOrPVhxvWn5L0OF4BzUx8pdw4fVEzPvXuxXlXabvyooWY%0AO7UaV128EO88bQY+/Z7FmmBJfbXa7/vjP23XPeb3/9yHHz3yJrbGZnaLkgyrJbGgrpCwDVUhDCU7%0Ah5yaQRYQFWVIMvUjG8nr9vX888/H1772NTzzzDOIRqO47bbbUoarJwrMIM9s8aGp1pVy9jFRXM47%0AZZru/9EitJRMJJbNacDBjmGcubQ1ZUUyP3O3nOVX33/ObPz1pcP48Np5qK/On1Y0Y2arD9+4epX2%0A/zMWt6KlzoOnXzuO1Ytb8LOYklkoImrRg027VSnJh57eh237/YiKMoQid2ew7yyTtqxsiSQY5Ljx%0Ar3LR75AnrwbZ6/Xi7rvvzudTFh0lJrieDewif+XFCzB3aumVt4jkrF7Ugl2H+vGO5VNLvZSK4LI1%0AM7FsTkNaPXbeCJezQb78rNl495mziqrONntKNT7zniVQFAVtzV4c6xlFz0AQbYaQ9nAgilf3dMPr%0AtsNexHA1EDeSZoV5uRKO9SEnGOSwhOPdo3jo3/vx5XXLC7JBqjRoe8KxdW8Prv3+c2j3j+LoiRF8%0A4n+exQ/+dxu2ve1P+TgmDEJeV/lz1rIp+PF1ZyV4zoQ5NqsVs6dUp9WJ5kO/5T6so1RSqRaLBWcu%0AU8V3/rnlmJYzNvbEjwajRdcvYN9ZriHr9p5RPPSv/Tp5zHgOWb0+MsMcikr4xV93osM/hv/bfCyn%0A150okAXh+P0/9wIAntvWgX9uUU+Qt44O4Od/2ZnycVoYlIYUVAS13tQD4ons4RXQytlDLjVM6ezV%0A3d14bW8PFEWBYjKRsZCDJcxgXmuuIevvPfQGnnm9HZ/+wfOaUTaGrNlmIypK2kagEJ55JUIWhIMp%0A1CiyktUEILarpAsRMVnhq6wrfaZ2IXHa41nCrr4AJFmBbGKRix1t473WXOCrtLv61HZQY5U185Qj%0AUVm7rRC560qEDDIHC8tJspKVcQ3EhrdTMRcxWdFXWZNBTobTEb/kKoqiGaIV8xrR1uzV7nMXWcmK%0AbaKMk5myxe2Mf/dxD5nlkPV68lFRhlOw6o6Z7JBB5tA8ZCW7PFggHIXNatFVmhLEZKKmKt5NQTrF%0AyXHZ9Z+NVvDksOF958QH0RQ7reLMU+iY/+6Zo2L0kFnIOhKNh6zfPNCb0+tOFMiCcLDaClnRh5HS%0AGdpASITbKdBcXWLSMpsbpUch6+QYryVsPrJDsGLutPhnqJgllguIYLNCsFkwFsxNGIR3ZAKx8HUk%0AKsFmtXADXmJesSjrPo/O3vLWQi8GZJA5mEHdcbAP3f2cHKYC/PKvO5NOswmERE3phiAmI4tn1mHZ%0AnAZ8+vLFpV5KWcNPWZIVBZt2qT3IDrsNPo8D82NqaJkMocg3M1t8ON4zqnm244FvXRoLRXGgYwgH%0AO4f1Dg7zkEVJl97I5XUnCmSQOVjIejQYxba31RCKxykgIsrYus+P//fHbaaPC4RFml5CTGocdhu+%0A/OHlOGNJa6mXUtbwBuil7V3YsPEIgHhelU2Iy6aoNF8snlUPWVGw79jAuJ8jyoW8gyERP37kTQDQ%0AVZIzrzgqyrp2ulCEDDIZZA6zXssqTmjdrBoyKkqIijLlzQiCSAsfzudHHbJQ78cuWoAV8xrx+XUr%0Air62JbPrAQC7j/SnOTI5vGf/6PMHTfua7VwhFz/eM0j61hPbIA+PRfDSjs6M8zFGTWpAnffKMDPY%0ALMzioQprgiDSkKxYlBmpWq8TX/jQyWjJ89CLTJgRq/LuGwqlOTI5ZtdQI3zIWuIMcigs4uiJEbT7%0AR3rTI/oAACAASURBVMf9+pXOhHXrBkbC+OovNgIA3A4Bq05qTvsYs5AJ38pkNpCAFS5QyJogiHQk%0AUzwbGC7OmMVU5KPSOhODzDYfj790WDdB7IlXjqA3thn47U3nj3sNlcyE9ZDve3KP9vfAaGYnu/FE%0ArK5y6NS3RFFO8LY1D5lC1gRBZMAN6xPD0dXe0g/hsVotsAvWnAxyRJTgTnMt5K+pI4H4zOjeHDzz%0AicKENcjDXH7GqBVrhijJECUFC2bUaretWdKiO3kkWcHmPfr5zmMh8pAJgsicRbPqtb8/cekiXHvZ%0AIrzr9LYSriiO027TeqOzZSwUxeBoRFdJbgbfkRIMRVMcOfmYsAbZxk1LkeT0OWS2K+RPlpY6j9Y7%0Ax/j1E3t0/w+E1ROKcsgEQWRLdZUDZy2bUjY6+E67DeFxVjs/FdP/HxhJjEje8h/xkZTNdR5MaVBz%0A5IEwVVbzlMdZkGfCsUZ0RjBNf9tIIIID7UMA9H2CNV4HxoKJOzg+bL37sFqRSCFrgiCyJYPgXVFx%0AOsbvIbPLolnIempDle7/i2eqUQJRUlDlEmD8GIotjFIuTDiD3NU3hs/96AUc7hrRbku3C/v6Pa/i%0AztjgcKcjfjJVexwYM3ksK+VXFAUbd6qN/RSyJggiU05d2AQAmNpYlebI4uK028Y9gpE5Qf/5/qWJ%0A9xnmO/MKXW6noFV4MzIpDpuITDiDvPdoYlP7WJo8BW+wXVxbQpXbjivfuQAXrJyOL61brt3+o1iz%0AO1+QMHtKXPaOIAgiFZ95zxL89Atn65StygGn3QpRkiFnkOYzwnqKXSatXcY6Hr79yy5Y0Vzn1t1f%0ACqWycmDCuXU2LudbU+XA0FgEwXDmOz6nw4abPrYSb7cPojXWC/ixi3wAgEUz6/DW0QEc6hwGAPQN%0Aq1WB71w1Q9evTBAEkQrBZtVUucoJvvUpXbW0EebVmuXDjTr/vBJZlduOGS0+bN3nT3iuycaE8JB7%0ABoM41q2GqPnvnYWDsinjd9ptWDCjFpetmZVwHz+zs6N3DLf/fisAoKGaBt4TBFH5MCWx8YStRc4g%0AL5pZl/JY3kOu9znxrtNn4KLTZsS1vCfpfOQJYZBvunsTbrv/NQDxkwIAWus9sFiyM8guZ/KS/QtO%0Ana79fct9m7W/m+uKr6pDEASRb1i3SGAc7UjMqxVsVnz5w8tx81WnJj2W96Lrq12wCzasv2A+2prV%0AaORkDVlPCIPMkGVFp4faWOOC025DJCohEIpmVLlnlv9grF7cgsaaxJzPzFbf+BZMEARRRvhiqTe+%0APiZTWA7ZLlgh2KzweZKn8fiirnpfPMJo10YzkodckWzYeFj7OxyVdPKXJ82sg8Nuw7HuUVz305fw%0A9GvHEx5vLF5INcvVYrGYDg6vLQOVHYIgiFxhRnTEpN0zFX94ah+2vNUDIO79Ms1qM5zcfbNa4wWx%0ALLfcXwZSoqWg4g3y4y/FDXJElLUCrikNHsxq9cHJ7cQee/FQwuONuZJUHjKgN9grFzThJ9efnVCw%0AQBAEUYn4YoVmvNJhJjy/rUP72x4rrHWaaP8zeL2HOVPjBpkVlf3l+YNZvf5EoeINMl+tF+E85C+t%0AWw6LxaKbPxoV5YQRipvf0kthutJUFvLPt+qkJtRUkXdMEMTEoJp5yIH0BnloNIzHXjyEoEGrQWAe%0AcgrnZt70Wqw7by7++5OrtTn0ALQhQMa+5clCxbc9Nda60dk7BkA1yOGYx8sMp9NwUry+z4/TuMlP%0AhzqGdPcbjzfC7/q8JJdJEMQEwleVuYd89992Y9/xQfQOBXW3s4lWqWYI2AUrLjljZsLtTbXulLnn%0AiU7FG2R+dxaOylp1nj3JLs148vADsgGkFUbnlbxIv5ogiIkEK7DqN9GjNtLVpzpCr+7uNr3fYrHg%0AsjUz0VTrNr0/GbmohVU6FW+QeZWtSFTSSu9ZFZ/R4zX+P2z44lMVdamP5xraSS6TIIgJhNspwOmw%0AZVRUZc1AiPuD587Neg0uh4C+4RBGg1F4nEJGrzNRqNgc8v7jgzjYOaQzqBFRNchWiwU2a8wgGwxs%0AJCpj37EBjMaqCI39bulC1nOmxgdqN9aWl+wdQRBELlgsFtT7nBgYST+bmDeUTXm8FrocNgTDIr5w%0A50v403MH8va8lUDeXbzvfve72L59OywWC26++WacfPLJ+X4JAMD/PPRGwm2RqIyIKGm9bAAS5On2%0AHhvAn547gDlTq/HNq1chHJVgscQnlRjHLRpZuaAR562YisWz6jWjTxAEMVFoqfOgqy+AIyeGdS1J%0APIOjYQxwXvSaJa2w2awQ8lCMxacNn37tONZfMD/n56wU8mqQt2zZgqNHj+KRRx7BwYMHcfPNN+OR%0ARx7J50ukJBwLWfOV10Yvdt/xQQDQ9KgjUQluh4CLT5+BwQwKGWxWK65+10l5XDVBEET5cObSVrx5%0AoBc7D/UnNci7D/dDAfDRC+bjHcunpk31ZUM+n6vSyKtB3rRpEy688EIAwNy5czE0NITR0VF4vd40%0Aj8yNxhoXeodCCIZFREVZJ8tmbEtiIW7WOhyOSnA6bLj8rNkFXSNBEEQlwCZQpZLP7B4IAABmNHvz%0AbkDTaUFMZPJqkHt7e7FkyRLt//X19fD7/SkNclNT9rKTkqEy+uT5TXh263EMh0RIsgKPS9Ce91Sr%0AFfjbbiyeXY89h/u1x9T5XGhq8kGUFLidwrjWQUw86DwgyoVSnYsRqN6KDEvSNQyOqcZ60bwmNGZZ%0ARZ2OOsPzfeu3W/DtT61Bc/3EnxlQ0DLhTLSj/f6RrJ+Xl8cEgDmtXjwL4MmXVdUuwWbRntcG4M4v%0AnI3RYBTfuDc+EKKx2gm/fwTBsAif2z6udRATi6YmH50HRFlQynMxFEvd9Q8Fk66ho2cUgs0CKRKF%0A3y+aHjNeFk6vwZPc/9t7RvG/T72FKy5ckNfXKSXJNjp5rUpqbm5Gb2+v9v+enh40NTXl8yUAJFZG%0AN9d5dCMQ/YP6CkGfx5FQPW2xWPDa3h6EIlJKRRmCIIjJBJuDHAglN7ShiAi3U9BEQPLJorbE0Y31%0AvsnR0ZJXg3zWWWfhqaeeAgDs3r0bzc3NKcPV9z6+E5/+wfNZjUcE9CMWAWDu1GpMaahK+Rjj0Ox9%0Axwfxq8d3AUituUoQBDGZsAtWOASrTuPBSCQqpRwekQtmfcde9+QQYcpryHrlypVYsmQJ1q9fD4vF%0AgltvvTXl8RteUoc99A+H0hpUHt5DPu+UabBYLKhOoyltNMg85CETBEHEcbsEBFN4yOGoXFCJy+oq%0Ah06+k80gCIZF3LNhN1rrPROyHSrvOeSvfe1r+X7KBKKcQX7fOWp19JqlrXhl14mkj0llkNOJgRAE%0AQUwmqlx2DI0mV+uKRCU47YULI//3J1ejfziErr4A7tmwWyvkfXlHF3Yc7MOOg304c2kr2lomVhFm%0AWcRqI1E5/UH88bHh1e9a3aYJfyyZVY//99k1ANTRi0ZSiXiQh0wQBBGn2mPHWEiEKCVem2VFQUSU%0AC3rd9LrtaGvxaQMqxNjc+v0xHQkA6B1KryZWaZSFGDMzsJnCcsh2g6pWY60bt11zmtZHZ6Sh2ok6%0AnwsHDBOeHJRDJgiC0GApwJFAFHU+p+6+aMyBKkZkkY1hlCTVIB/3j2r3DWcwIrLSKAtLlK2HHDVM%0AdOJpa/ElLQD4wX+eha9fuTLhdgpZEwRBxGGRR7MxjOGYA1UMR4ZFNiVZvebzBcBsbXuO9ONw13DB%0A11IMSmqQ3x1Tx4pEJUSiEu7ZsBtf++XGtFXXrKjLkSIvnAyLSZk+hawJgiDiMA/ZzAt99vV2AKnr%0AcvKFYPCQo5zzNhITJ/nhw2/i9t9vLfhaikFJQ9ZtrWpCPiLKuGfDbmx7W+1hPt49CofdCpfDhua6%0AxHxwKg95PJCHTBAEEafGqxrkvuHEPO2GjUcAAP7BYMJ9+caYQ46IEhqqnegbDmMoENE854lCST1k%0ApoEaiUqaMWbcdv9ruOmeV00fx3LO9jz1wdkm0bxNgiCIdLQ1q87Sse7RpMdkMjM5V2y2eMhalhWI%0AkqLVCJ3oC+B/Hkyc+lfJlNRDZqFio/LWAFdu3zsYTNBKFfPsIUfFibXLIgiCyIWpjVWwWS043p1c%0AvnPZnPqCr4M5S5KkYPsB1WlzOQR43Xa0+5NvFiqV0nrImkHW54zbe+If9FGTHVo0hxwyANz68dN0%0A/49kqRRGEAQxkbELVlRXOTBkKOpi10q304aPFkFbmhnkTbtP4OeP7QSgXvfTCUFVKmURsn70uYO6%0A25945Yj2t1meIpKjhzyzVd9MXmso6ycIgpjseN12jAb1IxiZgV4xr6lIbU/qNX4kEF+H3W5FdQYq%0AYR29Y3htb0/B1lYISmqQPc70H2pPbO4mQ1EUvPBmB4D8hKyvueQknH3ylJyfhyAIYiLhddsRikg6%0AcZBgTN+6ylWcbKdgUt+TiYcsywpuuW8zfvX4rgQvv5wpqUGeO70m6X0zW3wQbBYc7tLnMF7e0YW+%0AWDFBPoq6zlk+tSATSwiCICoZpufAe8nMILucxTHIZgW3dsEGnyfRIPPjfu/7+x7t72yHF5WSkhpk%0Ai8WCVSc1m97XXOfG/Om1ONo9gl8/sVv7sI9z+eVcPORbP34abvpYokgIQRAEkcQgR+I55GJgsyVe%0A4x2CechalOIG+dXd3drf4QgZ5IxxJjGqtV6npkn96u5ujMUmj4S43c54i7oANY+8YEbtuB9PEAQx%0AkaliBpnL34ZiHrLbUToP2WG36ULWzA6Y6W4Dca++Eii5QeZVslbMa9T+rvU6tEHZQHyXxldEF0Mp%0AhiAIYjLiS+Ehu4rmISfJIXMha3csnx1NYpBDETLIGcProfK7Ho9LgMsR/9JHYhJuoQgZZIIgiEKj%0AhaxDpfOQBZMpfS6H3kP2xBw3kdOT4MuCgmEKWWcMXzpfw33Ibqeg85A371FzAmEyyARBEAXHLGQd%0AjHmb7mIVdZl4yB6XHT6DrQD0IWuuvos85GzgQ9Y+LlHvcgi6Xdizb6itTiyXDJBBJgiCKBTseqyv%0Aso6FrB1FClmb5JCrXIKuqIsZ5ChX1NVUGx/BSx5yFvCFWby37HbaIBgMriTLGOPCJzaTcAZBEASR%0AO8xDHuMMclQbvVgcg2w2nc/jssPFOWssZO0fiItI1VTFxZ4qaW5yyS0a/8Xyf7sdgq6vDAACIVFn%0AkAmCIIjCwIq6eGENJlssmISSC0WdQUnRYxAlCcRsws/+skO7jRV42awWvPBmp3ZMuVNyg8x7xQ3V%0A8TCD2ykkeMBDoxFEojK8bjtuWL+iaGskCIKYbLidAnweO7o5tUQWFrab9AcXim9/4nR8+j2Ltf8b%0ADfJoKDFHLEoyqlwCpjVWIRgWsfmtypDQLLlB5nc/Uxrjs4/dThuWz2vAmiUtmD2lGgDQE9O1Pmlm%0AHRbNKvykEYIgiMlMa70HvUMhzTPO96S9TPC67Thjcav2fxai/tg7F+CMxS34xKWLAEDTrQBUkRDB%0AZsUHzp0LABiuEPnMko5fBIC506q1v6tc+qIuq9WCT12+BP949SgOdw2jJ5Yj8BSpwo8gCGIy01Lv%0AwdvtQ+gdCmJKQ5VWySwU0UNmfOPqU9E7GNJe+4JTp+OCU6cDUIvMeK9dFGUINitqvWo1Nl8pXs6U%0A3LLZrFbcdk18HOKPrzsLI4EorFx1HRMy7xsKASCDTBAEUQzqvGoEc3A0ojfIJehwmTu1BnOnms8/%0AcAhWbQrgH/65F33DIbTUezTN65EgecgZ09YSH4dY63Wi1qtP4jPPuW9YNcjFUokhCIKYzDAPc2hU%0AHegTlWTYrJayG8hjF6yIihJkWcHzb3aqt9kspnrc5UzJc8iZwMrve4fUkHWxVGIIgiAmMzWchwwA%0AoqiUJFydDrtgQ0SUMRjbOABqWJ3luvccGUBn71iplpcx5ffJmsBC1v5YyLpYTekEQRCTGaaeODSm%0AGjpRkova8pQpLGTdPxw3yCy8zuzH0RMjpo8tJyrCILOwQ1gb/UUeMkEQRKFhEpWsKCoqySXJH6fD%0AbrciGpXRPxLSbmNTnj5+iVqFPVIBAiF5s2yPPfYY7rzzTrS1tQEAzjzzTHzuc5/Ly3OzkDWDcsgE%0AQRCFh3mXg6NhBMMiREkuag9ypjgEG2RF0ULrAOCKOW5MAvThZw9g7cppsAvlaz/y6mpeeumluPHG%0AG/P5lADUcIRgs2ohCMohEwRBFB52rd19ZAD//YetiIqyFrEsJ1iueIjLIX/+/csA6GckvLa3B2cu%0AnVLcxWVB+W11TLBYLKjnBERcFLImCIIoOHz7aVdfACOBaFkWdbGZCKyo65b/WIXWelUoxMfNTu7s%0ADSQ+uIzIq2XbsmULrr32WoiiiBtvvBGLFy9O+5imJl/aYwBg1tQaTalrWmsNmurcOa2VIMzI9Hwk%0AiEJTruei2yWU3dp8sWrwsdhkp7ZptWhqqAIANMjxmQhDwWjZrZ1nXAb50UcfxaOPPqq77bLLLsP1%0A11+P8847D9u2bcONN96IJ554Iu1z+f2ZVb41Vsc95MBoCH6xcmZcEpVBU5Mv4/ORIApJWZ+LslJ2%0Aa5NioiA9/aoHHAqE4Zfj85F/9ZVz8bkfv4CN2zvxk4e24sqLFpZknYxkm4JxGeR169Zh3bp1Se8/%0A5ZRT0N/fD0mSYLPlJ4Fe442HHajtiSAIojSUY5U1H7K2ILETx+mwaXVIz77RgY9eOL8sx/fmbUX3%0A3nsvnnzySQDA/v37UV9fnzdjDABeTufaajK0miAIgsg/n33vEt3/y7Ht1G5XTVkoIsHlFEyVxFhR%0AMAAEY6HtciNvn+zll1+OG264AQ8//DBEUcQdd9yRr6cGkNj6RBAEQRSe0xe1YMnselz/05cAxL3R%0AcsLBtTK5M2iLDYSiZVktnjeD3NraigceeCBfT5dAlbv8dmUEQRCTgSqXHbVeBwZHI7CVcZU1oE4K%0ATEcgXJ41SOX3ySaBD1kTBEEQxUWU1Grlcmx74uczO+2ZeMhkkHPC7SIPmSAIolRIsaplWxnW8Dg4%0AI5ys6HdGs1f7mwxyjvjcdlyyuk1TXyEIgiCKx6VnzAQAnHZSc4lXkohdF7I2N8g3XnEK3n2m+h7K%0ANWRdMW6nxWLBurXzSr0MgiCIScklZ8zEuSumlWUxFK+vncwge1x2zJlSA4A8ZIIgCKKCsVosZWmM%0AAcBhz6yoyxNLfQbC0YKvaTyQQSYIgiAqGn6CkzOFcBQzyGPkIRMEQRBE/uHbnlJ58Z6YqEmQDDJB%0AEARB5B++qOuMxS1Jj4uHrMvTIFdMURdBEARBmFFf7YLFAqxe1IL6alfS45x2G6wWS9kWdZFBJgiC%0AICoar9uOX3z5HWlFQSwWCzwuAWMhKuoiCIIgiILgcgiwmAyVMOLz2NHVF8Btv92CQJkZZjLIBEEQ%0AxKSBSX8e6xnFG/t7S7waPWSQCYIgiElDRIyPYdx3bKCEK0mEDDJBEAQxaThlfqP2d7n1I5NBJgiC%0AICYNH3jHHHzlw8sBAOGoVOLV6CGDTBAEQUwaBJsVS+c0QLBZyCATBEEQRKlx2m2IkEEmCIIgiNLi%0AsNvIQyYIgiCIUqMaZDn9gUWEDDJBEAQx6XDarRSyJgiCIIhS44yFrBVFKfVSNMggEwRBEJMOh90G%0ARQFEqXzC1mSQCYIgiEkHG0RxrHu0xCuJQwaZIAiCmHS4HapBfmlHZ4lXEocMMkEQBDHp+MgF8wEA%0Ag6OREq8kDhlkgiAIYtJR5RLgctjQPxwu9VI0yCATBEEQkw6LxYL6ahf6h0OlXooGGWSCIAhiUlLn%0AdSAQFhEVy6MfedwGecuWLVizZg2ee+457ba9e/di/fr1WL9+PW699da8LJAgCIIgCkGV2w4AGA2W%0AxxjGcRnkY8eO4f7778fKlSt1t99xxx24+eab8fDDD2N0dBQvvPBCXhZJEARBEPnGqxnkaIlXojIu%0Ag9zU1IS77roLPp9Puy0SiaCjowMnn3wyAGDt2rXYtGlTflZJEARBEHlGM8iB8qi0FsbzILfbnXDb%0AwMAAqqurtf83NDTA7/enfa6mJl/aYwiiWND5SJQLdC4WntbYZ2x1CGXxeac1yI8++igeffRR3W3X%0AX389zjnnnJSPy1Qf1O8fyeg4gig0TU0+Oh+JsoDOxSIhqcVcnd0jRf28kxn/tAZ53bp1WLduXdoX%0AqK+vx+DgoPb/7u5uNDc3Z7FEgiAIgigerKhrrJJzyGbY7XbMmTMHW7duBQA8/fTTab1ogiAI4v+3%0Ad/8xUd95HsdfMMwwgKBCAfVat7W23nar3Hr2F4aCNnZz1jWXs9j0Uhqv5WrPhpj0Eqto/ZGN1Wq6%0Al7bE2Fg01NDqYb3USz31XLBxL1RbvXSVXWt3aYulV0UFQWCYX9/7A2aYgeHXDAMD83z8NXz4zvCZ%0A+E5efj7f7+fzwWhJjO8ck7Z3RMZT1kHdQz516pRKS0tVW1urmpoa7d+/X3v37lVxcbE2btwot9ut%0ArKwsZWdnD3d/AQAYFgnjIZDz8vKUl5fXq33mzJn68MMPQ+0TAABh5wnktggJZHbqAgBEpUTr0AP5%0Az/W3ZHeEZ2cvAhkAEJUscbEyxcYMesr6D3+5rjf2n9Peo38KS38IZABAVIqJiVFCfJzabIML5G9+%0AuCVJOvf1wHts9GQYhvb8Z41Of9X3+csEMgAgaiVZ4wa97MnW0TlVbbWYhvx3Wtocqq65qn3/danP%0AawhkAEDUSk2xqrnNMaj7wjZ750g6mEC2D+JEKQIZABC10iZaJUk3BnEuss3eGarxlqEvUPK8tz8E%0AMgAgat3RFcjXbw0mkIMfIRPIAAD0Y2KSRZJ0u23g+8ieUA0mkDsIZAAA+hZv7gzXjkHcQ7Y73ZIk%0AS1zfgfw/F/5PB373Ta92z+i6PwQyACBqWYYQyE5XZyCbYmP6vKb00z/pxBdX5HK7/dqZsgYAoB+e%0AEfJgnrJ2uTqPFXYP4nhhp9P/GgIZAIB+dE9Zuwe4UnJ0jZBd7oED2XOtB1PWAAD0w2LujMEbzTa9%0A+/EfdPHbG31e6/IEsmvg8O55zWD2yyaQAQBRyzNCPvPHq/rfb67r3/79qz6vdXRNWQczQh7MU9wE%0AMgAganke6vJIspr7vNbRtduWcxCB7HT5X3N7ENtzEsgAgKgVb/aPwYzJCX4/X2tsk9ttyOV2e0PW%0A5Ro4kNs7nN6nsiUCGQCAfvUcIVviumPxj9/d1Nr3Plf5ycvqsHeHa88lTYH8puxLvf7+Ge/PBDIA%0AAP2IM/nHYExM9xpjz3GLVefr/dYp93UPuWdQX21sl9S5TKq51T5gXwhkAEBUe/jnGd7Xvqcy+Y6W%0Ar99q976ub2gNeIayPcDSKbdh6GLtDbXanMp+cIoefSCzz34QyACAqParh6d7Xzt8QtXsE8iXvm/0%0Ae88Hx3ufa9zzyWqp8+nqG10HV8yekaaXlv6iz34QyACAqOZ7WESHsztUfe8v/8fpb/3ec/Vmu3py%0AOnsHcmNLh88e2P1H7tAPdQQAYBwx+dxHdjhd+uT33yrJGuc3QpakhHiT2js6p7RjA+xn7QgQyK02%0AhzeQzeb+A5kRMgAgqt0x0arsB6dI6rwP/Mnvv9WHJ7/RzeYOv+umZyR7Xwc6YMIeIJA77C5vUJtN%0ABDIAAH2KjYlR4ZIH9LPMZL/lSV/Xdd83zpiU4Hf/N9AI+S8/3urVZnO4vBuK9Fxi1asfQ+45AADj%0AUM/lTJd/6A7YV/5htiYnx3t/dgZ4gOvruqZebR12V/eU9QD3kAlkAADUOXUdyGv/+EvdlTFBkrRt%0A5aOSpNYAy55a2nqvNbbZXd4ntwd6qItABgBAUuGSnwds9908JHNyotInWQOenxzoAAmb3eldDmWO%0AY8oaAIABJVrN+uV9d/Rq77mbl8VsChzINofSUqyaNMHibetwuLzXhm3K+uzZs3rsscdUVVXlbSso%0AKNCyZctUUFCggoICXbx4MdiPBwBgxP3zrx9Qft69+tdn/sbbFtcjSC1xpoBPVN9ud2hCglmb/+lh%0APfTXnbt/+T5lHZZ1yHV1ddq3b5/mzp3b63fbtm3T/fffH8zHAgAwqqyWOP3doz/TzWabt81s8n+i%0AOt4cK4fTLbdhKLZr72u7wyW7w60JiWalJFn0zMKZ+uLSNdkc3Q919Qz2noIaIaenp6ukpETJyckD%0AXwwAwBgzaUL3E9WBpqwl/202PQ95JVk7x7me3b9aWu26fKXz6evYmN5LpXwFNUJOSEjo83fvvPOO%0AGhsbde+996q4uFhWa+Cn1jzS0wl1RA7qEZGCWowcUzJTNNEnoJOTOl8nT0zwttu6sjl1UqLS05Pl%0A6nqQq+a77rXMA/2bDhjIFRUVqqio8GsrKipSTk5Or2uff/55zZo1S9OnT9emTZtUXl6uF198sd/P%0Ab2hoGagLwIhIT0+mHhERqMXI0tTYJnt795Imo+uYxR9/uiX7xM4Bav1PXWuW3W7vv505LtZ7/zhz%0AcoK3va9gHjCQ8/PzlZ+fP6hOL1q0yPt64cKFOnr06KDeBwBApHl1eZa+/alFiVb/qPRMWfset2jr%0A2uM6weeginizyRvIhUseGPDvDduyJ8MwtGLFCjU3N0uSzpw5o/vuu2+4Ph4AgBH14Iw0/Tr77l7t%0Anqelfc9Obu/ovIdsje8Ob99TpFJT+r99KwV5D/nUqVMqLS1VbW2tampqtH//fu3du1fLly/XihUr%0AlJCQoMzMTBUVFQXz8QAARKxAI2RPICdYumO1ubVzmntycrwmJlk0kKACOS8vT3l5eb3aFy9erMWL%0AFwfzkQAAjAnxXccodvhsDtJu75qyju8eFXuWOz2eNS3gYRQ9sVMXAABDEN81QrbZuwPZ5hkhx/ce%0A5/ru3NUfAhkAgCFIspolSa227r2rW7qObfT8zlegkA6EQAYAYAg8T123+Zz41NDULkm6Y1L3w1ue%0AjUAG80CXFOQ9ZAAAolWgEfK1xnYlWeP8Rsi/KXxYX9c1aeZfTRzU5xLIAAAMQaAR8o1mm6aljhMn%0AOQAACOBJREFUJfldNzUtSVN7tPWHKWsAAIbAs1+1Z/9qwzDkcLr91h0Hg0AGAGAIErumpdu6pqxd%0AbkOSZDINvLSpPwQyAABDYI6LlSUu1jtCdnYdJNHzVKihIpABABiiRGtc7xHyIDb/6A+BDADAECVZ%0Azd6Hulwuz5Q1I2QAAEZU5wjZKbdhdE9ZhzhCZtkTAABDlGQ1y5B08Hd/1jc/NEkKfcqaQAYAYIg8%0Aa5H/+8sr3jamrAEAGGEpAY5TZNkTAAAj7NEHMnu1xcUyQgYAYETdmTGhVxsjZAAARpjnJCdfcQQy%0AAACjz8SUNQAAI6/4ub/V1LRE78/s1AUAwCiYeedE5efN9P7MXtYAAIySScndy58YIQMAMEomT4j3%0AvuahLgAARkmyzwYh7NQFAMAo8V3+xJQ1AAARoKXNEdL7CWQAAEKQdW+aJCneYgrpczjtCQCAEPzL%0A3z+oLy5d06O/6L2/9VAEFchOp1Pr169XXV2dXC6X1qxZo3nz5unSpUvavHmzJGnWrFnasmVLSJ0D%0AACDSWcwmzZ89NeTPCWrK+pNPPlFCQoI++ugjbd26Vdu3b5ckbd26VcXFxTpw4IBu376tzz77LOQO%0AAgAQDYIK5KVLl2rdunWSpNTUVDU1Nclut6u+vl5z5syRJC1YsEDV1dXD11MAAMaxoKaszWaz93VZ%0AWZmWLFmixsZGpaSkeNvT0tLU0NAw4GelpycH0wUgLKhHRApqMfoMGMgVFRWqqKjwaysqKlJOTo7K%0Ay8tVU1Oj3bt36+bNm37XGIYxqA40NLQMobtA+KSnJ1OPiAjU4vjW13+2Bgzk/Px85efn92qvqKhQ%0AZWWldu3aJbPZ7J269rh69aoyMjJC6DIAANEjqHvIV65c0YEDB1RSUqL4+M59PM1ms2bMmKEvv/xS%0AknTixAnl5OQMX08BABjHgrqHXFFRoaamJr300kvettLSUhUXF2vjxo1yu93KyspSdnb2sHUUAIDx%0ALMYY7M3eMOE+CSIF9+0QKajF8a2ve8hsnQkAQAQgkAEAiAAEMgAAEWDU7yEDAABGyAAARAQCGQCA%0ACEAgAwAQAQhkAAAiAIE8xhQWFmr+/PmqqqoK+PuFCxeqtbV1hHuFaEU9IlKMh1okkMeY999/nz3C%0AETGoR0SK8VCLBPIYVV9frzfffFOS1NraqoULF45yjxDNqEdEirFciyMWyANNJwAjhVpEpKAW4WvE%0AAnk8TCdgfKAWESmoRfgK6vjFULjdbq1cuVJtbW2y2Wx6/fXXNWfOHC1atEjPPPOMqqqqZLfbtW/f%0APk2YMGGkuxexmpubZbVaZbFY5Ha7lZSU5P2d0+kcxZ6NXdRi8KjH4UUtBm881eKI30Our69Xfn6+%0A9u/fr1dffVV79uyRJLlcLs2YMUPl5eW688479fnnn4901yLali1bdPLkSRmGodraWt26dUvXrl2T%0AJJ07d26Uezc2UYvBox6HF7UYvPFUiyM+Qp42bZqOHz+u0tJS2e12JSYmen83b948SdKUKVPU0sJZ%0AoL6Kior02muv6YMPPlBubq6efvppHTlyRAUFBcrNzVVMTMxod3HMoRaDRz0OL2oxeOOpFsMeyD2n%0AEy5duqTMzEzt3LlTFy5c0I4dO7zXmkwm72vOvPB399136+DBg35thw8f9r4uLCyUJFVWVo5ov8YS%0AanH4UI+hoRaHz3iqxbBPWfecTrh48aKmT58uSTp58qQcDke4uwBIohYROahFBBL2QC4qKlJZWZme%0AffZZ5ebmatWqVdq3b59eeOEFzZkzRw0NDfr444/D3Q2AWkTEoBYRCOchAwAQAdipCwCACEAgAwAQ%0AAQhkAAAiQNiWPe3YsUPnzp2T0+nUypUrNXv2bK1Zs0Yul0vp6enauXOnLBaLjhw5orKyMsXGxmr5%0A8uXKz8+Xw+HQ2rVr9eOPP8pkMmnbtm266667wtVVjHOh1KIknT17VqtXr9Ybb7yhBQsWjPK3wVgW%0ASi06nU6tX79edXV1crlcWrNmjXeNMsYJIwyqq6uNwsJCwzAM4+bNm0Zubq6xdu1a4+jRo4ZhGMZb%0Ab71llJeXG62trcaTTz5pNDc3G+3t7cZTTz1lNDY2GocPHzY2b95sGIZhnD592li9enU4uokoEGot%0Afv/998bLL79srFq1yqisrBzNr4IxLtRaPHTokLFp0ybDMAzj8uXLxrJly0brqyBMwjJl/dBDD+nt%0At9+WJKWkpKi9vV1nzpzRE088IUlasGCBqqur9dVXX2n27NlKTk6W1WrV3Llzdf78eVVXV2vRokWS%0ApOzsbJ0/fz4c3UQUCLUW09PTVVJSouTk5NH8GhgHQq3FpUuXat26dZKk1NRUNTU1jdp3QXiEJZBN%0AJpN367dDhw7p8ccfV3t7uywWiyQpLS1NDQ0Nun79ulJTU73vS01N7dUeGxurmJgY2e32cHQV41yo%0AtZiQkOC3UxIQrFBr0Ww2Kz4+XpJUVlamJUuWjPyXQFiF9aGukydP6tChQ9q4caNfu9HH0uehtgOD%0ANVy1CIQq1FosLy9XTU2NXnnllbD1EaMjbIF8+vRp7d69W3v27FFycrISExNls9kkSVevXlVGRoYy%0AMjJ0/fp173uuXbvmbW9oaJAkORwOGYbh/V8kMFSh1CIwnEKtxYqKClVWVmrXrl0ym82j8h0QPmEJ%0A5JaWFu3YsUPvvfeeJk2aJKnzXvDx48clSSdOnFBOTo6ysrJ04cIFNTc3q7W1VefPn9e8efM0f/58%0AHTt2TJJUVVWlRx55JBzdRBQItRaB4RJqLV65ckUHDhxQSUmJd+oa40tYts48ePCg3n33Xd1zzz3e%0Atu3bt2vDhg3q6OjQtGnTtG3bNpnNZh07dkylpaWKiYnRc889p6VLl8rlcmnDhg367rvvZLFYtH37%0Adk2dOnW4u4koEGotnjp1SqWlpaqtrVVqaqrS09O1d+/eUfxGGKtCrcXf/va3+vTTTzVt2jTv+0tL%0AS5k9HEfYyxoAgAjATl0AAEQAAhkAgAhAIAMAEAEIZAAAIgCBDABABCCQAQCIAAQyAAAR4P8BcdGX%0AHw0iPjkAAAAASUVORK5CYII=%0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8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Maps"/>
      <w:bookmarkEnd w:id="33"/>
      <w:r>
        <w:t xml:space="preserve">Maps</w:t>
      </w:r>
      <w:hyperlink w:anchor="Maps">
        <w:r>
          <w:rPr>
            <w:rStyle w:val="Hyperlink"/>
          </w:rPr>
          <w:t xml:space="preserve">¶</w:t>
        </w:r>
      </w:hyperlink>
    </w:p>
    <w:p>
      <w:pPr>
        <w:pStyle w:val="FirstParagraph"/>
      </w:pPr>
      <w:r>
        <w:t xml:space="preserve">Several of the data investigations may benefit from displaying data on a map. Test that the mapping functions work:</w:t>
      </w:r>
    </w:p>
    <w:p>
      <w:pPr>
        <w:pStyle w:val="Compact"/>
      </w:pPr>
      <w:r>
        <w:t xml:space="preserve">In [26]:</w:t>
      </w:r>
    </w:p>
    <w:p>
      <w:pPr>
        <w:pStyle w:val="SourceCode"/>
      </w:pPr>
      <w:r>
        <w:rPr>
          <w:rStyle w:val="VerbatimChar"/>
        </w:rPr>
        <w:t xml:space="preserve">import folium</w:t>
      </w:r>
      <w:r>
        <w:br w:type="textWrapping"/>
      </w:r>
      <w:r>
        <w:rPr>
          <w:rStyle w:val="VerbatimChar"/>
        </w:rPr>
        <w:t xml:space="preserve">#Note - this will not display a map if you are offlin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A network connection is required to retrieve the map tiles</w:t>
      </w:r>
      <w:r>
        <w:br w:type="textWrapping"/>
      </w:r>
      <w:r>
        <w:rPr>
          <w:rStyle w:val="VerbatimChar"/>
        </w:rPr>
        <w:t xml:space="preserve">osmap = folium.Map(location=[52.01, -0.71], zoom_start=13,height=500,width=800)</w:t>
      </w:r>
      <w:r>
        <w:br w:type="textWrapping"/>
      </w:r>
      <w:r>
        <w:rPr>
          <w:rStyle w:val="VerbatimChar"/>
        </w:rPr>
        <w:t xml:space="preserve">folium.Marker([52.0250, -0.7056], popup='The &lt;b&gt;Open University&lt;/b&gt; campus.').add_to(osmap)</w:t>
      </w:r>
      <w:r>
        <w:br w:type="textWrapping"/>
      </w:r>
      <w:r>
        <w:rPr>
          <w:rStyle w:val="VerbatimChar"/>
        </w:rPr>
        <w:t xml:space="preserve">osmap.save('test.html')</w:t>
      </w:r>
      <w:r>
        <w:br w:type="textWrapping"/>
      </w:r>
      <w:r>
        <w:rPr>
          <w:rStyle w:val="VerbatimChar"/>
        </w:rPr>
        <w:t xml:space="preserve">osmap</w:t>
      </w:r>
    </w:p>
    <w:p>
      <w:pPr>
        <w:pStyle w:val="Compact"/>
      </w:pPr>
      <w:r>
        <w:t xml:space="preserve">Out[26]:</w:t>
      </w:r>
    </w:p>
    <w:p>
      <w:pPr>
        <w:pStyle w:val="Heading2"/>
      </w:pPr>
      <w:bookmarkStart w:id="34" w:name="Other-VM-Services"/>
      <w:bookmarkEnd w:id="34"/>
      <w:r>
        <w:t xml:space="preserve">Other VM Services</w:t>
      </w:r>
      <w:hyperlink w:anchor="Other-VM-Services">
        <w:r>
          <w:rPr>
            <w:rStyle w:val="Hyperlink"/>
          </w:rPr>
          <w:t xml:space="preserve">¶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OpenRefine - by default on host port 35181</w:t>
        </w:r>
      </w:hyperlink>
    </w:p>
    <w:p>
      <w:pPr>
        <w:pStyle w:val="FirstParagraph"/>
      </w:pPr>
      <w:r>
        <w:t xml:space="preserve">From the notebook home page (</w:t>
      </w:r>
      <w:r>
        <w:rPr>
          <w:rStyle w:val="VerbatimChar"/>
        </w:rPr>
        <w:t xml:space="preserve">/tree</w:t>
      </w:r>
      <w:r>
        <w:t xml:space="preserve">) you should also be able to launch a terminal as well as a new notebook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56aab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9ba1f4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hyperlink" Id="rId35" Target="http://127.0.0.1:3518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://127.0.0.1:3518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M351 VM Installation Test</dc:title>
  <dc:creator/>
</cp:coreProperties>
</file>